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F80F2" w14:textId="77777777" w:rsidR="001C20A8" w:rsidRDefault="005A5EB8">
      <w:pPr>
        <w:pStyle w:val="Title"/>
      </w:pPr>
      <w:r>
        <w:t>The emergence of words from vocal imitations</w:t>
      </w:r>
    </w:p>
    <w:tbl>
      <w:tblPr>
        <w:tblW w:w="5000" w:type="pct"/>
        <w:tblLook w:val="04A0" w:firstRow="1" w:lastRow="0" w:firstColumn="1" w:lastColumn="0" w:noHBand="0" w:noVBand="1"/>
      </w:tblPr>
      <w:tblGrid>
        <w:gridCol w:w="9404"/>
      </w:tblGrid>
      <w:tr w:rsidR="001C20A8" w14:paraId="509A1EE5" w14:textId="77777777" w:rsidTr="005A5EB8">
        <w:tc>
          <w:tcPr>
            <w:tcW w:w="0" w:type="auto"/>
          </w:tcPr>
          <w:p w14:paraId="0A82A254" w14:textId="77777777" w:rsidR="001C20A8" w:rsidRDefault="005A5EB8">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1C20A8" w14:paraId="713B34BC" w14:textId="77777777" w:rsidTr="005A5EB8">
        <w:tc>
          <w:tcPr>
            <w:tcW w:w="0" w:type="auto"/>
          </w:tcPr>
          <w:p w14:paraId="43A021BD" w14:textId="77777777" w:rsidR="001C20A8" w:rsidRDefault="005A5EB8">
            <w:pPr>
              <w:pStyle w:val="Compact"/>
              <w:jc w:val="center"/>
            </w:pPr>
            <w:r>
              <w:t>                                                                                                                                                    </w:t>
            </w:r>
          </w:p>
        </w:tc>
      </w:tr>
      <w:tr w:rsidR="001C20A8" w14:paraId="7EADADF8" w14:textId="77777777" w:rsidTr="005A5EB8">
        <w:tc>
          <w:tcPr>
            <w:tcW w:w="0" w:type="auto"/>
          </w:tcPr>
          <w:p w14:paraId="076311C7" w14:textId="77777777" w:rsidR="001C20A8" w:rsidRDefault="005A5EB8">
            <w:pPr>
              <w:pStyle w:val="Compact"/>
              <w:jc w:val="center"/>
            </w:pPr>
            <w:r>
              <w:rPr>
                <w:vertAlign w:val="superscript"/>
              </w:rPr>
              <w:t>1</w:t>
            </w:r>
            <w:r>
              <w:t xml:space="preserve"> University of Wisconsin-Madison</w:t>
            </w:r>
          </w:p>
        </w:tc>
      </w:tr>
      <w:tr w:rsidR="001C20A8" w14:paraId="3191E1B3" w14:textId="77777777" w:rsidTr="005A5EB8">
        <w:tc>
          <w:tcPr>
            <w:tcW w:w="0" w:type="auto"/>
          </w:tcPr>
          <w:p w14:paraId="67F80983" w14:textId="12E34386" w:rsidR="001C20A8" w:rsidRDefault="00136262">
            <w:pPr>
              <w:pStyle w:val="Compact"/>
              <w:jc w:val="center"/>
            </w:pPr>
            <w:del w:id="0" w:author="Revision" w:date="2017-12-04T09:35:00Z">
              <w:r>
                <w:rPr>
                  <w:vertAlign w:val="superscript"/>
                </w:rPr>
                <w:delText>2</w:delText>
              </w:r>
              <w:r>
                <w:delText xml:space="preserve"> Max Planck Institute for Psycholinguistics</w:delText>
              </w:r>
            </w:del>
            <w:ins w:id="1" w:author="Revision" w:date="2017-12-04T09:35:00Z">
              <w:r w:rsidR="005A5EB8">
                <w:rPr>
                  <w:vertAlign w:val="superscript"/>
                </w:rPr>
                <w:t>2</w:t>
              </w:r>
              <w:r w:rsidR="005A5EB8">
                <w:t xml:space="preserve"> University of Birmingham</w:t>
              </w:r>
            </w:ins>
          </w:p>
        </w:tc>
      </w:tr>
      <w:tr w:rsidR="001C20A8" w14:paraId="568780B2" w14:textId="77777777" w:rsidTr="005A5EB8">
        <w:tc>
          <w:tcPr>
            <w:tcW w:w="0" w:type="auto"/>
          </w:tcPr>
          <w:p w14:paraId="448C5436" w14:textId="77777777" w:rsidR="001C20A8" w:rsidRDefault="005A5EB8">
            <w:pPr>
              <w:pStyle w:val="Compact"/>
              <w:jc w:val="center"/>
            </w:pPr>
            <w:r>
              <w:t>                                                                                                                                                    </w:t>
            </w:r>
          </w:p>
        </w:tc>
      </w:tr>
    </w:tbl>
    <w:p w14:paraId="276107C7" w14:textId="77777777" w:rsidR="001C20A8" w:rsidRDefault="005A5EB8">
      <w:pPr>
        <w:pStyle w:val="BodyText"/>
      </w:pPr>
      <w:r>
        <w:t> </w:t>
      </w:r>
    </w:p>
    <w:p w14:paraId="50743256" w14:textId="77777777" w:rsidR="001C20A8" w:rsidRDefault="005A5EB8">
      <w:pPr>
        <w:pStyle w:val="BodyText"/>
      </w:pPr>
      <w:r>
        <w:t> </w:t>
      </w:r>
    </w:p>
    <w:p w14:paraId="14BBED4E" w14:textId="77777777" w:rsidR="001C20A8" w:rsidRDefault="005A5EB8">
      <w:pPr>
        <w:pStyle w:val="BodyText"/>
      </w:pPr>
      <w:r>
        <w:t> </w:t>
      </w:r>
    </w:p>
    <w:p w14:paraId="088B7792" w14:textId="77777777" w:rsidR="001C20A8" w:rsidRDefault="005A5EB8" w:rsidP="00EE63A0">
      <w:pPr>
        <w:pStyle w:val="BodyText"/>
      </w:pPr>
      <w:r>
        <w:t> </w:t>
      </w:r>
    </w:p>
    <w:p w14:paraId="6976D249" w14:textId="77777777" w:rsidR="00EE63A0" w:rsidRDefault="00EE63A0" w:rsidP="00EE63A0">
      <w:pPr>
        <w:pStyle w:val="BodyText"/>
      </w:pPr>
    </w:p>
    <w:p w14:paraId="0E6E27D8" w14:textId="77777777" w:rsidR="001C20A8" w:rsidRDefault="005A5EB8">
      <w:pPr>
        <w:pStyle w:val="BodyText"/>
      </w:pPr>
      <w:r>
        <w:t> </w:t>
      </w:r>
    </w:p>
    <w:p w14:paraId="32FB3D78" w14:textId="77777777" w:rsidR="001C20A8" w:rsidRDefault="005A5EB8" w:rsidP="005A5EB8">
      <w:pPr>
        <w:pStyle w:val="Heading1"/>
      </w:pPr>
      <w:bookmarkStart w:id="2" w:name="author-note"/>
      <w:r>
        <w:t xml:space="preserve">Author </w:t>
      </w:r>
      <w:proofErr w:type="gramStart"/>
      <w:r>
        <w:t>note</w:t>
      </w:r>
      <w:bookmarkEnd w:id="2"/>
      <w:proofErr w:type="gramEnd"/>
    </w:p>
    <w:p w14:paraId="6B7200AE" w14:textId="1EC05318" w:rsidR="001C20A8" w:rsidRDefault="005A5EB8" w:rsidP="005A5EB8">
      <w:pPr>
        <w:pStyle w:val="FirstParagraph"/>
      </w:pPr>
      <w:r>
        <w:t xml:space="preserve">Pierce Edmiston and Gary Lupyan, Department of Psychology, University of Wisconsin-Madison, Madison, Wisconsin. Marcus Perlman, </w:t>
      </w:r>
      <w:del w:id="3" w:author="Revision" w:date="2017-12-04T09:35:00Z">
        <w:r w:rsidR="00136262">
          <w:delText>Max Planck Institute for Psycholinguistics, Nijmegen, Netherlands</w:delText>
        </w:r>
      </w:del>
      <w:ins w:id="4" w:author="Revision" w:date="2017-12-04T09:35:00Z">
        <w:r>
          <w:t>University of Birmingham, United Kingdom</w:t>
        </w:r>
      </w:ins>
      <w:r>
        <w:t>.</w:t>
      </w:r>
    </w:p>
    <w:p w14:paraId="0F90F61F" w14:textId="77777777" w:rsidR="001C20A8" w:rsidRDefault="005A5EB8" w:rsidP="00EE63A0">
      <w:pPr>
        <w:pStyle w:val="BodyText"/>
      </w:pPr>
      <w:r>
        <w:t xml:space="preserve">Correspondence concerning this article should be addressed to Pierce Edmiston, 1202 W. Johnson St., Madison, WI, 53703. E-mail: </w:t>
      </w:r>
      <w:hyperlink r:id="rId8">
        <w:r w:rsidRPr="005A5EB8">
          <w:rPr>
            <w:rStyle w:val="Hyperlink"/>
          </w:rPr>
          <w:t>pedmiston@wisc.edu</w:t>
        </w:r>
      </w:hyperlink>
    </w:p>
    <w:p w14:paraId="473EADBF" w14:textId="77777777" w:rsidR="001C20A8" w:rsidRDefault="005A5EB8" w:rsidP="005A5EB8">
      <w:pPr>
        <w:pStyle w:val="Heading1"/>
      </w:pPr>
      <w:bookmarkStart w:id="5" w:name="abstract"/>
      <w:r>
        <w:lastRenderedPageBreak/>
        <w:t>Abstract</w:t>
      </w:r>
      <w:bookmarkEnd w:id="5"/>
    </w:p>
    <w:p w14:paraId="4A9C51DA" w14:textId="6C49AEF5" w:rsidR="001C20A8" w:rsidRDefault="005A5EB8" w:rsidP="005A5EB8">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Revision" w:date="2017-12-04T09:35:00Z">
        <w:r w:rsidR="00136262">
          <w:delText>novel word</w:delText>
        </w:r>
      </w:del>
      <w:ins w:id="7" w:author="Revision" w:date="2017-12-04T09:35:00Z">
        <w:r>
          <w:t xml:space="preserve">more </w:t>
        </w:r>
        <w:proofErr w:type="spellStart"/>
        <w:r>
          <w:t>wordlike</w:t>
        </w:r>
      </w:ins>
      <w:proofErr w:type="spellEnd"/>
      <w:r>
        <w:t xml:space="preserve"> forms? In what ways do these words resemble the original sounds that motivated them</w:t>
      </w:r>
      <w:del w:id="8" w:author="Revision" w:date="2017-12-04T09:35:00Z">
        <w:r w:rsidR="00136262">
          <w:delText>?</w:delText>
        </w:r>
      </w:del>
      <w:ins w:id="9" w:author="Revision" w:date="2017-12-04T09:35: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Revision" w:date="2017-12-04T09:35: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9FCED63" w14:textId="77777777" w:rsidR="001C20A8" w:rsidRDefault="005A5EB8">
      <w:pPr>
        <w:pStyle w:val="BodyText"/>
      </w:pPr>
      <w:r>
        <w:rPr>
          <w:i/>
        </w:rPr>
        <w:t>Keywords:</w:t>
      </w:r>
      <w:r>
        <w:t xml:space="preserve"> language evolution, iconicity, vocal imitation, transmission chain</w:t>
      </w:r>
    </w:p>
    <w:p w14:paraId="272BDCF6" w14:textId="61C9D899" w:rsidR="001C20A8" w:rsidRDefault="005A5EB8">
      <w:pPr>
        <w:pStyle w:val="BodyText"/>
      </w:pPr>
      <w:r>
        <w:t xml:space="preserve">Word count: </w:t>
      </w:r>
      <w:del w:id="11" w:author="Revision" w:date="2017-12-04T09:35:00Z">
        <w:r w:rsidR="00136262">
          <w:delText>X</w:delText>
        </w:r>
      </w:del>
      <w:ins w:id="12" w:author="Revision" w:date="2017-12-04T09:35:00Z">
        <w:r>
          <w:t>7199</w:t>
        </w:r>
      </w:ins>
    </w:p>
    <w:p w14:paraId="58C895B8" w14:textId="77777777" w:rsidR="001C20A8" w:rsidRDefault="005A5EB8">
      <w:pPr>
        <w:pStyle w:val="BodyText"/>
      </w:pPr>
      <w:r>
        <w:t> </w:t>
      </w:r>
    </w:p>
    <w:p w14:paraId="22249135" w14:textId="77777777" w:rsidR="001C20A8" w:rsidRDefault="005A5EB8">
      <w:pPr>
        <w:pStyle w:val="BodyText"/>
      </w:pPr>
      <w:r>
        <w:t> </w:t>
      </w:r>
    </w:p>
    <w:p w14:paraId="6FE35E2A" w14:textId="77777777" w:rsidR="001C20A8" w:rsidRDefault="005A5EB8" w:rsidP="00EE63A0">
      <w:pPr>
        <w:pStyle w:val="BodyText"/>
      </w:pPr>
      <w:r>
        <w:t> </w:t>
      </w:r>
    </w:p>
    <w:p w14:paraId="00A06F24" w14:textId="77777777" w:rsidR="001C20A8" w:rsidRDefault="005A5EB8" w:rsidP="005A5EB8">
      <w:pPr>
        <w:pStyle w:val="Heading1"/>
      </w:pPr>
      <w:bookmarkStart w:id="13" w:name="the-emergence-of-words-from-vocal-imitat"/>
      <w:r>
        <w:lastRenderedPageBreak/>
        <w:t>The emergence of words from vocal imitations</w:t>
      </w:r>
      <w:bookmarkEnd w:id="13"/>
    </w:p>
    <w:p w14:paraId="25D4718D" w14:textId="0A84D7F3" w:rsidR="001C20A8" w:rsidRDefault="00136262">
      <w:pPr>
        <w:pStyle w:val="FirstParagraph"/>
        <w:rPr>
          <w:ins w:id="14" w:author="Revision" w:date="2017-12-04T09:35:00Z"/>
        </w:rPr>
      </w:pPr>
      <w:del w:id="15" w:author="Revision" w:date="2017-12-04T09:35: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w:delText>
        </w:r>
      </w:del>
      <w:ins w:id="16" w:author="Revision" w:date="2017-12-04T09:35:00Z">
        <w:r w:rsidR="005A5EB8">
          <w:t xml:space="preserve">Most vocal communication of non-human primate species is based on a repertoire of species-typical calls that are highly similar across generations and between populations (e.g. </w:t>
        </w:r>
        <w:proofErr w:type="spellStart"/>
        <w:r w:rsidR="005A5EB8">
          <w:t>Seyfarth</w:t>
        </w:r>
        <w:proofErr w:type="spellEnd"/>
        <w:r w:rsidR="005A5EB8">
          <w:t xml:space="preserve"> &amp; Cheney, 1986) (but see, e.g. </w:t>
        </w:r>
        <w:proofErr w:type="spellStart"/>
        <w:r w:rsidR="005A5EB8">
          <w:t>Crockford</w:t>
        </w:r>
        <w:proofErr w:type="spellEnd"/>
        <w:r w:rsidR="005A5EB8">
          <w:t xml:space="preserve">, </w:t>
        </w:r>
        <w:proofErr w:type="spellStart"/>
        <w:r w:rsidR="005A5EB8">
          <w:t>Herbinger</w:t>
        </w:r>
        <w:proofErr w:type="spellEnd"/>
        <w:r w:rsidR="005A5EB8">
          <w:t xml:space="preserve">, Vigilant, &amp; </w:t>
        </w:r>
        <w:proofErr w:type="spellStart"/>
        <w:r w:rsidR="005A5EB8">
          <w:t>Boesch</w:t>
        </w:r>
        <w:proofErr w:type="spellEnd"/>
        <w:r w:rsidR="005A5EB8">
          <w:t xml:space="preserve">, 2004). In contrast, human languages comprise a vast repertoire of learned meaningful elements (words and other morphemes) which can number in the tens of thousands or more (e.g., </w:t>
        </w:r>
        <w:proofErr w:type="spellStart"/>
        <w:r w:rsidR="005A5EB8">
          <w:t>Brysbaert</w:t>
        </w:r>
        <w:proofErr w:type="spellEnd"/>
        <w:r w:rsidR="005A5EB8">
          <w:t xml:space="preserve">, Stevens, </w:t>
        </w:r>
        <w:proofErr w:type="spellStart"/>
        <w:r w:rsidR="005A5EB8">
          <w:t>Mandera</w:t>
        </w:r>
        <w:proofErr w:type="spellEnd"/>
        <w:r w:rsidR="005A5EB8">
          <w:t xml:space="preserve">, &amp; </w:t>
        </w:r>
        <w:proofErr w:type="spellStart"/>
        <w:r w:rsidR="005A5EB8">
          <w:t>Keuleers</w:t>
        </w:r>
        <w:proofErr w:type="spellEnd"/>
        <w:r w:rsidR="005A5EB8">
          <w:t xml:space="preserve">, 2016). Aside from their number, the words of different natural languages are characterized by their extreme diversity (Evans &amp; Levinson, 2009; </w:t>
        </w:r>
        <w:proofErr w:type="spellStart"/>
        <w:r w:rsidR="005A5EB8">
          <w:t>Lupyan</w:t>
        </w:r>
        <w:proofErr w:type="spellEnd"/>
        <w:r w:rsidR="005A5EB8">
          <w:t xml:space="preserve"> &amp; Dale, 2016; </w:t>
        </w:r>
        <w:proofErr w:type="spellStart"/>
        <w:r w:rsidR="005A5EB8">
          <w:t>Wierzbicka</w:t>
        </w:r>
        <w:proofErr w:type="spellEnd"/>
        <w:r w:rsidR="005A5EB8">
          <w:t xml:space="preserve">, 1996). The words used within a speech community change relatively quickly over generations compared to the evolution of vocal signals (e.g., </w:t>
        </w:r>
        <w:proofErr w:type="spellStart"/>
        <w:r w:rsidR="005A5EB8">
          <w:t>Pagel</w:t>
        </w:r>
        <w:proofErr w:type="spellEnd"/>
        <w:r w:rsidR="005A5EB8">
          <w:t>, Atkinson, &amp; Meade, 2007). At least in part as a consequence of this divergence, most words appear to bear a largely arbitrary relationship between their form and their meaning — seemingly, a product of their idiosyncratic etymological histories (</w:t>
        </w:r>
        <w:proofErr w:type="spellStart"/>
        <w:r w:rsidR="005A5EB8">
          <w:t>Labov</w:t>
        </w:r>
        <w:proofErr w:type="spellEnd"/>
        <w:r w:rsidR="005A5EB8">
          <w:t>, 1972; Sapir, 1921). The apparently arbitrary nature of spoken vocabularies presents a quandary for the study of language origins. If words of spoken languages are truly arbitrary, by what process were the first words ever coined?</w:t>
        </w:r>
      </w:ins>
    </w:p>
    <w:p w14:paraId="6214EDE9" w14:textId="77777777" w:rsidR="001C20A8" w:rsidRDefault="005A5EB8">
      <w:pPr>
        <w:pStyle w:val="BodyText"/>
        <w:rPr>
          <w:ins w:id="17" w:author="Revision" w:date="2017-12-04T09:35:00Z"/>
        </w:rPr>
      </w:pPr>
      <w:ins w:id="18" w:author="Revision" w:date="2017-12-04T09:35:00Z">
        <w:r>
          <w:t>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w:t>
        </w:r>
        <w:proofErr w:type="spellStart"/>
        <w:r>
          <w:t>Frishberg</w:t>
        </w:r>
        <w:proofErr w:type="spellEnd"/>
        <w:r>
          <w:t xml:space="preserve">, 1975;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xml:space="preserve">, 1980). For instance, </w:t>
        </w:r>
        <w:proofErr w:type="spellStart"/>
        <w:r>
          <w:t>Frishberg</w:t>
        </w:r>
        <w:proofErr w:type="spellEnd"/>
        <w:r>
          <w:t xml:space="preserve"> (1975) noted the iconic origins of the American Sign Language (ASL) sign for bird, which is formed with a beak-like handshape articulated in front of the nose. Another example is steal, derived from a grabbing motion to represent the act of stealing </w:t>
        </w:r>
        <w:r>
          <w:lastRenderedPageBreak/>
          <w:t xml:space="preserve">something. </w:t>
        </w:r>
        <w:proofErr w:type="spellStart"/>
        <w:r>
          <w:t>Stokoe</w:t>
        </w:r>
        <w:proofErr w:type="spellEnd"/>
        <w:r>
          <w:t xml:space="preserve"> (1965) identified about 25% of American Sign Language signs to be iconic, and reviewing the remaining 75% of ASL signs, </w:t>
        </w:r>
        <w:proofErr w:type="spellStart"/>
        <w:r>
          <w:t>Wescott</w:t>
        </w:r>
        <w:proofErr w:type="spellEnd"/>
        <w:r>
          <w:t xml:space="preserve"> (1971) determined that about two-thirds of these seemed plausibly derived from iconic origins. Further support for iconic origins of signed languages comes from observations of deaf children raised without exposure to a signed language, who develop </w:t>
        </w:r>
        <w:proofErr w:type="spellStart"/>
        <w:r>
          <w:t>homesign</w:t>
        </w:r>
        <w:proofErr w:type="spellEnd"/>
        <w:r>
          <w:t xml:space="preserve">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ins>
    </w:p>
    <w:p w14:paraId="57F7F81F" w14:textId="4A48A0C3" w:rsidR="001C20A8" w:rsidRDefault="005A5EB8" w:rsidP="005A5EB8">
      <w:pPr>
        <w:pStyle w:val="BodyText"/>
      </w:pPr>
      <w:ins w:id="19" w:author="Revision" w:date="2017-12-04T09:35:00Z">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M. A. </w:t>
        </w:r>
      </w:ins>
      <w:proofErr w:type="spellStart"/>
      <w:r>
        <w:t>Arbib</w:t>
      </w:r>
      <w:proofErr w:type="spellEnd"/>
      <w:r>
        <w:t xml:space="preserve">, 2012; Armstrong &amp; Wilcox, 2007; Corballis, 2003; Hewes, 1973; Hockett, 1978; Tomasello, 2010). </w:t>
      </w:r>
      <w:ins w:id="20" w:author="Revision" w:date="2017-12-04T09:35:00Z">
        <w:r>
          <w:t xml:space="preserve">It has also been argued that the human capacity for vocal imitation is a domain-specific skill, geared towards learning to speak, rather than the representation of environmental sounds. </w:t>
        </w:r>
      </w:ins>
      <w:r>
        <w:t xml:space="preserve">For example, Pinker and </w:t>
      </w:r>
      <w:proofErr w:type="spellStart"/>
      <w:r>
        <w:t>Jackendoff</w:t>
      </w:r>
      <w:proofErr w:type="spellEnd"/>
      <w:r>
        <w:t xml:space="preserve"> (2005) </w:t>
      </w:r>
      <w:del w:id="21" w:author="Revision" w:date="2017-12-04T09:35:00Z">
        <w:r w:rsidR="00136262">
          <w:delText>argued</w:delText>
        </w:r>
      </w:del>
      <w:ins w:id="22" w:author="Revision" w:date="2017-12-04T09:35:00Z">
        <w:r>
          <w:t>suggested</w:t>
        </w:r>
      </w:ins>
      <w:r>
        <w:t xml:space="preserve"> that, “most humans lack the ability… to convincingly reproduce environmental sounds… Thus ‘capacity for vocal imitation’ in humans might be better described as a capacity to learn to produce speech” (p.</w:t>
      </w:r>
      <w:del w:id="23" w:author="Revision" w:date="2017-12-04T09:35:00Z">
        <w:r w:rsidR="00136262">
          <w:delText xml:space="preserve"> </w:delText>
        </w:r>
      </w:del>
      <w:ins w:id="24" w:author="Revision" w:date="2017-12-04T09:35:00Z">
        <w:r>
          <w:t> </w:t>
        </w:r>
      </w:ins>
      <w:r>
        <w:t xml:space="preserve">209). Consequently, it is still widely assumed that vocal imitation </w:t>
      </w:r>
      <w:del w:id="25" w:author="Revision" w:date="2017-12-04T09:35:00Z">
        <w:r w:rsidR="00136262">
          <w:delText>---</w:delText>
        </w:r>
      </w:del>
      <w:ins w:id="26" w:author="Revision" w:date="2017-12-04T09:35:00Z">
        <w:r>
          <w:t>—</w:t>
        </w:r>
      </w:ins>
      <w:r>
        <w:t xml:space="preserve"> or more broadly, the use of any sort of resemblance between form and meaning </w:t>
      </w:r>
      <w:del w:id="27" w:author="Revision" w:date="2017-12-04T09:35:00Z">
        <w:r w:rsidR="00136262">
          <w:delText>---</w:delText>
        </w:r>
      </w:del>
      <w:ins w:id="28" w:author="Revision" w:date="2017-12-04T09:35:00Z">
        <w:r>
          <w:t>—</w:t>
        </w:r>
      </w:ins>
      <w:r>
        <w:t xml:space="preserve"> cannot be important to understanding the origin of spoken words</w:t>
      </w:r>
      <w:del w:id="29" w:author="Revision" w:date="2017-12-04T09:35: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5EF691C7" w14:textId="492BC302" w:rsidR="001C20A8" w:rsidRDefault="005A5EB8">
      <w:pPr>
        <w:pStyle w:val="BodyText"/>
      </w:pPr>
      <w:r>
        <w:lastRenderedPageBreak/>
        <w:t xml:space="preserve">Although most words of contemporary spoken languages are not clearly imitative in origin, there has been a growing recognition of the importance of </w:t>
      </w:r>
      <w:del w:id="30" w:author="Revision" w:date="2017-12-04T09:35:00Z">
        <w:r w:rsidR="00136262">
          <w:delText>imitative words</w:delText>
        </w:r>
      </w:del>
      <w:ins w:id="31" w:author="Revision" w:date="2017-12-04T09:35:00Z">
        <w:r>
          <w:t>iconicity</w:t>
        </w:r>
      </w:ins>
      <w:r>
        <w:t xml:space="preserve"> in spoken languages (Dingemanse, Blasi, Lupyan, Christiansen, &amp; Monaghan, 2015; Perniss, Thompson, &amp; Vigliocco, 2010) and the </w:t>
      </w:r>
      <w:del w:id="32" w:author="Revision" w:date="2017-12-04T09:35:00Z">
        <w:r w:rsidR="00136262">
          <w:delText>frequent</w:delText>
        </w:r>
      </w:del>
      <w:ins w:id="33" w:author="Revision" w:date="2017-12-04T09:35:00Z">
        <w:r>
          <w:t>common</w:t>
        </w:r>
      </w:ins>
      <w:r>
        <w:t xml:space="preserve">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w:t>
      </w:r>
      <w:del w:id="34" w:author="Revision" w:date="2017-12-04T09:35:00Z">
        <w:r w:rsidR="00136262">
          <w:delText>---</w:delText>
        </w:r>
      </w:del>
      <w:ins w:id="35" w:author="Revision" w:date="2017-12-04T09:35:00Z">
        <w:r>
          <w:t>–</w:t>
        </w:r>
      </w:ins>
      <w:r>
        <w:t xml:space="preserve">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RPr="005A5EB8">
        <w:t>/b/</w:t>
      </w:r>
      <w:r>
        <w:t xml:space="preserve"> in “boom” represents an abrupt, loud onset, the back vowel </w:t>
      </w:r>
      <w:r w:rsidRPr="005A5EB8">
        <w:t>/u/</w:t>
      </w:r>
      <w:r>
        <w:t xml:space="preserve"> a low pitch, and the nasalized </w:t>
      </w:r>
      <w:r w:rsidRPr="005A5EB8">
        <w:t>/m/</w:t>
      </w:r>
      <w:r>
        <w:t xml:space="preserve"> a slow, muffled decay (Rhodes, 1994).</w:t>
      </w:r>
    </w:p>
    <w:p w14:paraId="34437B4D" w14:textId="525F509E" w:rsidR="001C20A8" w:rsidRDefault="005A5EB8">
      <w:pPr>
        <w:pStyle w:val="BodyText"/>
      </w:pPr>
      <w:r>
        <w:t xml:space="preserve">Thus, converging evidence suggests that people can use vocal imitation as an effective means of communication. </w:t>
      </w:r>
      <w:del w:id="36" w:author="Revision" w:date="2017-12-04T09:35:00Z">
        <w:r w:rsidR="00136262">
          <w:delText xml:space="preserve">But can </w:delText>
        </w:r>
      </w:del>
      <w:ins w:id="37" w:author="Revision" w:date="2017-12-04T09:35:00Z">
        <w:r>
          <w:t xml:space="preserve">At the same time, </w:t>
        </w:r>
      </w:ins>
      <w:r>
        <w:t xml:space="preserve">vocal imitations </w:t>
      </w:r>
      <w:del w:id="38" w:author="Revision" w:date="2017-12-04T09:35:00Z">
        <w:r w:rsidR="00136262">
          <w:delText xml:space="preserve">ever </w:delText>
        </w:r>
      </w:del>
      <w:ins w:id="39" w:author="Revision" w:date="2017-12-04T09:35:00Z">
        <w:r>
          <w:t xml:space="preserve">are not words. If vocal imitation played a role in the origin of some spoken words, then it is necessary to identify the minimal conditions under which vocal imitations can </w:t>
        </w:r>
      </w:ins>
      <w:r>
        <w:t xml:space="preserve">give rise to </w:t>
      </w:r>
      <w:del w:id="40" w:author="Revision" w:date="2017-12-04T09:35:00Z">
        <w:r w:rsidR="00136262">
          <w:delText>words</w:delText>
        </w:r>
      </w:del>
      <w:ins w:id="41" w:author="Revision" w:date="2017-12-04T09:35:00Z">
        <w:r>
          <w:t>more word-like vocalizations</w:t>
        </w:r>
      </w:ins>
      <w:r>
        <w:t xml:space="preserve"> that can </w:t>
      </w:r>
      <w:ins w:id="42" w:author="Revision" w:date="2017-12-04T09:35:00Z">
        <w:r>
          <w:lastRenderedPageBreak/>
          <w:t xml:space="preserve">eventually </w:t>
        </w:r>
      </w:ins>
      <w:r>
        <w:t xml:space="preserve">be integrated into </w:t>
      </w:r>
      <w:del w:id="43" w:author="Revision" w:date="2017-12-04T09:35:00Z">
        <w:r w:rsidR="00136262">
          <w:delText>the</w:delText>
        </w:r>
      </w:del>
      <w:ins w:id="44" w:author="Revision" w:date="2017-12-04T09:35:00Z">
        <w:r>
          <w:t>a</w:t>
        </w:r>
      </w:ins>
      <w:r>
        <w:t xml:space="preserve"> vocabulary of a language</w:t>
      </w:r>
      <w:del w:id="45" w:author="Revision" w:date="2017-12-04T09:35:00Z">
        <w:r w:rsidR="00136262">
          <w:delText xml:space="preserve">? And if so, </w:delText>
        </w:r>
        <w:r w:rsidR="00B034AD">
          <w:delText>by what means might this happen?</w:delText>
        </w:r>
      </w:del>
      <w:ins w:id="46" w:author="Revision" w:date="2017-12-04T09:35:00Z">
        <w:r>
          <w:t xml:space="preserve">. In the present set of </w:t>
        </w:r>
        <w:proofErr w:type="gramStart"/>
        <w:r>
          <w:t>studies</w:t>
        </w:r>
        <w:proofErr w:type="gramEnd"/>
        <w:r>
          <w:t xml:space="preserve"> we ask whether vocal imitations can transition to more word-like forms through sheer repetition — without an explicit intent to communicate.</w:t>
        </w:r>
      </w:ins>
      <w:r>
        <w:t xml:space="preserve"> To answer </w:t>
      </w:r>
      <w:del w:id="47" w:author="Revision" w:date="2017-12-04T09:35:00Z">
        <w:r w:rsidR="00136262">
          <w:delText>these questions</w:delText>
        </w:r>
      </w:del>
      <w:ins w:id="48" w:author="Revision" w:date="2017-12-04T09:35:00Z">
        <w:r>
          <w:t>this question</w:t>
        </w:r>
      </w:ins>
      <w:r>
        <w:t xml:space="preserve">, we recruited participants to play an online version of the </w:t>
      </w:r>
      <w:del w:id="49" w:author="Revision" w:date="2017-12-04T09:35:00Z">
        <w:r w:rsidR="00136262">
          <w:delText>children's</w:delText>
        </w:r>
      </w:del>
      <w:ins w:id="50" w:author="Revision" w:date="2017-12-04T09:35:00Z">
        <w:r>
          <w:t>children’s</w:t>
        </w:r>
      </w:ins>
      <w:r>
        <w:t xml:space="preserve"> game of </w:t>
      </w:r>
      <w:del w:id="51" w:author="Revision" w:date="2017-12-04T09:35:00Z">
        <w:r w:rsidR="00136262">
          <w:delText>"</w:delText>
        </w:r>
      </w:del>
      <w:ins w:id="52" w:author="Revision" w:date="2017-12-04T09:35:00Z">
        <w:r>
          <w:t>“</w:t>
        </w:r>
      </w:ins>
      <w:r>
        <w:t>Telephone</w:t>
      </w:r>
      <w:del w:id="53" w:author="Revision" w:date="2017-12-04T09:35:00Z">
        <w:r w:rsidR="00136262">
          <w:delText>".</w:delText>
        </w:r>
      </w:del>
      <w:ins w:id="54" w:author="Revision" w:date="2017-12-04T09:35:00Z">
        <w:r>
          <w:t>”.</w:t>
        </w:r>
      </w:ins>
      <w:r>
        <w:t xml:space="preserve"> In the children’s game, a spoken message is whispered from one person to the next. In our version, the original message or </w:t>
      </w:r>
      <w:del w:id="55" w:author="Revision" w:date="2017-12-04T09:35:00Z">
        <w:r w:rsidR="00136262">
          <w:delText>"</w:delText>
        </w:r>
      </w:del>
      <w:ins w:id="56" w:author="Revision" w:date="2017-12-04T09:35:00Z">
        <w:r>
          <w:t>“</w:t>
        </w:r>
      </w:ins>
      <w:r>
        <w:t>seed sound</w:t>
      </w:r>
      <w:del w:id="57" w:author="Revision" w:date="2017-12-04T09:35:00Z">
        <w:r w:rsidR="00136262">
          <w:delText>"</w:delText>
        </w:r>
      </w:del>
      <w:ins w:id="58" w:author="Revision" w:date="2017-12-04T09:35:00Z">
        <w:r>
          <w:t>”</w:t>
        </w:r>
      </w:ins>
      <w:r>
        <w:t xml:space="preserve"> was a recording of an environmental sound. The initial group of participants (first generation) imitated these seed sounds, the next generation imitated the previous imitators, and so on for up to 8 generations.</w:t>
      </w:r>
    </w:p>
    <w:p w14:paraId="1BDE040E" w14:textId="2DA48E2C" w:rsidR="001C20A8" w:rsidRDefault="00B034AD">
      <w:pPr>
        <w:pStyle w:val="BodyText"/>
        <w:rPr>
          <w:ins w:id="59" w:author="Revision" w:date="2017-12-04T09:35:00Z"/>
        </w:rPr>
      </w:pPr>
      <w:del w:id="60" w:author="Revision" w:date="2017-12-04T09:35:00Z">
        <w:r>
          <w:delText>We then</w:delText>
        </w:r>
      </w:del>
      <w:ins w:id="61" w:author="Revision" w:date="2017-12-04T09:35:00Z">
        <w:r w:rsidR="005A5EB8">
          <w:t>Our approach uses a transmission chain methodology similar to that frequently used in experimental studies of language evolution (</w:t>
        </w:r>
        <w:proofErr w:type="spellStart"/>
        <w:r w:rsidR="005A5EB8">
          <w:t>Tamariz</w:t>
        </w:r>
        <w:proofErr w:type="spellEnd"/>
        <w:r w:rsidR="005A5EB8">
          <w:t xml:space="preserve">,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t>
        </w:r>
        <w:proofErr w:type="spellStart"/>
        <w:r w:rsidR="005A5EB8">
          <w:t>wordlike</w:t>
        </w:r>
        <w:proofErr w:type="spellEnd"/>
        <w:r w:rsidR="005A5EB8">
          <w:t xml:space="preserv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t>
        </w:r>
        <w:proofErr w:type="spellStart"/>
        <w:r w:rsidR="005A5EB8">
          <w:t>wordlike</w:t>
        </w:r>
        <w:proofErr w:type="spellEnd"/>
        <w:r w:rsidR="005A5EB8">
          <w:t xml:space="preserve"> signals.</w:t>
        </w:r>
      </w:ins>
    </w:p>
    <w:p w14:paraId="2F4E40B6" w14:textId="1CEF007C" w:rsidR="001C20A8" w:rsidRDefault="005A5EB8">
      <w:pPr>
        <w:pStyle w:val="BodyText"/>
      </w:pPr>
      <w:ins w:id="62" w:author="Revision" w:date="2017-12-04T09:35: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w:t>
      </w:r>
      <w:r>
        <w:lastRenderedPageBreak/>
        <w:t xml:space="preserve">for naïve participants to match the emergent words back to the original seed sounds. Third, do the imitations become more suitable as </w:t>
      </w:r>
      <w:ins w:id="63" w:author="Revision" w:date="2017-12-04T09:35:00Z">
        <w:r>
          <w:t xml:space="preserve">categorical </w:t>
        </w:r>
      </w:ins>
      <w:r>
        <w:t xml:space="preserve">labels for the </w:t>
      </w:r>
      <w:del w:id="64" w:author="Revision" w:date="2017-12-04T09:35:00Z">
        <w:r w:rsidR="00136262">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681565B9" w14:textId="77777777" w:rsidR="001C20A8" w:rsidRDefault="005A5EB8" w:rsidP="005A5EB8">
      <w:pPr>
        <w:pStyle w:val="Heading1"/>
      </w:pPr>
      <w:bookmarkStart w:id="65" w:name="experiment-1-stabilization-of-imitations"/>
      <w:r>
        <w:t>Experiment 1: Stabilization of imitations through repetition</w:t>
      </w:r>
      <w:bookmarkEnd w:id="65"/>
    </w:p>
    <w:p w14:paraId="17EC61B8" w14:textId="17F24800" w:rsidR="001C20A8" w:rsidRDefault="005A5EB8" w:rsidP="005A5EB8">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66" w:author="Revision" w:date="2017-12-04T09:35:00Z">
        <w:r w:rsidR="00136262">
          <w:delText>easier to transcribe</w:delText>
        </w:r>
      </w:del>
      <w:ins w:id="67" w:author="Revision" w:date="2017-12-04T09:35:00Z">
        <w:r>
          <w:t>more consistently transcribed</w:t>
        </w:r>
      </w:ins>
      <w:r>
        <w:t xml:space="preserve"> into English orthography.</w:t>
      </w:r>
    </w:p>
    <w:p w14:paraId="626D9ED1" w14:textId="77777777" w:rsidR="001C20A8" w:rsidRDefault="005A5EB8" w:rsidP="005A5EB8">
      <w:pPr>
        <w:pStyle w:val="Heading2"/>
      </w:pPr>
      <w:bookmarkStart w:id="68" w:name="methods"/>
      <w:r>
        <w:t>Methods</w:t>
      </w:r>
      <w:bookmarkEnd w:id="68"/>
    </w:p>
    <w:p w14:paraId="2272A300" w14:textId="77777777" w:rsidR="001C20A8" w:rsidRDefault="005A5EB8" w:rsidP="005A5EB8">
      <w:pPr>
        <w:pStyle w:val="Heading3"/>
        <w:framePr w:wrap="around"/>
      </w:pPr>
      <w:bookmarkStart w:id="69" w:name="selecting-seed-sounds"/>
      <w:r>
        <w:t>Selecting seed sounds</w:t>
      </w:r>
      <w:bookmarkEnd w:id="69"/>
    </w:p>
    <w:p w14:paraId="22E40022" w14:textId="0DED24CD" w:rsidR="001C20A8" w:rsidRDefault="005A5EB8" w:rsidP="005A5EB8">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w:t>
      </w:r>
      <w:del w:id="70" w:author="Revision" w:date="2017-12-04T09:35:00Z">
        <w:r w:rsidR="00136262">
          <w:delText>"</w:delText>
        </w:r>
      </w:del>
      <w:ins w:id="71" w:author="Revision" w:date="2017-12-04T09:35:00Z">
        <w:r>
          <w:t>“</w:t>
        </w:r>
      </w:ins>
      <w:r>
        <w:t>seed</w:t>
      </w:r>
      <w:del w:id="72" w:author="Revision" w:date="2017-12-04T09:35:00Z">
        <w:r w:rsidR="00136262">
          <w:delText>"</w:delText>
        </w:r>
      </w:del>
      <w:ins w:id="73" w:author="Revision" w:date="2017-12-04T09:35:00Z">
        <w:r>
          <w:t>”</w:t>
        </w:r>
      </w:ins>
      <w:r>
        <w:t xml:space="preserve"> sounds: 4 sounds in each of 4 categories. The purpose of this norming procedure was to reach a set of approximately equally distinguishable sounds within </w:t>
      </w:r>
      <w:r>
        <w:lastRenderedPageBreak/>
        <w:t xml:space="preserve">each category by systematically removing the sounds that stood out in each category. The results of the norming procedure are shown in Fig. S1. The four final categories were: water, glass, tear, zipper. The final 16 seed sounds can be downloaded from </w:t>
      </w:r>
      <w:del w:id="74" w:author="Revision" w:date="2017-12-04T09:35:00Z">
        <w:r w:rsidR="00AC4936" w:rsidRPr="00AC4936">
          <w:delText>https://osf.io/n6g7d/download</w:delText>
        </w:r>
        <w:r w:rsidR="00136262">
          <w:delText>.</w:delText>
        </w:r>
      </w:del>
      <w:ins w:id="75" w:author="Revision" w:date="2017-12-04T09:35: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1FE5D69F" w14:textId="77777777" w:rsidR="001C20A8" w:rsidRDefault="005A5EB8" w:rsidP="005A5EB8">
      <w:pPr>
        <w:pStyle w:val="Heading3"/>
        <w:framePr w:wrap="around"/>
      </w:pPr>
      <w:bookmarkStart w:id="76" w:name="collecting-vocal-imitations"/>
      <w:r>
        <w:t>Collecting vocal imitations</w:t>
      </w:r>
      <w:bookmarkEnd w:id="76"/>
    </w:p>
    <w:p w14:paraId="4F674310" w14:textId="4C33ACB7" w:rsidR="001C20A8" w:rsidRDefault="005A5EB8" w:rsidP="005A5EB8">
      <w:pPr>
        <w:pStyle w:val="FirstParagraph"/>
      </w:pPr>
      <w:r>
        <w:t>Participants (</w:t>
      </w:r>
      <w:r>
        <w:rPr>
          <w:i/>
        </w:rPr>
        <w:t>N</w:t>
      </w:r>
      <w:r>
        <w:t xml:space="preserve">=94) recruited from Amazon Mechanical Turk were paid to participate in an online version of the </w:t>
      </w:r>
      <w:del w:id="77" w:author="Revision" w:date="2017-12-04T09:35:00Z">
        <w:r w:rsidR="00136262">
          <w:delText>children's</w:delText>
        </w:r>
      </w:del>
      <w:ins w:id="78" w:author="Revision" w:date="2017-12-04T09:35:00Z">
        <w:r>
          <w:t>children’s</w:t>
        </w:r>
      </w:ins>
      <w:r>
        <w:t xml:space="preserve"> game of “Telephone”. Participants were instructed that they would hear some sound and their task </w:t>
      </w:r>
      <w:del w:id="79" w:author="Revision" w:date="2017-12-04T09:35:00Z">
        <w:r w:rsidR="00136262">
          <w:delText>is</w:delText>
        </w:r>
      </w:del>
      <w:ins w:id="80" w:author="Revision" w:date="2017-12-04T09:35:00Z">
        <w:r>
          <w:t>was</w:t>
        </w:r>
      </w:ins>
      <w:r>
        <w:t xml:space="preserve"> to reproduce it as accurately as possible using their computer microphone. Full instructions are provided in the Supplemental Materials.</w:t>
      </w:r>
    </w:p>
    <w:p w14:paraId="4784AA95" w14:textId="7575BC3F" w:rsidR="001C20A8" w:rsidRDefault="005A5EB8">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81" w:author="Revision" w:date="2017-12-04T09:35:00Z">
        <w:r w:rsidR="00136262">
          <w:delText>multiple</w:delText>
        </w:r>
      </w:del>
      <w:ins w:id="82" w:author="Revision" w:date="2017-12-04T09:35:00Z">
        <w:r>
          <w:t>as many</w:t>
        </w:r>
      </w:ins>
      <w:r>
        <w:t xml:space="preserve"> times</w:t>
      </w:r>
      <w:ins w:id="83" w:author="Revision" w:date="2017-12-04T09:35:00Z">
        <w:r>
          <w:t xml:space="preserve"> as they wished</w:t>
        </w:r>
      </w:ins>
      <w:r>
        <w:t>, but were only allowed a single recording in response. Recordings that were too quiet (less than -30 dBFS) were not accepted.</w:t>
      </w:r>
    </w:p>
    <w:p w14:paraId="4790F3F0" w14:textId="77777777" w:rsidR="001C20A8" w:rsidRDefault="005A5EB8">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1EEB27EA" w14:textId="77777777" w:rsidR="001C20A8" w:rsidRDefault="005A5EB8">
      <w:pPr>
        <w:rPr>
          <w:ins w:id="84" w:author="Revision" w:date="2017-12-04T09:35:00Z"/>
        </w:rPr>
      </w:pPr>
      <w:ins w:id="85" w:author="Revision" w:date="2017-12-04T09:35:00Z">
        <w:r>
          <w:rPr>
            <w:noProof/>
          </w:rPr>
          <w:lastRenderedPageBreak/>
          <w:drawing>
            <wp:inline distT="0" distB="0" distL="0" distR="0" wp14:anchorId="56980C34" wp14:editId="22191C88">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3E66FACC" w14:textId="77777777" w:rsidR="001C20A8" w:rsidRDefault="005A5EB8">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0FB04632" w14:textId="77777777" w:rsidR="001C20A8" w:rsidRDefault="005A5EB8" w:rsidP="005A5EB8">
      <w:pPr>
        <w:pStyle w:val="Heading3"/>
        <w:framePr w:wrap="around"/>
      </w:pPr>
      <w:bookmarkStart w:id="86" w:name="measuring-acoustic-similarity"/>
      <w:r>
        <w:t>Measuring acoustic similarity</w:t>
      </w:r>
      <w:bookmarkEnd w:id="86"/>
    </w:p>
    <w:p w14:paraId="788196B8" w14:textId="77777777" w:rsidR="001C20A8" w:rsidRDefault="005A5EB8" w:rsidP="005A5EB8">
      <w:pPr>
        <w:pStyle w:val="Heading4"/>
        <w:framePr w:wrap="around"/>
      </w:pPr>
      <w:bookmarkStart w:id="87" w:name="acoustic-similarity-judgments"/>
      <w:r>
        <w:t>Acoustic similarity judgments</w:t>
      </w:r>
      <w:bookmarkEnd w:id="87"/>
    </w:p>
    <w:p w14:paraId="1E8017A4" w14:textId="5F4936A5" w:rsidR="001C20A8" w:rsidRDefault="005A5EB8" w:rsidP="005A5EB8">
      <w:pPr>
        <w:pStyle w:val="FirstParagraph"/>
      </w:pPr>
      <w:r>
        <w:t xml:space="preserve">Acoustic similarity judgments were gathered from five research assistants who listened to pairs of sounds (approx. 300) and rated their subjective similarity. On each trial, raters heard two </w:t>
      </w:r>
      <w:r>
        <w:lastRenderedPageBreak/>
        <w:t xml:space="preserve">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w:t>
      </w:r>
      <w:del w:id="88" w:author="Revision" w:date="2017-12-04T09:35:00Z">
        <w:r w:rsidR="00136262">
          <w:delText>&amp; com</w:delText>
        </w:r>
      </w:del>
      <w:ins w:id="89" w:author="Revision" w:date="2017-12-04T09:35:00Z">
        <w:r>
          <w:t>Fellows, &amp; Singh</w:t>
        </w:r>
      </w:ins>
      <w:r>
        <w:t xml:space="preserve">, 2012; </w:t>
      </w:r>
      <w:proofErr w:type="spellStart"/>
      <w:r>
        <w:t>Shrout</w:t>
      </w:r>
      <w:proofErr w:type="spellEnd"/>
      <w:r>
        <w:t xml:space="preserve"> &amp; Fleiss, 1979): ICC = 0.76, 95% CI [0.70, 0.81], </w:t>
      </w:r>
      <w:proofErr w:type="gramStart"/>
      <w:r>
        <w:t>F(</w:t>
      </w:r>
      <w:proofErr w:type="gramEnd"/>
      <w:r>
        <w:t xml:space="preserve">170, 680) = 4.18, </w:t>
      </w:r>
      <w:r>
        <w:rPr>
          <w:i/>
        </w:rPr>
        <w:t>p</w:t>
      </w:r>
      <w:r>
        <w:t xml:space="preserve"> &lt; 0.001. Ratings were normalized for each rater (z-scored) prior to analysis.</w:t>
      </w:r>
    </w:p>
    <w:p w14:paraId="3317BFBA" w14:textId="77777777" w:rsidR="001C20A8" w:rsidRDefault="005A5EB8" w:rsidP="005A5EB8">
      <w:pPr>
        <w:pStyle w:val="Heading4"/>
        <w:framePr w:wrap="around"/>
      </w:pPr>
      <w:bookmarkStart w:id="90" w:name="algorithmic-acoustic-similarity"/>
      <w:r>
        <w:t>Algorithmic acoustic similarity</w:t>
      </w:r>
      <w:bookmarkEnd w:id="90"/>
    </w:p>
    <w:p w14:paraId="3123118C" w14:textId="16C237B4" w:rsidR="001C20A8" w:rsidRDefault="005A5EB8" w:rsidP="005A5EB8">
      <w:pPr>
        <w:pStyle w:val="FirstParagraph"/>
      </w:pPr>
      <w:r>
        <w:t xml:space="preserve">To obtain algorithmic measures of acoustic similarity, we used the acoustic distance functions included in Phonological Corpus Tools (Hall, Allen, Fry, Mackie, &amp; McAuliffe, </w:t>
      </w:r>
      <w:del w:id="91" w:author="Revision" w:date="2017-12-04T09:35:00Z">
        <w:r w:rsidR="00136262">
          <w:delText>n.d.).</w:delText>
        </w:r>
      </w:del>
      <w:ins w:id="92" w:author="Revision" w:date="2017-12-04T09:35:00Z">
        <w:r>
          <w:t>2016).</w:t>
        </w:r>
      </w:ins>
      <w:r>
        <w:t xml:space="preserve"> We computed Mel-frequency cepstral coefficients (MFCCs) between pairs of imitations using 12 coefficients in order to obtain speaker-independent estimates.</w:t>
      </w:r>
    </w:p>
    <w:p w14:paraId="2964EC92" w14:textId="77777777" w:rsidR="001C20A8" w:rsidRDefault="005A5EB8" w:rsidP="005A5EB8">
      <w:pPr>
        <w:pStyle w:val="Heading3"/>
        <w:framePr w:wrap="around"/>
      </w:pPr>
      <w:bookmarkStart w:id="93" w:name="collecting-transcriptions-of-imitations"/>
      <w:r>
        <w:t>Collecting transcriptions of imitations</w:t>
      </w:r>
      <w:bookmarkEnd w:id="93"/>
    </w:p>
    <w:p w14:paraId="1FD4662C" w14:textId="3F88E121" w:rsidR="001C20A8" w:rsidRDefault="005A5EB8" w:rsidP="005A5EB8">
      <w:pPr>
        <w:pStyle w:val="FirstParagraph"/>
      </w:pPr>
      <w:r>
        <w:t>Participants (</w:t>
      </w:r>
      <w:r>
        <w:rPr>
          <w:i/>
        </w:rPr>
        <w:t>N</w:t>
      </w:r>
      <w:r>
        <w:t xml:space="preserve">=216) recruited from Amazon Mechanical Turk were paid to transcribe vocalizations using English orthography, being instructed to write down what they heard as a single </w:t>
      </w:r>
      <w:del w:id="94" w:author="Revision" w:date="2017-12-04T09:35:00Z">
        <w:r w:rsidR="00136262">
          <w:delText>"</w:delText>
        </w:r>
      </w:del>
      <w:ins w:id="95" w:author="Revision" w:date="2017-12-04T09:35:00Z">
        <w:r>
          <w:t>“</w:t>
        </w:r>
      </w:ins>
      <w:r>
        <w:t>word</w:t>
      </w:r>
      <w:del w:id="96" w:author="Revision" w:date="2017-12-04T09:35:00Z">
        <w:r w:rsidR="00136262">
          <w:delText>"</w:delText>
        </w:r>
      </w:del>
      <w:ins w:id="97" w:author="Revision" w:date="2017-12-04T09:35:00Z">
        <w:r>
          <w:t>”</w:t>
        </w:r>
      </w:ins>
      <w:r>
        <w:t xml:space="preserve">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w:t>
      </w:r>
      <w:del w:id="98" w:author="Revision" w:date="2017-12-04T09:35:00Z">
        <w:r w:rsidR="00136262">
          <w:delText>"</w:delText>
        </w:r>
      </w:del>
      <w:ins w:id="99" w:author="Revision" w:date="2017-12-04T09:35:00Z">
        <w:r>
          <w:t>“</w:t>
        </w:r>
      </w:ins>
      <w:r>
        <w:t>transcriptions</w:t>
      </w:r>
      <w:del w:id="100" w:author="Revision" w:date="2017-12-04T09:35:00Z">
        <w:r w:rsidR="00136262">
          <w:delText>"</w:delText>
        </w:r>
      </w:del>
      <w:ins w:id="101" w:author="Revision" w:date="2017-12-04T09:35:00Z">
        <w:r>
          <w:t>”</w:t>
        </w:r>
      </w:ins>
      <w:r>
        <w:t xml:space="preserve"> of the original environmental seed sounds. Analyses of these transcriptions are reported in the Supplementary Materials (Fig. S5).</w:t>
      </w:r>
    </w:p>
    <w:p w14:paraId="32606440" w14:textId="659170B8" w:rsidR="001C20A8" w:rsidRDefault="005A5EB8">
      <w:pPr>
        <w:pStyle w:val="BodyText"/>
      </w:pPr>
      <w:r>
        <w:lastRenderedPageBreak/>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w:t>
      </w:r>
      <w:del w:id="102" w:author="Revision" w:date="2017-12-04T09:35:00Z">
        <w:r w:rsidR="00136262">
          <w:delText>Obershelp's "</w:delText>
        </w:r>
      </w:del>
      <w:proofErr w:type="spellStart"/>
      <w:ins w:id="103" w:author="Revision" w:date="2017-12-04T09:35:00Z">
        <w:r>
          <w:t>Obershelp’s</w:t>
        </w:r>
        <w:proofErr w:type="spellEnd"/>
        <w:r>
          <w:t xml:space="preserve"> “</w:t>
        </w:r>
      </w:ins>
      <w:r>
        <w:t>gestalt pattern matching</w:t>
      </w:r>
      <w:del w:id="104" w:author="Revision" w:date="2017-12-04T09:35:00Z">
        <w:r w:rsidR="00136262">
          <w:delText>"</w:delText>
        </w:r>
      </w:del>
      <w:ins w:id="105" w:author="Revision" w:date="2017-12-04T09:35:00Z">
        <w:r>
          <w:t>”</w:t>
        </w:r>
      </w:ins>
      <w:r>
        <w:t xml:space="preserve"> algorithm. Alternative measures of transcription agreement including exact string matching and the length of the longest substring match were also collected.</w:t>
      </w:r>
    </w:p>
    <w:p w14:paraId="36F2C2EB" w14:textId="77777777" w:rsidR="001C20A8" w:rsidRDefault="005A5EB8" w:rsidP="005A5EB8">
      <w:pPr>
        <w:pStyle w:val="Heading3"/>
        <w:framePr w:wrap="around"/>
      </w:pPr>
      <w:bookmarkStart w:id="106" w:name="analyses"/>
      <w:r>
        <w:t>Analyses</w:t>
      </w:r>
      <w:bookmarkEnd w:id="106"/>
    </w:p>
    <w:p w14:paraId="1A2C78C8" w14:textId="179E2B86" w:rsidR="001C20A8" w:rsidRDefault="005A5EB8" w:rsidP="005A5EB8">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w:t>
      </w:r>
      <w:del w:id="107" w:author="Revision" w:date="2017-12-04T09:35:00Z">
        <w:r w:rsidR="00136262">
          <w:delText>and are</w:delText>
        </w:r>
      </w:del>
      <w:ins w:id="108" w:author="Revision" w:date="2017-12-04T09:35:00Z">
        <w:r>
          <w:t>as</w:t>
        </w:r>
      </w:ins>
      <w:r>
        <w:t xml:space="preserve"> described below.</w:t>
      </w:r>
    </w:p>
    <w:p w14:paraId="3722481B" w14:textId="77777777" w:rsidR="001C20A8" w:rsidRDefault="005A5EB8" w:rsidP="005A5EB8">
      <w:pPr>
        <w:pStyle w:val="Heading3"/>
        <w:framePr w:wrap="around"/>
      </w:pPr>
      <w:bookmarkStart w:id="109" w:name="data-availability"/>
      <w:r>
        <w:t>Data availability</w:t>
      </w:r>
      <w:bookmarkEnd w:id="109"/>
    </w:p>
    <w:p w14:paraId="3934F72B" w14:textId="29F8691B" w:rsidR="001C20A8" w:rsidRDefault="005A5EB8" w:rsidP="005A5EB8">
      <w:pPr>
        <w:pStyle w:val="FirstParagraph"/>
      </w:pPr>
      <w:r>
        <w:t xml:space="preserve">Our data along with all methods, materials, and analysis scripts, are available in public repositories described on the Open Science Framework page for this research </w:t>
      </w:r>
      <w:del w:id="110" w:author="Revision" w:date="2017-12-04T09:35:00Z">
        <w:r w:rsidR="00136262">
          <w:delText>at</w:delText>
        </w:r>
      </w:del>
      <w:ins w:id="111" w:author="Revision" w:date="2017-12-04T09:35:00Z">
        <w:r>
          <w:t>here:</w:t>
        </w:r>
      </w:ins>
      <w:r>
        <w:t xml:space="preserve"> </w:t>
      </w:r>
      <w:r>
        <w:fldChar w:fldCharType="begin"/>
      </w:r>
      <w:r>
        <w:instrText xml:space="preserve"> HYPERLINK "https://osf.io/3navm" \h </w:instrText>
      </w:r>
      <w:r>
        <w:fldChar w:fldCharType="separate"/>
      </w:r>
      <w:r>
        <w:rPr>
          <w:rStyle w:val="Hyperlink"/>
          <w:rPrChange w:id="112" w:author="Revision" w:date="2017-12-04T09:35:00Z">
            <w:rPr/>
          </w:rPrChange>
        </w:rPr>
        <w:t>osf.io/3navm</w:t>
      </w:r>
      <w:r>
        <w:rPr>
          <w:rStyle w:val="Hyperlink"/>
          <w:rPrChange w:id="113" w:author="Revision" w:date="2017-12-04T09:35:00Z">
            <w:rPr/>
          </w:rPrChange>
        </w:rPr>
        <w:fldChar w:fldCharType="end"/>
      </w:r>
      <w:r>
        <w:t>.</w:t>
      </w:r>
    </w:p>
    <w:p w14:paraId="3FFB11C6" w14:textId="77777777" w:rsidR="001C20A8" w:rsidRDefault="005A5EB8" w:rsidP="005A5EB8">
      <w:pPr>
        <w:pStyle w:val="Heading2"/>
      </w:pPr>
      <w:bookmarkStart w:id="114" w:name="results"/>
      <w:r>
        <w:t>Results</w:t>
      </w:r>
      <w:bookmarkEnd w:id="114"/>
    </w:p>
    <w:p w14:paraId="1DE5BB03" w14:textId="39E4F7D7" w:rsidR="001C20A8" w:rsidRDefault="005A5EB8" w:rsidP="005A5EB8">
      <w:pPr>
        <w:pStyle w:val="Heading3"/>
        <w:framePr w:wrap="around"/>
      </w:pPr>
      <w:bookmarkStart w:id="115" w:name="acoustic-similarity-increased-through-it"/>
      <w:r>
        <w:t xml:space="preserve">Acoustic similarity increased </w:t>
      </w:r>
      <w:del w:id="116" w:author="Revision" w:date="2017-12-04T09:35:00Z">
        <w:r w:rsidR="00136262">
          <w:delText>over generations of repetition</w:delText>
        </w:r>
      </w:del>
      <w:ins w:id="117" w:author="Revision" w:date="2017-12-04T09:35:00Z">
        <w:r>
          <w:t>through iteration</w:t>
        </w:r>
      </w:ins>
      <w:bookmarkEnd w:id="115"/>
    </w:p>
    <w:p w14:paraId="11443304" w14:textId="7456A4A7" w:rsidR="001C20A8" w:rsidRDefault="005A5EB8" w:rsidP="005A5EB8">
      <w:pPr>
        <w:pStyle w:val="FirstParagraph"/>
      </w:pPr>
      <w:r>
        <w:t xml:space="preserve">Imitations of environmental sounds became more stable over the course of being repeated as revealed by increasing acoustic similarity </w:t>
      </w:r>
      <w:ins w:id="118" w:author="Revision" w:date="2017-12-04T09:35:00Z">
        <w:r>
          <w:t xml:space="preserve">judgments </w:t>
        </w:r>
      </w:ins>
      <w:r>
        <w:t xml:space="preserve">along individual transmission chains. Acoustic similarity ratings were fit with a linear mixed-effects model predicting </w:t>
      </w:r>
      <w:ins w:id="119" w:author="Revision" w:date="2017-12-04T09:35:00Z">
        <w:r>
          <w:t xml:space="preserve">perceived acoustic </w:t>
        </w:r>
      </w:ins>
      <w:r>
        <w:t>similarity from generation with random effects (intercepts and slopes) for raters</w:t>
      </w:r>
      <w:del w:id="120" w:author="Revision" w:date="2017-12-04T09:35:00Z">
        <w:r w:rsidR="00136262">
          <w:delText xml:space="preserve"> and</w:delText>
        </w:r>
      </w:del>
      <w:ins w:id="121" w:author="Revision" w:date="2017-12-04T09:35:00Z">
        <w:r>
          <w:t>. To test whether the hypothesized increase in acoustic similarity was true across all seed sounds and categories, we added random effects (intercepts and slopes)</w:t>
        </w:r>
      </w:ins>
      <w:r>
        <w:t xml:space="preserve"> for seed sounds nested within categories. </w:t>
      </w:r>
      <w:del w:id="122" w:author="Revision" w:date="2017-12-04T09:35:00Z">
        <w:r w:rsidR="00136262">
          <w:delText>Imitations</w:delText>
        </w:r>
      </w:del>
      <w:ins w:id="123" w:author="Revision" w:date="2017-12-04T09:35:00Z">
        <w:r>
          <w:t xml:space="preserve">The results showed that, across </w:t>
        </w:r>
        <w:r>
          <w:lastRenderedPageBreak/>
          <w:t>raters and seeds, imitations</w:t>
        </w:r>
      </w:ins>
      <w:r>
        <w:t xml:space="preserve">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0065DA87" w14:textId="77777777" w:rsidR="001C20A8" w:rsidRDefault="005A5EB8">
      <w:pPr>
        <w:rPr>
          <w:ins w:id="124" w:author="Revision" w:date="2017-12-04T09:35:00Z"/>
        </w:rPr>
      </w:pPr>
      <w:ins w:id="125" w:author="Revision" w:date="2017-12-04T09:35:00Z">
        <w:r>
          <w:rPr>
            <w:noProof/>
          </w:rPr>
          <w:drawing>
            <wp:inline distT="0" distB="0" distL="0" distR="0" wp14:anchorId="38685543" wp14:editId="159BCC9A">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ins>
    </w:p>
    <w:p w14:paraId="5E7D17C0" w14:textId="7D03F593" w:rsidR="001C20A8" w:rsidRDefault="005A5EB8">
      <w:pPr>
        <w:pStyle w:val="ImageCaption"/>
      </w:pPr>
      <w:r>
        <w:t xml:space="preserve">Figure 2 Change in perception of acoustic similarity over generations of </w:t>
      </w:r>
      <w:del w:id="126" w:author="Revision" w:date="2017-12-04T09:35:00Z">
        <w:r w:rsidR="00136262">
          <w:delText>repetition</w:delText>
        </w:r>
      </w:del>
      <w:ins w:id="127" w:author="Revision" w:date="2017-12-04T09:35:00Z">
        <w:r>
          <w:t>iterated imitation</w:t>
        </w:r>
      </w:ins>
      <w:r>
        <w:t xml:space="preserve">. Points depict mean acoustic similarity ratings for pairs of imitations in each category. The predictions of </w:t>
      </w:r>
      <w:r>
        <w:lastRenderedPageBreak/>
        <w:t>the linear mixed-effects model are shown with ±1 SE. Acoustic similarity increased over generations, indicating that repetition made the vocalizations easier to imitate with high fidelity.</w:t>
      </w:r>
    </w:p>
    <w:p w14:paraId="00050F20" w14:textId="77777777" w:rsidR="001C20A8" w:rsidRDefault="005A5EB8" w:rsidP="005A5EB8">
      <w:pPr>
        <w:pStyle w:val="Heading3"/>
        <w:framePr w:wrap="around"/>
      </w:pPr>
      <w:bookmarkStart w:id="128" w:name="acoustic-similarity-was-highest-within-t"/>
      <w:r>
        <w:t>Acoustic similarity was highest within transmission chains</w:t>
      </w:r>
      <w:bookmarkEnd w:id="128"/>
    </w:p>
    <w:p w14:paraId="5D21EF7A" w14:textId="77777777" w:rsidR="001C20A8" w:rsidRDefault="005A5EB8" w:rsidP="005A5EB8">
      <w:pPr>
        <w:pStyle w:val="FirstParagraph"/>
      </w:pPr>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129" w:author="Revision" w:date="2017-12-04T09:35: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79ED05A4" w14:textId="77777777" w:rsidR="001C20A8" w:rsidRDefault="005A5EB8" w:rsidP="005A5EB8">
      <w:pPr>
        <w:pStyle w:val="Heading3"/>
        <w:framePr w:wrap="around"/>
      </w:pPr>
      <w:bookmarkStart w:id="130" w:name="later-generation-imitations-were-transcr"/>
      <w:r>
        <w:t>Later generation imitations were transcribed more consistently</w:t>
      </w:r>
      <w:bookmarkEnd w:id="130"/>
    </w:p>
    <w:p w14:paraId="14FE68FB" w14:textId="460543DA" w:rsidR="001C20A8" w:rsidRDefault="005A5EB8" w:rsidP="005A5EB8">
      <w:pPr>
        <w:pStyle w:val="FirstParagraph"/>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7F0E1728" w14:textId="09540F17" w:rsidR="001C20A8" w:rsidRDefault="005A5EB8">
      <w:pPr>
        <w:pStyle w:val="TableCaption"/>
      </w:pPr>
      <w:r>
        <w:lastRenderedPageBreak/>
        <w:t xml:space="preserve">Table 1 Examples of </w:t>
      </w:r>
      <w:del w:id="131" w:author="Revision" w:date="2017-12-04T09:35:00Z">
        <w:r w:rsidR="00136262">
          <w:delText xml:space="preserve">invented </w:delText>
        </w:r>
      </w:del>
      <w:r>
        <w:t>words</w:t>
      </w:r>
      <w:ins w:id="132" w:author="Revision" w:date="2017-12-04T09:35: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1C20A8" w14:paraId="61FE4BBD" w14:textId="77777777">
        <w:tc>
          <w:tcPr>
            <w:tcW w:w="0" w:type="auto"/>
            <w:tcBorders>
              <w:bottom w:val="single" w:sz="0" w:space="0" w:color="auto"/>
            </w:tcBorders>
            <w:vAlign w:val="bottom"/>
          </w:tcPr>
          <w:p w14:paraId="5A9B5FA7" w14:textId="77777777" w:rsidR="001C20A8" w:rsidRDefault="005A5EB8">
            <w:pPr>
              <w:pStyle w:val="Compact"/>
            </w:pPr>
            <w:r>
              <w:t>Category</w:t>
            </w:r>
          </w:p>
        </w:tc>
        <w:tc>
          <w:tcPr>
            <w:tcW w:w="0" w:type="auto"/>
            <w:tcBorders>
              <w:bottom w:val="single" w:sz="0" w:space="0" w:color="auto"/>
            </w:tcBorders>
            <w:vAlign w:val="bottom"/>
          </w:tcPr>
          <w:p w14:paraId="15B168E8" w14:textId="77777777" w:rsidR="001C20A8" w:rsidRDefault="005A5EB8">
            <w:pPr>
              <w:pStyle w:val="Compact"/>
              <w:jc w:val="right"/>
            </w:pPr>
            <w:r>
              <w:t>Seed</w:t>
            </w:r>
          </w:p>
        </w:tc>
        <w:tc>
          <w:tcPr>
            <w:tcW w:w="0" w:type="auto"/>
            <w:tcBorders>
              <w:bottom w:val="single" w:sz="0" w:space="0" w:color="auto"/>
            </w:tcBorders>
            <w:vAlign w:val="bottom"/>
          </w:tcPr>
          <w:p w14:paraId="52123A96" w14:textId="77777777" w:rsidR="001C20A8" w:rsidRDefault="005A5EB8">
            <w:pPr>
              <w:pStyle w:val="Compact"/>
            </w:pPr>
            <w:r>
              <w:t>First generation</w:t>
            </w:r>
          </w:p>
        </w:tc>
        <w:tc>
          <w:tcPr>
            <w:tcW w:w="0" w:type="auto"/>
            <w:tcBorders>
              <w:bottom w:val="single" w:sz="0" w:space="0" w:color="auto"/>
            </w:tcBorders>
            <w:vAlign w:val="bottom"/>
          </w:tcPr>
          <w:p w14:paraId="205E7013" w14:textId="77777777" w:rsidR="001C20A8" w:rsidRDefault="005A5EB8">
            <w:pPr>
              <w:pStyle w:val="Compact"/>
            </w:pPr>
            <w:r>
              <w:t>Last generation</w:t>
            </w:r>
          </w:p>
        </w:tc>
      </w:tr>
      <w:tr w:rsidR="001C20A8" w14:paraId="4B6F7E68" w14:textId="77777777">
        <w:tc>
          <w:tcPr>
            <w:tcW w:w="0" w:type="auto"/>
          </w:tcPr>
          <w:p w14:paraId="73AC6C65" w14:textId="77777777" w:rsidR="001C20A8" w:rsidRDefault="005A5EB8">
            <w:pPr>
              <w:pStyle w:val="Compact"/>
            </w:pPr>
            <w:r>
              <w:t>glass</w:t>
            </w:r>
          </w:p>
        </w:tc>
        <w:tc>
          <w:tcPr>
            <w:tcW w:w="0" w:type="auto"/>
          </w:tcPr>
          <w:p w14:paraId="38C75D9F" w14:textId="77777777" w:rsidR="001C20A8" w:rsidRDefault="005A5EB8">
            <w:pPr>
              <w:pStyle w:val="Compact"/>
              <w:jc w:val="right"/>
            </w:pPr>
            <w:r>
              <w:t>1</w:t>
            </w:r>
          </w:p>
        </w:tc>
        <w:tc>
          <w:tcPr>
            <w:tcW w:w="0" w:type="auto"/>
          </w:tcPr>
          <w:p w14:paraId="535F6B36" w14:textId="77777777" w:rsidR="001C20A8" w:rsidRDefault="005A5EB8">
            <w:pPr>
              <w:pStyle w:val="Compact"/>
            </w:pPr>
            <w:r>
              <w:t>tingtingting</w:t>
            </w:r>
          </w:p>
        </w:tc>
        <w:tc>
          <w:tcPr>
            <w:tcW w:w="0" w:type="auto"/>
          </w:tcPr>
          <w:p w14:paraId="0EA0D747" w14:textId="77777777" w:rsidR="001C20A8" w:rsidRDefault="005A5EB8">
            <w:pPr>
              <w:pStyle w:val="Compact"/>
            </w:pPr>
            <w:r>
              <w:t>deetdedededeet</w:t>
            </w:r>
          </w:p>
        </w:tc>
      </w:tr>
      <w:tr w:rsidR="001C20A8" w14:paraId="0C0FC1BB" w14:textId="77777777">
        <w:tc>
          <w:tcPr>
            <w:tcW w:w="0" w:type="auto"/>
          </w:tcPr>
          <w:p w14:paraId="0F513DCA" w14:textId="77777777" w:rsidR="001C20A8" w:rsidRDefault="005A5EB8">
            <w:pPr>
              <w:pStyle w:val="Compact"/>
            </w:pPr>
            <w:r>
              <w:t>glass</w:t>
            </w:r>
          </w:p>
        </w:tc>
        <w:tc>
          <w:tcPr>
            <w:tcW w:w="0" w:type="auto"/>
          </w:tcPr>
          <w:p w14:paraId="3ABC3856" w14:textId="77777777" w:rsidR="001C20A8" w:rsidRDefault="005A5EB8">
            <w:pPr>
              <w:pStyle w:val="Compact"/>
              <w:jc w:val="right"/>
            </w:pPr>
            <w:r>
              <w:t>2</w:t>
            </w:r>
          </w:p>
        </w:tc>
        <w:tc>
          <w:tcPr>
            <w:tcW w:w="0" w:type="auto"/>
          </w:tcPr>
          <w:p w14:paraId="61CA1FCB" w14:textId="77777777" w:rsidR="001C20A8" w:rsidRDefault="005A5EB8">
            <w:pPr>
              <w:pStyle w:val="Compact"/>
            </w:pPr>
            <w:r>
              <w:t>chirck</w:t>
            </w:r>
          </w:p>
        </w:tc>
        <w:tc>
          <w:tcPr>
            <w:tcW w:w="0" w:type="auto"/>
          </w:tcPr>
          <w:p w14:paraId="2232A5CF" w14:textId="77777777" w:rsidR="001C20A8" w:rsidRDefault="005A5EB8">
            <w:pPr>
              <w:pStyle w:val="Compact"/>
            </w:pPr>
            <w:r>
              <w:t>correcto</w:t>
            </w:r>
          </w:p>
        </w:tc>
      </w:tr>
      <w:tr w:rsidR="001C20A8" w14:paraId="1146FB23" w14:textId="77777777">
        <w:tc>
          <w:tcPr>
            <w:tcW w:w="0" w:type="auto"/>
          </w:tcPr>
          <w:p w14:paraId="5387DA01" w14:textId="77777777" w:rsidR="001C20A8" w:rsidRDefault="005A5EB8">
            <w:pPr>
              <w:pStyle w:val="Compact"/>
            </w:pPr>
            <w:r>
              <w:t>glass</w:t>
            </w:r>
          </w:p>
        </w:tc>
        <w:tc>
          <w:tcPr>
            <w:tcW w:w="0" w:type="auto"/>
          </w:tcPr>
          <w:p w14:paraId="1DC3459C" w14:textId="77777777" w:rsidR="001C20A8" w:rsidRDefault="005A5EB8">
            <w:pPr>
              <w:pStyle w:val="Compact"/>
              <w:jc w:val="right"/>
            </w:pPr>
            <w:r>
              <w:t>3</w:t>
            </w:r>
          </w:p>
        </w:tc>
        <w:tc>
          <w:tcPr>
            <w:tcW w:w="0" w:type="auto"/>
          </w:tcPr>
          <w:p w14:paraId="67524511" w14:textId="77777777" w:rsidR="001C20A8" w:rsidRDefault="005A5EB8">
            <w:pPr>
              <w:pStyle w:val="Compact"/>
            </w:pPr>
            <w:r>
              <w:t>dirrng</w:t>
            </w:r>
          </w:p>
        </w:tc>
        <w:tc>
          <w:tcPr>
            <w:tcW w:w="0" w:type="auto"/>
          </w:tcPr>
          <w:p w14:paraId="5A307D62" w14:textId="77777777" w:rsidR="001C20A8" w:rsidRDefault="005A5EB8">
            <w:pPr>
              <w:pStyle w:val="Compact"/>
            </w:pPr>
            <w:r>
              <w:t>wayew</w:t>
            </w:r>
          </w:p>
        </w:tc>
      </w:tr>
      <w:tr w:rsidR="001C20A8" w14:paraId="2C801EA8" w14:textId="77777777">
        <w:tc>
          <w:tcPr>
            <w:tcW w:w="0" w:type="auto"/>
          </w:tcPr>
          <w:p w14:paraId="6B1D1BB8" w14:textId="77777777" w:rsidR="001C20A8" w:rsidRDefault="005A5EB8">
            <w:pPr>
              <w:pStyle w:val="Compact"/>
            </w:pPr>
            <w:r>
              <w:t>glass</w:t>
            </w:r>
          </w:p>
        </w:tc>
        <w:tc>
          <w:tcPr>
            <w:tcW w:w="0" w:type="auto"/>
          </w:tcPr>
          <w:p w14:paraId="56BD4FEA" w14:textId="77777777" w:rsidR="001C20A8" w:rsidRDefault="005A5EB8">
            <w:pPr>
              <w:pStyle w:val="Compact"/>
              <w:jc w:val="right"/>
            </w:pPr>
            <w:r>
              <w:t>4</w:t>
            </w:r>
          </w:p>
        </w:tc>
        <w:tc>
          <w:tcPr>
            <w:tcW w:w="0" w:type="auto"/>
          </w:tcPr>
          <w:p w14:paraId="37AF9767" w14:textId="77777777" w:rsidR="001C20A8" w:rsidRDefault="005A5EB8">
            <w:pPr>
              <w:pStyle w:val="Compact"/>
            </w:pPr>
            <w:r>
              <w:t>boonk</w:t>
            </w:r>
          </w:p>
        </w:tc>
        <w:tc>
          <w:tcPr>
            <w:tcW w:w="0" w:type="auto"/>
          </w:tcPr>
          <w:p w14:paraId="66502AA0" w14:textId="77777777" w:rsidR="001C20A8" w:rsidRDefault="005A5EB8">
            <w:pPr>
              <w:pStyle w:val="Compact"/>
            </w:pPr>
            <w:r>
              <w:t>baroke</w:t>
            </w:r>
          </w:p>
        </w:tc>
      </w:tr>
      <w:tr w:rsidR="001C20A8" w14:paraId="1349FFE6" w14:textId="77777777">
        <w:tc>
          <w:tcPr>
            <w:tcW w:w="0" w:type="auto"/>
          </w:tcPr>
          <w:p w14:paraId="4A24E766" w14:textId="77777777" w:rsidR="001C20A8" w:rsidRDefault="005A5EB8">
            <w:pPr>
              <w:pStyle w:val="Compact"/>
            </w:pPr>
            <w:r>
              <w:t>tear</w:t>
            </w:r>
          </w:p>
        </w:tc>
        <w:tc>
          <w:tcPr>
            <w:tcW w:w="0" w:type="auto"/>
          </w:tcPr>
          <w:p w14:paraId="04CE2221" w14:textId="77777777" w:rsidR="001C20A8" w:rsidRDefault="005A5EB8">
            <w:pPr>
              <w:pStyle w:val="Compact"/>
              <w:jc w:val="right"/>
            </w:pPr>
            <w:r>
              <w:t>1</w:t>
            </w:r>
          </w:p>
        </w:tc>
        <w:tc>
          <w:tcPr>
            <w:tcW w:w="0" w:type="auto"/>
          </w:tcPr>
          <w:p w14:paraId="72FFF8F1" w14:textId="77777777" w:rsidR="001C20A8" w:rsidRDefault="005A5EB8">
            <w:pPr>
              <w:pStyle w:val="Compact"/>
            </w:pPr>
            <w:r>
              <w:t>scheeept</w:t>
            </w:r>
          </w:p>
        </w:tc>
        <w:tc>
          <w:tcPr>
            <w:tcW w:w="0" w:type="auto"/>
          </w:tcPr>
          <w:p w14:paraId="60FE3527" w14:textId="77777777" w:rsidR="001C20A8" w:rsidRDefault="005A5EB8">
            <w:pPr>
              <w:pStyle w:val="Compact"/>
            </w:pPr>
            <w:r>
              <w:t>cheecheea</w:t>
            </w:r>
          </w:p>
        </w:tc>
      </w:tr>
      <w:tr w:rsidR="001C20A8" w14:paraId="595870C4" w14:textId="77777777">
        <w:tc>
          <w:tcPr>
            <w:tcW w:w="0" w:type="auto"/>
          </w:tcPr>
          <w:p w14:paraId="18EACF28" w14:textId="77777777" w:rsidR="001C20A8" w:rsidRDefault="005A5EB8">
            <w:pPr>
              <w:pStyle w:val="Compact"/>
            </w:pPr>
            <w:r>
              <w:t>tear</w:t>
            </w:r>
          </w:p>
        </w:tc>
        <w:tc>
          <w:tcPr>
            <w:tcW w:w="0" w:type="auto"/>
          </w:tcPr>
          <w:p w14:paraId="0319F8A4" w14:textId="77777777" w:rsidR="001C20A8" w:rsidRDefault="005A5EB8">
            <w:pPr>
              <w:pStyle w:val="Compact"/>
              <w:jc w:val="right"/>
            </w:pPr>
            <w:r>
              <w:t>2</w:t>
            </w:r>
          </w:p>
        </w:tc>
        <w:tc>
          <w:tcPr>
            <w:tcW w:w="0" w:type="auto"/>
          </w:tcPr>
          <w:p w14:paraId="16646D85" w14:textId="77777777" w:rsidR="001C20A8" w:rsidRDefault="005A5EB8">
            <w:pPr>
              <w:pStyle w:val="Compact"/>
            </w:pPr>
            <w:r>
              <w:t>feeshefee</w:t>
            </w:r>
          </w:p>
        </w:tc>
        <w:tc>
          <w:tcPr>
            <w:tcW w:w="0" w:type="auto"/>
          </w:tcPr>
          <w:p w14:paraId="25CA34CD" w14:textId="77777777" w:rsidR="001C20A8" w:rsidRDefault="005A5EB8">
            <w:pPr>
              <w:pStyle w:val="Compact"/>
            </w:pPr>
            <w:r>
              <w:t>cheeoooo</w:t>
            </w:r>
          </w:p>
        </w:tc>
      </w:tr>
      <w:tr w:rsidR="001C20A8" w14:paraId="57F4E5FE" w14:textId="77777777">
        <w:tc>
          <w:tcPr>
            <w:tcW w:w="0" w:type="auto"/>
          </w:tcPr>
          <w:p w14:paraId="30EAF64E" w14:textId="77777777" w:rsidR="001C20A8" w:rsidRDefault="005A5EB8">
            <w:pPr>
              <w:pStyle w:val="Compact"/>
            </w:pPr>
            <w:r>
              <w:t>tear</w:t>
            </w:r>
          </w:p>
        </w:tc>
        <w:tc>
          <w:tcPr>
            <w:tcW w:w="0" w:type="auto"/>
          </w:tcPr>
          <w:p w14:paraId="40F7E5C7" w14:textId="77777777" w:rsidR="001C20A8" w:rsidRDefault="005A5EB8">
            <w:pPr>
              <w:pStyle w:val="Compact"/>
              <w:jc w:val="right"/>
            </w:pPr>
            <w:r>
              <w:t>3</w:t>
            </w:r>
          </w:p>
        </w:tc>
        <w:tc>
          <w:tcPr>
            <w:tcW w:w="0" w:type="auto"/>
          </w:tcPr>
          <w:p w14:paraId="0136DC29" w14:textId="77777777" w:rsidR="001C20A8" w:rsidRDefault="005A5EB8">
            <w:pPr>
              <w:pStyle w:val="Compact"/>
            </w:pPr>
            <w:r>
              <w:t>hhhweerrr</w:t>
            </w:r>
          </w:p>
        </w:tc>
        <w:tc>
          <w:tcPr>
            <w:tcW w:w="0" w:type="auto"/>
          </w:tcPr>
          <w:p w14:paraId="30A8D4B5" w14:textId="77777777" w:rsidR="001C20A8" w:rsidRDefault="005A5EB8">
            <w:pPr>
              <w:pStyle w:val="Compact"/>
            </w:pPr>
            <w:r>
              <w:t>chhhhhhewwwe</w:t>
            </w:r>
          </w:p>
        </w:tc>
      </w:tr>
      <w:tr w:rsidR="001C20A8" w14:paraId="4FF95270" w14:textId="77777777">
        <w:tc>
          <w:tcPr>
            <w:tcW w:w="0" w:type="auto"/>
          </w:tcPr>
          <w:p w14:paraId="69281621" w14:textId="77777777" w:rsidR="001C20A8" w:rsidRDefault="005A5EB8">
            <w:pPr>
              <w:pStyle w:val="Compact"/>
            </w:pPr>
            <w:r>
              <w:t>tear</w:t>
            </w:r>
          </w:p>
        </w:tc>
        <w:tc>
          <w:tcPr>
            <w:tcW w:w="0" w:type="auto"/>
          </w:tcPr>
          <w:p w14:paraId="41E5D1D8" w14:textId="77777777" w:rsidR="001C20A8" w:rsidRDefault="005A5EB8">
            <w:pPr>
              <w:pStyle w:val="Compact"/>
              <w:jc w:val="right"/>
            </w:pPr>
            <w:r>
              <w:t>4</w:t>
            </w:r>
          </w:p>
        </w:tc>
        <w:tc>
          <w:tcPr>
            <w:tcW w:w="0" w:type="auto"/>
          </w:tcPr>
          <w:p w14:paraId="28B02DDA" w14:textId="77777777" w:rsidR="001C20A8" w:rsidRDefault="005A5EB8">
            <w:pPr>
              <w:pStyle w:val="Compact"/>
            </w:pPr>
            <w:r>
              <w:t>ccccchhhhyeaahh</w:t>
            </w:r>
          </w:p>
        </w:tc>
        <w:tc>
          <w:tcPr>
            <w:tcW w:w="0" w:type="auto"/>
          </w:tcPr>
          <w:p w14:paraId="09DBCAA2" w14:textId="77777777" w:rsidR="001C20A8" w:rsidRDefault="005A5EB8">
            <w:pPr>
              <w:pStyle w:val="Compact"/>
            </w:pPr>
            <w:r>
              <w:t>shhhhh</w:t>
            </w:r>
          </w:p>
        </w:tc>
      </w:tr>
      <w:tr w:rsidR="001C20A8" w14:paraId="47619F1F" w14:textId="77777777">
        <w:tc>
          <w:tcPr>
            <w:tcW w:w="0" w:type="auto"/>
          </w:tcPr>
          <w:p w14:paraId="2ADC6543" w14:textId="77777777" w:rsidR="001C20A8" w:rsidRDefault="005A5EB8">
            <w:pPr>
              <w:pStyle w:val="Compact"/>
            </w:pPr>
            <w:r>
              <w:t>water</w:t>
            </w:r>
          </w:p>
        </w:tc>
        <w:tc>
          <w:tcPr>
            <w:tcW w:w="0" w:type="auto"/>
          </w:tcPr>
          <w:p w14:paraId="64257542" w14:textId="77777777" w:rsidR="001C20A8" w:rsidRDefault="005A5EB8">
            <w:pPr>
              <w:pStyle w:val="Compact"/>
              <w:jc w:val="right"/>
            </w:pPr>
            <w:r>
              <w:t>1</w:t>
            </w:r>
          </w:p>
        </w:tc>
        <w:tc>
          <w:tcPr>
            <w:tcW w:w="0" w:type="auto"/>
          </w:tcPr>
          <w:p w14:paraId="0C104E7B" w14:textId="77777777" w:rsidR="001C20A8" w:rsidRDefault="005A5EB8">
            <w:pPr>
              <w:pStyle w:val="Compact"/>
            </w:pPr>
            <w:r>
              <w:t>boococucuwich</w:t>
            </w:r>
          </w:p>
        </w:tc>
        <w:tc>
          <w:tcPr>
            <w:tcW w:w="0" w:type="auto"/>
          </w:tcPr>
          <w:p w14:paraId="689F6E91" w14:textId="77777777" w:rsidR="001C20A8" w:rsidRDefault="005A5EB8">
            <w:pPr>
              <w:pStyle w:val="Compact"/>
            </w:pPr>
            <w:r>
              <w:t>eeverlusha</w:t>
            </w:r>
          </w:p>
        </w:tc>
      </w:tr>
      <w:tr w:rsidR="001C20A8" w14:paraId="03F4007C" w14:textId="77777777">
        <w:tc>
          <w:tcPr>
            <w:tcW w:w="0" w:type="auto"/>
          </w:tcPr>
          <w:p w14:paraId="07223810" w14:textId="77777777" w:rsidR="001C20A8" w:rsidRDefault="005A5EB8">
            <w:pPr>
              <w:pStyle w:val="Compact"/>
            </w:pPr>
            <w:r>
              <w:t>water</w:t>
            </w:r>
          </w:p>
        </w:tc>
        <w:tc>
          <w:tcPr>
            <w:tcW w:w="0" w:type="auto"/>
          </w:tcPr>
          <w:p w14:paraId="46CD8272" w14:textId="77777777" w:rsidR="001C20A8" w:rsidRDefault="005A5EB8">
            <w:pPr>
              <w:pStyle w:val="Compact"/>
              <w:jc w:val="right"/>
            </w:pPr>
            <w:r>
              <w:t>2</w:t>
            </w:r>
          </w:p>
        </w:tc>
        <w:tc>
          <w:tcPr>
            <w:tcW w:w="0" w:type="auto"/>
          </w:tcPr>
          <w:p w14:paraId="551237F0" w14:textId="77777777" w:rsidR="001C20A8" w:rsidRDefault="005A5EB8">
            <w:pPr>
              <w:pStyle w:val="Compact"/>
            </w:pPr>
            <w:r>
              <w:t>chwoochwooochwooo</w:t>
            </w:r>
          </w:p>
        </w:tc>
        <w:tc>
          <w:tcPr>
            <w:tcW w:w="0" w:type="auto"/>
          </w:tcPr>
          <w:p w14:paraId="36F8DAF0" w14:textId="77777777" w:rsidR="001C20A8" w:rsidRDefault="005A5EB8">
            <w:pPr>
              <w:pStyle w:val="Compact"/>
            </w:pPr>
            <w:r>
              <w:t>cheiopshpshcheiopsh</w:t>
            </w:r>
          </w:p>
        </w:tc>
      </w:tr>
      <w:tr w:rsidR="001C20A8" w14:paraId="70A903BD" w14:textId="77777777">
        <w:tc>
          <w:tcPr>
            <w:tcW w:w="0" w:type="auto"/>
          </w:tcPr>
          <w:p w14:paraId="42C3399D" w14:textId="77777777" w:rsidR="001C20A8" w:rsidRDefault="005A5EB8">
            <w:pPr>
              <w:pStyle w:val="Compact"/>
            </w:pPr>
            <w:r>
              <w:t>water</w:t>
            </w:r>
          </w:p>
        </w:tc>
        <w:tc>
          <w:tcPr>
            <w:tcW w:w="0" w:type="auto"/>
          </w:tcPr>
          <w:p w14:paraId="56860816" w14:textId="77777777" w:rsidR="001C20A8" w:rsidRDefault="005A5EB8">
            <w:pPr>
              <w:pStyle w:val="Compact"/>
              <w:jc w:val="right"/>
            </w:pPr>
            <w:r>
              <w:t>3</w:t>
            </w:r>
          </w:p>
        </w:tc>
        <w:tc>
          <w:tcPr>
            <w:tcW w:w="0" w:type="auto"/>
          </w:tcPr>
          <w:p w14:paraId="6EF11BD7" w14:textId="77777777" w:rsidR="001C20A8" w:rsidRDefault="005A5EB8">
            <w:pPr>
              <w:pStyle w:val="Compact"/>
            </w:pPr>
            <w:r>
              <w:t>atoadelchoo</w:t>
            </w:r>
          </w:p>
        </w:tc>
        <w:tc>
          <w:tcPr>
            <w:tcW w:w="0" w:type="auto"/>
          </w:tcPr>
          <w:p w14:paraId="32C5FDDE" w14:textId="77777777" w:rsidR="001C20A8" w:rsidRDefault="005A5EB8">
            <w:pPr>
              <w:pStyle w:val="Compact"/>
            </w:pPr>
            <w:r>
              <w:t>mowah</w:t>
            </w:r>
          </w:p>
        </w:tc>
      </w:tr>
      <w:tr w:rsidR="001C20A8" w14:paraId="7B549E7A" w14:textId="77777777">
        <w:tc>
          <w:tcPr>
            <w:tcW w:w="0" w:type="auto"/>
          </w:tcPr>
          <w:p w14:paraId="1F015E8D" w14:textId="77777777" w:rsidR="001C20A8" w:rsidRDefault="005A5EB8">
            <w:pPr>
              <w:pStyle w:val="Compact"/>
            </w:pPr>
            <w:r>
              <w:t>water</w:t>
            </w:r>
          </w:p>
        </w:tc>
        <w:tc>
          <w:tcPr>
            <w:tcW w:w="0" w:type="auto"/>
          </w:tcPr>
          <w:p w14:paraId="1295087D" w14:textId="77777777" w:rsidR="001C20A8" w:rsidRDefault="005A5EB8">
            <w:pPr>
              <w:pStyle w:val="Compact"/>
              <w:jc w:val="right"/>
            </w:pPr>
            <w:r>
              <w:t>4</w:t>
            </w:r>
          </w:p>
        </w:tc>
        <w:tc>
          <w:tcPr>
            <w:tcW w:w="0" w:type="auto"/>
          </w:tcPr>
          <w:p w14:paraId="7A735EE6" w14:textId="77777777" w:rsidR="001C20A8" w:rsidRDefault="005A5EB8">
            <w:pPr>
              <w:pStyle w:val="Compact"/>
            </w:pPr>
            <w:r>
              <w:t>awakawush</w:t>
            </w:r>
          </w:p>
        </w:tc>
        <w:tc>
          <w:tcPr>
            <w:tcW w:w="0" w:type="auto"/>
          </w:tcPr>
          <w:p w14:paraId="370CA64D" w14:textId="77777777" w:rsidR="001C20A8" w:rsidRDefault="005A5EB8">
            <w:pPr>
              <w:pStyle w:val="Compact"/>
            </w:pPr>
            <w:r>
              <w:t>galonggalong</w:t>
            </w:r>
          </w:p>
        </w:tc>
      </w:tr>
      <w:tr w:rsidR="001C20A8" w14:paraId="5FF04E98" w14:textId="77777777">
        <w:tc>
          <w:tcPr>
            <w:tcW w:w="0" w:type="auto"/>
          </w:tcPr>
          <w:p w14:paraId="7850AB99" w14:textId="77777777" w:rsidR="001C20A8" w:rsidRDefault="005A5EB8">
            <w:pPr>
              <w:pStyle w:val="Compact"/>
            </w:pPr>
            <w:r>
              <w:t>zipper</w:t>
            </w:r>
          </w:p>
        </w:tc>
        <w:tc>
          <w:tcPr>
            <w:tcW w:w="0" w:type="auto"/>
          </w:tcPr>
          <w:p w14:paraId="49D40165" w14:textId="77777777" w:rsidR="001C20A8" w:rsidRDefault="005A5EB8">
            <w:pPr>
              <w:pStyle w:val="Compact"/>
              <w:jc w:val="right"/>
            </w:pPr>
            <w:r>
              <w:t>1</w:t>
            </w:r>
          </w:p>
        </w:tc>
        <w:tc>
          <w:tcPr>
            <w:tcW w:w="0" w:type="auto"/>
          </w:tcPr>
          <w:p w14:paraId="6546606C" w14:textId="77777777" w:rsidR="001C20A8" w:rsidRDefault="005A5EB8">
            <w:pPr>
              <w:pStyle w:val="Compact"/>
            </w:pPr>
            <w:r>
              <w:t>euah</w:t>
            </w:r>
          </w:p>
        </w:tc>
        <w:tc>
          <w:tcPr>
            <w:tcW w:w="0" w:type="auto"/>
          </w:tcPr>
          <w:p w14:paraId="57EDFC2E" w14:textId="77777777" w:rsidR="001C20A8" w:rsidRDefault="005A5EB8">
            <w:pPr>
              <w:pStyle w:val="Compact"/>
            </w:pPr>
            <w:r>
              <w:t>izoo</w:t>
            </w:r>
          </w:p>
        </w:tc>
      </w:tr>
      <w:tr w:rsidR="001C20A8" w14:paraId="63F8A27C" w14:textId="77777777">
        <w:tc>
          <w:tcPr>
            <w:tcW w:w="0" w:type="auto"/>
          </w:tcPr>
          <w:p w14:paraId="21040DEA" w14:textId="77777777" w:rsidR="001C20A8" w:rsidRDefault="005A5EB8">
            <w:pPr>
              <w:pStyle w:val="Compact"/>
            </w:pPr>
            <w:r>
              <w:t>zipper</w:t>
            </w:r>
          </w:p>
        </w:tc>
        <w:tc>
          <w:tcPr>
            <w:tcW w:w="0" w:type="auto"/>
          </w:tcPr>
          <w:p w14:paraId="339684AE" w14:textId="77777777" w:rsidR="001C20A8" w:rsidRDefault="005A5EB8">
            <w:pPr>
              <w:pStyle w:val="Compact"/>
              <w:jc w:val="right"/>
            </w:pPr>
            <w:r>
              <w:t>2</w:t>
            </w:r>
          </w:p>
        </w:tc>
        <w:tc>
          <w:tcPr>
            <w:tcW w:w="0" w:type="auto"/>
          </w:tcPr>
          <w:p w14:paraId="306CC34E" w14:textId="77777777" w:rsidR="001C20A8" w:rsidRDefault="005A5EB8">
            <w:pPr>
              <w:pStyle w:val="Compact"/>
            </w:pPr>
            <w:r>
              <w:t>zoop</w:t>
            </w:r>
          </w:p>
        </w:tc>
        <w:tc>
          <w:tcPr>
            <w:tcW w:w="0" w:type="auto"/>
          </w:tcPr>
          <w:p w14:paraId="578D54BC" w14:textId="77777777" w:rsidR="001C20A8" w:rsidRDefault="005A5EB8">
            <w:pPr>
              <w:pStyle w:val="Compact"/>
            </w:pPr>
            <w:r>
              <w:t>veeeep</w:t>
            </w:r>
          </w:p>
        </w:tc>
      </w:tr>
      <w:tr w:rsidR="001C20A8" w14:paraId="20827C01" w14:textId="77777777">
        <w:tc>
          <w:tcPr>
            <w:tcW w:w="0" w:type="auto"/>
          </w:tcPr>
          <w:p w14:paraId="547E685B" w14:textId="77777777" w:rsidR="001C20A8" w:rsidRDefault="005A5EB8">
            <w:pPr>
              <w:pStyle w:val="Compact"/>
            </w:pPr>
            <w:r>
              <w:t>zipper</w:t>
            </w:r>
          </w:p>
        </w:tc>
        <w:tc>
          <w:tcPr>
            <w:tcW w:w="0" w:type="auto"/>
          </w:tcPr>
          <w:p w14:paraId="107647D3" w14:textId="77777777" w:rsidR="001C20A8" w:rsidRDefault="005A5EB8">
            <w:pPr>
              <w:pStyle w:val="Compact"/>
              <w:jc w:val="right"/>
            </w:pPr>
            <w:r>
              <w:t>3</w:t>
            </w:r>
          </w:p>
        </w:tc>
        <w:tc>
          <w:tcPr>
            <w:tcW w:w="0" w:type="auto"/>
          </w:tcPr>
          <w:p w14:paraId="24AE182F" w14:textId="77777777" w:rsidR="001C20A8" w:rsidRDefault="005A5EB8">
            <w:pPr>
              <w:pStyle w:val="Compact"/>
            </w:pPr>
            <w:r>
              <w:t>arrgt</w:t>
            </w:r>
          </w:p>
        </w:tc>
        <w:tc>
          <w:tcPr>
            <w:tcW w:w="0" w:type="auto"/>
          </w:tcPr>
          <w:p w14:paraId="45E29532" w14:textId="77777777" w:rsidR="001C20A8" w:rsidRDefault="005A5EB8">
            <w:pPr>
              <w:pStyle w:val="Compact"/>
            </w:pPr>
            <w:r>
              <w:t>owww</w:t>
            </w:r>
          </w:p>
        </w:tc>
      </w:tr>
      <w:tr w:rsidR="001C20A8" w14:paraId="16AB2B31" w14:textId="77777777">
        <w:tc>
          <w:tcPr>
            <w:tcW w:w="0" w:type="auto"/>
          </w:tcPr>
          <w:p w14:paraId="48DBE7DD" w14:textId="77777777" w:rsidR="001C20A8" w:rsidRDefault="005A5EB8">
            <w:pPr>
              <w:pStyle w:val="Compact"/>
            </w:pPr>
            <w:r>
              <w:t>zipper</w:t>
            </w:r>
          </w:p>
        </w:tc>
        <w:tc>
          <w:tcPr>
            <w:tcW w:w="0" w:type="auto"/>
          </w:tcPr>
          <w:p w14:paraId="375AD749" w14:textId="77777777" w:rsidR="001C20A8" w:rsidRDefault="005A5EB8">
            <w:pPr>
              <w:pStyle w:val="Compact"/>
              <w:jc w:val="right"/>
            </w:pPr>
            <w:r>
              <w:t>4</w:t>
            </w:r>
          </w:p>
        </w:tc>
        <w:tc>
          <w:tcPr>
            <w:tcW w:w="0" w:type="auto"/>
          </w:tcPr>
          <w:p w14:paraId="3301E8BB" w14:textId="77777777" w:rsidR="001C20A8" w:rsidRDefault="005A5EB8">
            <w:pPr>
              <w:pStyle w:val="Compact"/>
            </w:pPr>
            <w:r>
              <w:t>bzzzzup</w:t>
            </w:r>
          </w:p>
        </w:tc>
        <w:tc>
          <w:tcPr>
            <w:tcW w:w="0" w:type="auto"/>
          </w:tcPr>
          <w:p w14:paraId="6B4A2646" w14:textId="77777777" w:rsidR="001C20A8" w:rsidRDefault="005A5EB8">
            <w:pPr>
              <w:pStyle w:val="Compact"/>
            </w:pPr>
            <w:r>
              <w:t>izzip</w:t>
            </w:r>
          </w:p>
        </w:tc>
      </w:tr>
    </w:tbl>
    <w:p w14:paraId="3FA4AFAC" w14:textId="6006C535" w:rsidR="001C20A8" w:rsidRDefault="005A5EB8">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w:t>
      </w:r>
      <w:r>
        <w:lastRenderedPageBreak/>
        <w:t>between pairs of transcriptions. We then fit a hierarchical linear model predicting orthographic distance from the generation of the imitation (First generation, Last generation) with random effects (intercepts and slopes) for seed sound nested within category</w:t>
      </w:r>
      <w:del w:id="133" w:author="Revision" w:date="2017-12-04T09:35:00Z">
        <w:r w:rsidR="00136262">
          <w:footnoteReference w:id="2"/>
        </w:r>
      </w:del>
      <w:ins w:id="136" w:author="Revision" w:date="2017-12-04T09:35:00Z">
        <w:r>
          <w:rPr>
            <w:rStyle w:val="FootnoteReference"/>
          </w:rPr>
          <w:footnoteReference w:id="3"/>
        </w:r>
      </w:ins>
      <w:r>
        <w:t xml:space="preserve">. The results showed that transcriptions of last generation imitations were more similar to one another than transcriptions </w:t>
      </w:r>
      <w:del w:id="139" w:author="Revision" w:date="2017-12-04T09:35:00Z">
        <w:r w:rsidR="00136262">
          <w:delText>from</w:delText>
        </w:r>
      </w:del>
      <w:ins w:id="140" w:author="Revision" w:date="2017-12-04T09:35:00Z">
        <w:r>
          <w:t>of</w:t>
        </w:r>
      </w:ins>
      <w:r>
        <w:t xml:space="preserve">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w:t>
      </w:r>
      <w:del w:id="141" w:author="Revision" w:date="2017-12-04T09:35:00Z">
        <w:r w:rsidR="00136262">
          <w:delText xml:space="preserve"> for each imitation, </w:delText>
        </w:r>
      </w:del>
      <w:ins w:id="142" w:author="Revision" w:date="2017-12-04T09:35:00Z">
        <w:r>
          <w:t xml:space="preserve">, </w:t>
        </w:r>
      </w:ins>
      <w:r>
        <w:t xml:space="preserve">such as the percentage of exact </w:t>
      </w:r>
      <w:del w:id="143" w:author="Revision" w:date="2017-12-04T09:35:00Z">
        <w:r w:rsidR="00136262">
          <w:delText>string</w:delText>
        </w:r>
      </w:del>
      <w:ins w:id="144" w:author="Revision" w:date="2017-12-04T09:35:00Z">
        <w:r>
          <w:t>transcription</w:t>
        </w:r>
      </w:ins>
      <w:r>
        <w:t xml:space="preserve"> matches</w:t>
      </w:r>
      <w:del w:id="145" w:author="Revision" w:date="2017-12-04T09:35:00Z">
        <w:r w:rsidR="00136262">
          <w:delText xml:space="preserve">, </w:delText>
        </w:r>
      </w:del>
      <w:ins w:id="146" w:author="Revision" w:date="2017-12-04T09:35:00Z">
        <w:r>
          <w:t xml:space="preserve"> for each imitation, </w:t>
        </w:r>
      </w:ins>
      <w:r>
        <w:rPr>
          <w:i/>
        </w:rPr>
        <w:t>b</w:t>
      </w:r>
      <w:r>
        <w:t xml:space="preserve"> = 0.10 (SE = 0.03), </w:t>
      </w:r>
      <w:proofErr w:type="gramStart"/>
      <w:r>
        <w:rPr>
          <w:i/>
        </w:rPr>
        <w:t>t</w:t>
      </w:r>
      <w:r>
        <w:t>(</w:t>
      </w:r>
      <w:proofErr w:type="gramEnd"/>
      <w:r>
        <w:t xml:space="preserve">90.0) = 2.84, </w:t>
      </w:r>
      <w:r>
        <w:rPr>
          <w:i/>
        </w:rPr>
        <w:t>p</w:t>
      </w:r>
      <w:r>
        <w:t xml:space="preserve"> = 0.006, and the length of </w:t>
      </w:r>
      <w:ins w:id="147" w:author="Revision" w:date="2017-12-04T09:35:00Z">
        <w:r>
          <w:t xml:space="preserve">the </w:t>
        </w:r>
      </w:ins>
      <w:r>
        <w:t xml:space="preserve">longest </w:t>
      </w:r>
      <w:ins w:id="148" w:author="Revision" w:date="2017-12-04T09:35:00Z">
        <w:r>
          <w:t xml:space="preserve">matching </w:t>
        </w:r>
      </w:ins>
      <w:r>
        <w:t>substring</w:t>
      </w:r>
      <w:del w:id="149" w:author="Revision" w:date="2017-12-04T09:35: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w:t>
      </w:r>
      <w:del w:id="150" w:author="Revision" w:date="2017-12-04T09:35:00Z">
        <w:r w:rsidR="00136262">
          <w:delText>"</w:delText>
        </w:r>
      </w:del>
      <w:r>
        <w:t>transcriptions</w:t>
      </w:r>
      <w:del w:id="151" w:author="Revision" w:date="2017-12-04T09:35:00Z">
        <w:r w:rsidR="00136262">
          <w:delText>"</w:delText>
        </w:r>
      </w:del>
      <w:r>
        <w:t xml:space="preserve"> directly of environmental </w:t>
      </w:r>
      <w:del w:id="152" w:author="Revision" w:date="2017-12-04T09:35:00Z">
        <w:r w:rsidR="00136262">
          <w:delText>sounds</w:delText>
        </w:r>
      </w:del>
      <w:ins w:id="153" w:author="Revision" w:date="2017-12-04T09:35:00Z">
        <w:r>
          <w:t>sound cues</w:t>
        </w:r>
      </w:ins>
      <w:r>
        <w:t xml:space="preserve"> are presented in the Supplementary Materials (Fig. S5).</w:t>
      </w:r>
    </w:p>
    <w:p w14:paraId="2BF42E28" w14:textId="77777777" w:rsidR="001C20A8" w:rsidRDefault="005A5EB8">
      <w:pPr>
        <w:rPr>
          <w:ins w:id="154" w:author="Revision" w:date="2017-12-04T09:35:00Z"/>
        </w:rPr>
      </w:pPr>
      <w:ins w:id="155" w:author="Revision" w:date="2017-12-04T09:35:00Z">
        <w:r>
          <w:rPr>
            <w:noProof/>
          </w:rPr>
          <w:lastRenderedPageBreak/>
          <w:drawing>
            <wp:inline distT="0" distB="0" distL="0" distR="0" wp14:anchorId="1504DA95" wp14:editId="7642472A">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519B71BF" w14:textId="493095E5" w:rsidR="001C20A8" w:rsidRDefault="005A5EB8">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156" w:author="Revision" w:date="2017-12-04T09:35:00Z">
        <w:r w:rsidR="00136262">
          <w:delText>indicating</w:delText>
        </w:r>
      </w:del>
      <w:ins w:id="157" w:author="Revision" w:date="2017-12-04T09:35:00Z">
        <w:r>
          <w:t>suggesting</w:t>
        </w:r>
      </w:ins>
      <w:r>
        <w:t xml:space="preserve"> that repeating imitations made them easier to transcribe into English orthography than direct imitations of environmental sounds.</w:t>
      </w:r>
    </w:p>
    <w:p w14:paraId="53679596" w14:textId="77777777" w:rsidR="001C20A8" w:rsidRDefault="005A5EB8" w:rsidP="005A5EB8">
      <w:pPr>
        <w:pStyle w:val="Heading2"/>
      </w:pPr>
      <w:bookmarkStart w:id="158" w:name="discussion"/>
      <w:r>
        <w:lastRenderedPageBreak/>
        <w:t>Discussion</w:t>
      </w:r>
      <w:bookmarkEnd w:id="158"/>
    </w:p>
    <w:p w14:paraId="47E2763B" w14:textId="261EADC6" w:rsidR="001C20A8" w:rsidRDefault="005A5EB8" w:rsidP="005A5EB8">
      <w:pPr>
        <w:pStyle w:val="FirstParagraph"/>
      </w:pPr>
      <w:r>
        <w:t xml:space="preserve">Repeating imitations of environmental sounds over generations of unique speakers was sufficient to create more </w:t>
      </w:r>
      <w:proofErr w:type="spellStart"/>
      <w:r>
        <w:t>wordlike</w:t>
      </w:r>
      <w:proofErr w:type="spellEnd"/>
      <w:r>
        <w:t xml:space="preserve"> forms</w:t>
      </w:r>
      <w:ins w:id="159" w:author="Revision" w:date="2017-12-04T09:35:00Z">
        <w:r>
          <w:t>,</w:t>
        </w:r>
      </w:ins>
      <w:r>
        <w:t xml:space="preserve"> even without any </w:t>
      </w:r>
      <w:del w:id="160" w:author="Revision" w:date="2017-12-04T09:35:00Z">
        <w:r w:rsidR="00136262">
          <w:delText>instruction</w:delText>
        </w:r>
      </w:del>
      <w:ins w:id="161" w:author="Revision" w:date="2017-12-04T09:35:00Z">
        <w:r>
          <w:t>explicit intent</w:t>
        </w:r>
      </w:ins>
      <w:r>
        <w:t xml:space="preserve"> to </w:t>
      </w:r>
      <w:del w:id="162" w:author="Revision" w:date="2017-12-04T09:35:00Z">
        <w:r w:rsidR="00136262">
          <w:delText>do so</w:delText>
        </w:r>
      </w:del>
      <w:ins w:id="163" w:author="Revision" w:date="2017-12-04T09:35:00Z">
        <w:r>
          <w:t>communicate</w:t>
        </w:r>
      </w:ins>
      <w:r>
        <w:t xml:space="preserve">. We defined wordlike-ness in terms of acoustic stability and orthographic agreement. With additional repetitions, the acoustic forms of the imitations became more similar to one another, indicating they </w:t>
      </w:r>
      <w:del w:id="164" w:author="Revision" w:date="2017-12-04T09:35:00Z">
        <w:r w:rsidR="00136262">
          <w:delText>were</w:delText>
        </w:r>
      </w:del>
      <w:ins w:id="165" w:author="Revision" w:date="2017-12-04T09:35:00Z">
        <w:r>
          <w:t>became</w:t>
        </w:r>
      </w:ins>
      <w:r>
        <w:t xml:space="preserve"> easier to repeat with </w:t>
      </w:r>
      <w:del w:id="166" w:author="Revision" w:date="2017-12-04T09:35:00Z">
        <w:r w:rsidR="00136262">
          <w:delText>higher</w:delText>
        </w:r>
      </w:del>
      <w:ins w:id="167" w:author="Revision" w:date="2017-12-04T09:35: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168" w:author="Revision" w:date="2017-12-04T09:35:00Z">
        <w:r w:rsidR="00136262">
          <w:delText>In addition</w:delText>
        </w:r>
      </w:del>
      <w:ins w:id="169" w:author="Revision" w:date="2017-12-04T09:35:00Z">
        <w:r>
          <w:t>Additionally</w:t>
        </w:r>
      </w:ins>
      <w:r>
        <w:t>, later generation imitations were transcribed more consistently into English orthography, further supporting our hypothesis that repeating imitations makes them more word-like.</w:t>
      </w:r>
    </w:p>
    <w:p w14:paraId="55DE8DFF" w14:textId="6F632629" w:rsidR="001C20A8" w:rsidRDefault="005A5EB8">
      <w:pPr>
        <w:pStyle w:val="BodyText"/>
      </w:pPr>
      <w:r>
        <w:t xml:space="preserve">The results of Experiment 1 demonstrate the ease with which </w:t>
      </w:r>
      <w:del w:id="170" w:author="Revision" w:date="2017-12-04T09:35:00Z">
        <w:r w:rsidR="00136262">
          <w:delText>repeated imitations stabilize and give</w:delText>
        </w:r>
      </w:del>
      <w:ins w:id="171" w:author="Revision" w:date="2017-12-04T09:35:00Z">
        <w:r>
          <w:t>iterated imitation gives</w:t>
        </w:r>
      </w:ins>
      <w:r>
        <w:t xml:space="preserve"> rise to </w:t>
      </w:r>
      <w:del w:id="172" w:author="Revision" w:date="2017-12-04T09:35:00Z">
        <w:r w:rsidR="00136262">
          <w:delText>unique</w:delText>
        </w:r>
      </w:del>
      <w:ins w:id="173" w:author="Revision" w:date="2017-12-04T09:35: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55FA644D" w14:textId="49BBDC19" w:rsidR="001C20A8" w:rsidRDefault="005A5EB8" w:rsidP="005A5EB8">
      <w:pPr>
        <w:pStyle w:val="Heading1"/>
      </w:pPr>
      <w:bookmarkStart w:id="174" w:name="experiment-2-resemblance-of-imitations-t"/>
      <w:r>
        <w:t xml:space="preserve">Experiment 2: Resemblance of imitations to </w:t>
      </w:r>
      <w:del w:id="175" w:author="Revision" w:date="2017-12-04T09:35:00Z">
        <w:r w:rsidR="00136262">
          <w:delText>categories of</w:delText>
        </w:r>
      </w:del>
      <w:ins w:id="176" w:author="Revision" w:date="2017-12-04T09:35:00Z">
        <w:r>
          <w:t>original seed</w:t>
        </w:r>
      </w:ins>
      <w:r>
        <w:t xml:space="preserve"> sounds</w:t>
      </w:r>
      <w:bookmarkEnd w:id="174"/>
    </w:p>
    <w:p w14:paraId="01E6B0B3" w14:textId="050AA5A4" w:rsidR="001C20A8" w:rsidRDefault="005A5EB8" w:rsidP="005A5EB8">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177" w:author="Revision" w:date="2017-12-04T09:35:00Z">
        <w:r>
          <w:t xml:space="preserve">sound </w:t>
        </w:r>
      </w:ins>
      <w:r>
        <w:t xml:space="preserve">source relative to other seed sounds from either the </w:t>
      </w:r>
      <w:r>
        <w:lastRenderedPageBreak/>
        <w:t xml:space="preserve">same category or from different categories (Fig. 4). We used </w:t>
      </w:r>
      <w:del w:id="178" w:author="Revision" w:date="2017-12-04T09:35:00Z">
        <w:r w:rsidR="00136262">
          <w:delText>these</w:delText>
        </w:r>
      </w:del>
      <w:ins w:id="179" w:author="Revision" w:date="2017-12-04T09:35:00Z">
        <w:r>
          <w:t>the</w:t>
        </w:r>
      </w:ins>
      <w:r>
        <w:t xml:space="preserve"> match accuracies to answer two questions concerning the effect of </w:t>
      </w:r>
      <w:del w:id="180" w:author="Revision" w:date="2017-12-04T09:35:00Z">
        <w:r w:rsidR="00136262">
          <w:delText>repeated</w:delText>
        </w:r>
      </w:del>
      <w:ins w:id="181" w:author="Revision" w:date="2017-12-04T09:35: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182" w:author="Revision" w:date="2017-12-04T09:35:00Z">
        <w:r w:rsidR="00136262">
          <w:delText>hypothesized</w:delText>
        </w:r>
      </w:del>
      <w:ins w:id="183" w:author="Revision" w:date="2017-12-04T09:35:00Z">
        <w:r>
          <w:t>tested the hypothesis</w:t>
        </w:r>
      </w:ins>
      <w:r>
        <w:t xml:space="preserve"> that if</w:t>
      </w:r>
      <w:del w:id="184" w:author="Revision" w:date="2017-12-04T09:35:00Z">
        <w:r w:rsidR="00136262">
          <w:delText xml:space="preserve"> the</w:delText>
        </w:r>
      </w:del>
      <w:r>
        <w:t xml:space="preserve"> imitations were becoming more word-like, then they should also be interpreted more categorically, and thus we </w:t>
      </w:r>
      <w:del w:id="185" w:author="Revision" w:date="2017-12-04T09:35:00Z">
        <w:r w:rsidR="00136262">
          <w:delText>predicted that</w:delText>
        </w:r>
      </w:del>
      <w:ins w:id="186" w:author="Revision" w:date="2017-12-04T09:35:00Z">
        <w:r>
          <w:t>expected</w:t>
        </w:r>
      </w:ins>
      <w:r>
        <w:t xml:space="preserve"> the imitations </w:t>
      </w:r>
      <w:del w:id="187" w:author="Revision" w:date="2017-12-04T09:35:00Z">
        <w:r w:rsidR="00136262">
          <w:delText>should</w:delText>
        </w:r>
      </w:del>
      <w:ins w:id="188" w:author="Revision" w:date="2017-12-04T09:35:00Z">
        <w:r>
          <w:t>to</w:t>
        </w:r>
      </w:ins>
      <w:r>
        <w:t xml:space="preserve"> lose individuating information that identifies the </w:t>
      </w:r>
      <w:del w:id="189" w:author="Revision" w:date="2017-12-04T09:35:00Z">
        <w:r w:rsidR="00136262">
          <w:delText>actual seed sound that generated</w:delText>
        </w:r>
      </w:del>
      <w:ins w:id="190" w:author="Revision" w:date="2017-12-04T09:35:00Z">
        <w:r>
          <w:t>specific source of</w:t>
        </w:r>
      </w:ins>
      <w:r>
        <w:t xml:space="preserve"> an imitation more rapidly than category information that identifies the</w:t>
      </w:r>
      <w:ins w:id="191" w:author="Revision" w:date="2017-12-04T09:35:00Z">
        <w:r>
          <w:t xml:space="preserve"> general</w:t>
        </w:r>
      </w:ins>
      <w:r>
        <w:t xml:space="preserve"> category of environmental sound being imitated.</w:t>
      </w:r>
    </w:p>
    <w:p w14:paraId="0A156486" w14:textId="77777777" w:rsidR="001C20A8" w:rsidRDefault="005A5EB8">
      <w:pPr>
        <w:rPr>
          <w:ins w:id="192" w:author="Revision" w:date="2017-12-04T09:35:00Z"/>
        </w:rPr>
      </w:pPr>
      <w:ins w:id="193" w:author="Revision" w:date="2017-12-04T09:35:00Z">
        <w:r>
          <w:rPr>
            <w:noProof/>
          </w:rPr>
          <w:lastRenderedPageBreak/>
          <w:drawing>
            <wp:inline distT="0" distB="0" distL="0" distR="0" wp14:anchorId="67B10992" wp14:editId="0DC914DD">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2"/>
                      <a:stretch>
                        <a:fillRect/>
                      </a:stretch>
                    </pic:blipFill>
                    <pic:spPr bwMode="auto">
                      <a:xfrm>
                        <a:off x="0" y="0"/>
                        <a:ext cx="5969000" cy="5222875"/>
                      </a:xfrm>
                      <a:prstGeom prst="rect">
                        <a:avLst/>
                      </a:prstGeom>
                      <a:noFill/>
                      <a:ln w="9525">
                        <a:noFill/>
                        <a:headEnd/>
                        <a:tailEnd/>
                      </a:ln>
                    </pic:spPr>
                  </pic:pic>
                </a:graphicData>
              </a:graphic>
            </wp:inline>
          </w:drawing>
        </w:r>
      </w:ins>
    </w:p>
    <w:p w14:paraId="71BE2393" w14:textId="75C09048" w:rsidR="001C20A8" w:rsidRDefault="005A5EB8">
      <w:pPr>
        <w:pStyle w:val="ImageCaption"/>
      </w:pPr>
      <w:r>
        <w:t xml:space="preserve">Figure 4 Three types of matching questions used to assess the resemblance between the imitation (and transcriptions of imitations) and the original seed sounds. For each question, participants listened </w:t>
      </w:r>
      <w:del w:id="194" w:author="Revision" w:date="2017-12-04T09:35:00Z">
        <w:r w:rsidR="00136262">
          <w:delText xml:space="preserve">to </w:delText>
        </w:r>
      </w:del>
      <w:r>
        <w:t>an imitation (dashed circles)</w:t>
      </w:r>
      <w:ins w:id="195" w:author="Revision" w:date="2017-12-04T09:35:00Z">
        <w:r>
          <w:t xml:space="preserve"> or read a transcription of one,</w:t>
        </w:r>
      </w:ins>
      <w:r>
        <w:t xml:space="preserve"> and had to guess which of 4 sound choices (solid circles) they thought the person was trying to indicate. True seed questions contained the </w:t>
      </w:r>
      <w:del w:id="196" w:author="Revision" w:date="2017-12-04T09:35:00Z">
        <w:r w:rsidR="00136262">
          <w:delText>actual</w:delText>
        </w:r>
      </w:del>
      <w:ins w:id="197" w:author="Revision" w:date="2017-12-04T09:35: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2667A665" w14:textId="77777777" w:rsidR="001C20A8" w:rsidRDefault="005A5EB8" w:rsidP="005A5EB8">
      <w:pPr>
        <w:pStyle w:val="Heading2"/>
      </w:pPr>
      <w:bookmarkStart w:id="198" w:name="methods-1"/>
      <w:r>
        <w:lastRenderedPageBreak/>
        <w:t>Methods</w:t>
      </w:r>
      <w:bookmarkEnd w:id="198"/>
    </w:p>
    <w:p w14:paraId="71673FE3" w14:textId="77777777" w:rsidR="001C20A8" w:rsidRDefault="005A5EB8" w:rsidP="005A5EB8">
      <w:pPr>
        <w:pStyle w:val="Heading3"/>
        <w:framePr w:wrap="around"/>
      </w:pPr>
      <w:bookmarkStart w:id="199" w:name="matching-imitations-to-seed-sounds"/>
      <w:r>
        <w:t>Matching imitations to seed sounds</w:t>
      </w:r>
      <w:bookmarkEnd w:id="199"/>
    </w:p>
    <w:p w14:paraId="210AE772" w14:textId="776C2166" w:rsidR="001C20A8" w:rsidRDefault="005A5EB8" w:rsidP="005A5EB8">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200" w:author="Revision" w:date="2017-12-04T09:35:00Z">
        <w:r w:rsidR="00136262">
          <w:delText>unspeeded</w:delText>
        </w:r>
      </w:del>
      <w:ins w:id="201" w:author="Revision" w:date="2017-12-04T09:35:00Z">
        <w:r>
          <w:t>not speeded</w:t>
        </w:r>
      </w:ins>
      <w:r>
        <w:t xml:space="preserve"> and no feedback was provided. Participants completed 10 questions at a time.</w:t>
      </w:r>
    </w:p>
    <w:p w14:paraId="3A5DBD2E" w14:textId="77777777" w:rsidR="001C20A8" w:rsidRDefault="005A5EB8">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392F7377" w14:textId="77777777" w:rsidR="001C20A8" w:rsidRDefault="005A5EB8" w:rsidP="005A5EB8">
      <w:pPr>
        <w:pStyle w:val="Heading3"/>
        <w:framePr w:wrap="around"/>
      </w:pPr>
      <w:bookmarkStart w:id="202" w:name="matching-transcriptions-to-seed-sounds"/>
      <w:r>
        <w:t>Matching transcriptions to seed sounds</w:t>
      </w:r>
      <w:bookmarkEnd w:id="202"/>
    </w:p>
    <w:p w14:paraId="6C6D6954" w14:textId="5DACECC6" w:rsidR="001C20A8" w:rsidRDefault="005A5EB8" w:rsidP="005A5EB8">
      <w:pPr>
        <w:pStyle w:val="FirstParagraph"/>
      </w:pPr>
      <w:r>
        <w:t>Participants (</w:t>
      </w:r>
      <w:r>
        <w:rPr>
          <w:i/>
        </w:rPr>
        <w:t>N</w:t>
      </w:r>
      <w:r>
        <w:t>=</w:t>
      </w:r>
      <w:del w:id="203" w:author="Revision" w:date="2017-12-04T09:35:00Z">
        <w:r w:rsidR="00136262">
          <w:delText>468</w:delText>
        </w:r>
      </w:del>
      <w:ins w:id="204" w:author="Revision" w:date="2017-12-04T09:35: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w:t>
      </w:r>
      <w:del w:id="205" w:author="Revision" w:date="2017-12-04T09:35:00Z">
        <w:r w:rsidR="00136262">
          <w:delText xml:space="preserve"> </w:delText>
        </w:r>
      </w:del>
      <w:ins w:id="206" w:author="Revision" w:date="2017-12-04T09:35:00Z">
        <w:r>
          <w:t> </w:t>
        </w:r>
      </w:ins>
      <w:r>
        <w:t>true seed and category match. Specific match questions were omitted.</w:t>
      </w:r>
    </w:p>
    <w:p w14:paraId="3C6EB832" w14:textId="77777777" w:rsidR="001C20A8" w:rsidRDefault="005A5EB8">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7E9D3997" w14:textId="77777777" w:rsidR="001C20A8" w:rsidRDefault="005A5EB8" w:rsidP="005A5EB8">
      <w:pPr>
        <w:pStyle w:val="Heading2"/>
      </w:pPr>
      <w:bookmarkStart w:id="207" w:name="results-1"/>
      <w:r>
        <w:lastRenderedPageBreak/>
        <w:t>Results</w:t>
      </w:r>
      <w:bookmarkEnd w:id="207"/>
    </w:p>
    <w:p w14:paraId="70B7577B" w14:textId="77777777" w:rsidR="001C20A8" w:rsidRDefault="005A5EB8" w:rsidP="005A5EB8">
      <w:pPr>
        <w:pStyle w:val="Heading3"/>
        <w:framePr w:wrap="around"/>
      </w:pPr>
      <w:bookmarkStart w:id="208" w:name="imitations-retained-category-information"/>
      <w:r>
        <w:t>Imitations retained category information more than individuating information</w:t>
      </w:r>
      <w:bookmarkEnd w:id="208"/>
    </w:p>
    <w:p w14:paraId="44A3ECD0" w14:textId="4E045C38" w:rsidR="001C20A8" w:rsidRDefault="005A5EB8" w:rsidP="005A5EB8">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209" w:author="Revision" w:date="2017-12-04T09:35:00Z">
        <w:r w:rsidR="00136262">
          <w:footnoteReference w:id="4"/>
        </w:r>
      </w:del>
      <w:ins w:id="212" w:author="Revision" w:date="2017-12-04T09:35:00Z">
        <w:r>
          <w:rPr>
            <w:rStyle w:val="FootnoteReference"/>
          </w:rPr>
          <w:footnoteReference w:id="5"/>
        </w:r>
      </w:ins>
      <w:r>
        <w:t>, and random slopes and intercepts for seed sounds nested within categories.</w:t>
      </w:r>
    </w:p>
    <w:p w14:paraId="5FC0CD63" w14:textId="35CDA4F4" w:rsidR="001C20A8" w:rsidRDefault="005A5EB8">
      <w:pPr>
        <w:pStyle w:val="BodyText"/>
      </w:pPr>
      <w:r>
        <w:t xml:space="preserve">Accuracy in matching </w:t>
      </w:r>
      <w:ins w:id="215" w:author="Revision" w:date="2017-12-04T09:35:00Z">
        <w:r>
          <w:t xml:space="preserve">first generation </w:t>
        </w:r>
      </w:ins>
      <w:r>
        <w:t>imitations to seed sounds was above chance for all question types</w:t>
      </w:r>
      <w:del w:id="216" w:author="Revision" w:date="2017-12-04T09:35: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2944967" w14:textId="00B2CF6D" w:rsidR="001C20A8" w:rsidRDefault="005A5EB8">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217" w:author="Revision" w:date="2017-12-04T09:35:00Z">
        <w:r w:rsidR="00136262">
          <w:footnoteReference w:id="6"/>
        </w:r>
        <w:r w:rsidR="00136262">
          <w:delText>.</w:delText>
        </w:r>
      </w:del>
      <w:ins w:id="220" w:author="Revision" w:date="2017-12-04T09:35: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223" w:author="Revision" w:date="2017-12-04T09:35: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w:t>
        </w:r>
      </w:ins>
      <w:r>
        <w:t xml:space="preserve">The observed </w:t>
      </w:r>
      <w:ins w:id="224" w:author="Revision" w:date="2017-12-04T09:35:00Z">
        <w:r>
          <w:t xml:space="preserve">decrease in the “true seed advantage” (the advantage of having the actual seed among the choices) combined with the </w:t>
        </w:r>
      </w:ins>
      <w:r>
        <w:t xml:space="preserve">increase in the </w:t>
      </w:r>
      <w:del w:id="225" w:author="Revision" w:date="2017-12-04T09:35:00Z">
        <w:r w:rsidR="00136262">
          <w:delText>"</w:delText>
        </w:r>
      </w:del>
      <w:ins w:id="226" w:author="Revision" w:date="2017-12-04T09:35:00Z">
        <w:r>
          <w:t>“</w:t>
        </w:r>
      </w:ins>
      <w:r>
        <w:t>category advantage</w:t>
      </w:r>
      <w:del w:id="227" w:author="Revision" w:date="2017-12-04T09:35:00Z">
        <w:r w:rsidR="00136262">
          <w:delText>"</w:delText>
        </w:r>
      </w:del>
      <w:ins w:id="228" w:author="Revision" w:date="2017-12-04T09:35:00Z">
        <w:r>
          <w:t>”</w:t>
        </w:r>
      </w:ins>
      <w:r>
        <w:t xml:space="preserve"> (i.e., the advantage of having between-category distractors)</w:t>
      </w:r>
      <w:del w:id="229" w:author="Revision" w:date="2017-12-04T09:35: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0DD0A041" w14:textId="77777777" w:rsidR="001C20A8" w:rsidRDefault="005A5EB8" w:rsidP="005A5EB8">
      <w:pPr>
        <w:pStyle w:val="Heading3"/>
        <w:framePr w:wrap="around"/>
      </w:pPr>
      <w:bookmarkStart w:id="230" w:name="transcriptions-retained-information-abou"/>
      <w:r>
        <w:t>Transcriptions retained information about seed sources</w:t>
      </w:r>
      <w:bookmarkEnd w:id="230"/>
    </w:p>
    <w:p w14:paraId="17A09B0F" w14:textId="438B5DB0" w:rsidR="001C20A8" w:rsidRDefault="005A5EB8" w:rsidP="005A5EB8">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w:t>
      </w:r>
      <w:del w:id="231" w:author="Revision" w:date="2017-12-04T09:35:00Z">
        <w:r w:rsidR="00136262">
          <w:delText>"</w:delText>
        </w:r>
      </w:del>
      <w:ins w:id="232" w:author="Revision" w:date="2017-12-04T09:35:00Z">
        <w:r>
          <w:t>“</w:t>
        </w:r>
      </w:ins>
      <w:r>
        <w:t>transcriptions</w:t>
      </w:r>
      <w:del w:id="233" w:author="Revision" w:date="2017-12-04T09:35:00Z">
        <w:r w:rsidR="00136262">
          <w:delText>"</w:delText>
        </w:r>
      </w:del>
      <w:ins w:id="234" w:author="Revision" w:date="2017-12-04T09:35:00Z">
        <w:r>
          <w:t>”</w:t>
        </w:r>
      </w:ins>
      <w:r>
        <w:t xml:space="preserve"> directly of the environmental sounds are shown in Fig. S5.</w:t>
      </w:r>
    </w:p>
    <w:p w14:paraId="076956D5" w14:textId="77777777" w:rsidR="001C20A8" w:rsidRDefault="005A5EB8">
      <w:pPr>
        <w:rPr>
          <w:ins w:id="235" w:author="Revision" w:date="2017-12-04T09:35:00Z"/>
        </w:rPr>
      </w:pPr>
      <w:ins w:id="236" w:author="Revision" w:date="2017-12-04T09:35:00Z">
        <w:r>
          <w:rPr>
            <w:noProof/>
          </w:rPr>
          <w:lastRenderedPageBreak/>
          <w:drawing>
            <wp:inline distT="0" distB="0" distL="0" distR="0" wp14:anchorId="76320832" wp14:editId="787162EB">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3"/>
                      <a:stretch>
                        <a:fillRect/>
                      </a:stretch>
                    </pic:blipFill>
                    <pic:spPr bwMode="auto">
                      <a:xfrm>
                        <a:off x="0" y="0"/>
                        <a:ext cx="5969000" cy="3481916"/>
                      </a:xfrm>
                      <a:prstGeom prst="rect">
                        <a:avLst/>
                      </a:prstGeom>
                      <a:noFill/>
                      <a:ln w="9525">
                        <a:noFill/>
                        <a:headEnd/>
                        <a:tailEnd/>
                      </a:ln>
                    </pic:spPr>
                  </pic:pic>
                </a:graphicData>
              </a:graphic>
            </wp:inline>
          </w:drawing>
        </w:r>
      </w:ins>
    </w:p>
    <w:p w14:paraId="6F34EEAF" w14:textId="11ACB763" w:rsidR="001C20A8" w:rsidRDefault="005A5EB8">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w:t>
      </w:r>
      <w:del w:id="237" w:author="Revision" w:date="2017-12-04T09:35:00Z">
        <w:r w:rsidR="00136262">
          <w:delText>"</w:delText>
        </w:r>
      </w:del>
      <w:ins w:id="238" w:author="Revision" w:date="2017-12-04T09:35:00Z">
        <w:r>
          <w:t>“</w:t>
        </w:r>
      </w:ins>
      <w:r>
        <w:t>category advantage</w:t>
      </w:r>
      <w:del w:id="239" w:author="Revision" w:date="2017-12-04T09:35:00Z">
        <w:r w:rsidR="00136262">
          <w:delText>"</w:delText>
        </w:r>
      </w:del>
      <w:ins w:id="240" w:author="Revision" w:date="2017-12-04T09:35:00Z">
        <w:r>
          <w:t>”</w:t>
        </w:r>
      </w:ins>
      <w:r>
        <w:t xml:space="preserve"> (Category match vs.</w:t>
      </w:r>
      <w:del w:id="241" w:author="Revision" w:date="2017-12-04T09:35:00Z">
        <w:r w:rsidR="00136262">
          <w:delText xml:space="preserve"> </w:delText>
        </w:r>
      </w:del>
      <w:ins w:id="242" w:author="Revision" w:date="2017-12-04T09:35:00Z">
        <w:r>
          <w:t> </w:t>
        </w:r>
      </w:ins>
      <w:r>
        <w:t xml:space="preserve">Specific match) increased over generations, while the </w:t>
      </w:r>
      <w:del w:id="243" w:author="Revision" w:date="2017-12-04T09:35:00Z">
        <w:r w:rsidR="00136262">
          <w:delText>"</w:delText>
        </w:r>
      </w:del>
      <w:ins w:id="244" w:author="Revision" w:date="2017-12-04T09:35:00Z">
        <w:r>
          <w:t>“</w:t>
        </w:r>
      </w:ins>
      <w:r>
        <w:t>true seed advantage</w:t>
      </w:r>
      <w:del w:id="245" w:author="Revision" w:date="2017-12-04T09:35:00Z">
        <w:r w:rsidR="00136262">
          <w:delText>"</w:delText>
        </w:r>
      </w:del>
      <w:ins w:id="246" w:author="Revision" w:date="2017-12-04T09:35:00Z">
        <w:r>
          <w:t>”</w:t>
        </w:r>
      </w:ins>
      <w:r>
        <w:t xml:space="preserve"> (True seed v. Category match) decreased (see main text), suggesting that imitations lose within-category information more rapidly than between-category information. B. Accuracy of matching </w:t>
      </w:r>
      <w:del w:id="247" w:author="Revision" w:date="2017-12-04T09:35:00Z">
        <w:r w:rsidR="005D0E24">
          <w:delText xml:space="preserve">original environmental sounds to the </w:delText>
        </w:r>
      </w:del>
      <w:r>
        <w:t xml:space="preserve">transcriptions of the imitations </w:t>
      </w:r>
      <w:ins w:id="248" w:author="Revision" w:date="2017-12-04T09:35:00Z">
        <w:r>
          <w:t xml:space="preserve">to original seed sounds </w:t>
        </w:r>
      </w:ins>
      <w:r>
        <w:t xml:space="preserve">(e.g., </w:t>
      </w:r>
      <w:ins w:id="249" w:author="Revision" w:date="2017-12-04T09:35:00Z">
        <w:r>
          <w:t>“</w:t>
        </w:r>
        <w:proofErr w:type="spellStart"/>
        <w:r>
          <w:t>boococucuwich</w:t>
        </w:r>
        <w:proofErr w:type="spellEnd"/>
        <w:r>
          <w:t xml:space="preserve">” to a </w:t>
        </w:r>
      </w:ins>
      <w:r>
        <w:t>water splashing sound</w:t>
      </w:r>
      <w:del w:id="250" w:author="Revision" w:date="2017-12-04T09:35:00Z">
        <w:r w:rsidR="005D0E24">
          <w:delText xml:space="preserve"> to “boococucuwich”)</w:delText>
        </w:r>
        <w:r w:rsidR="005D0E24" w:rsidDel="00B034AD">
          <w:delText xml:space="preserve"> </w:delText>
        </w:r>
        <w:r w:rsidR="00136262">
          <w:delText>.</w:delText>
        </w:r>
      </w:del>
      <w:ins w:id="251" w:author="Revision" w:date="2017-12-04T09:35:00Z">
        <w:r>
          <w:t>).</w:t>
        </w:r>
      </w:ins>
      <w:r>
        <w:t xml:space="preserve"> Transcriptions of imitations could still be matched back to the category of sound that motivated the original imitation even after 8 generations. Circles show </w:t>
      </w:r>
      <w:ins w:id="252" w:author="Revision" w:date="2017-12-04T09:35:00Z">
        <w:r>
          <w:t xml:space="preserve">mean </w:t>
        </w:r>
      </w:ins>
      <w:r>
        <w:t>matching accuracy for the corresponding vocal imitations</w:t>
      </w:r>
      <w:ins w:id="253" w:author="Revision" w:date="2017-12-04T09:35:00Z">
        <w:r>
          <w:t xml:space="preserve"> for comparison</w:t>
        </w:r>
      </w:ins>
      <w:r>
        <w:t>.</w:t>
      </w:r>
    </w:p>
    <w:p w14:paraId="5CB5B073" w14:textId="77777777" w:rsidR="001C20A8" w:rsidRDefault="005A5EB8" w:rsidP="005A5EB8">
      <w:pPr>
        <w:pStyle w:val="Heading2"/>
      </w:pPr>
      <w:bookmarkStart w:id="254" w:name="discussion-1"/>
      <w:r>
        <w:lastRenderedPageBreak/>
        <w:t>Discussion</w:t>
      </w:r>
      <w:bookmarkEnd w:id="254"/>
    </w:p>
    <w:p w14:paraId="32D262F4" w14:textId="77777777" w:rsidR="003706CA" w:rsidRDefault="005A5EB8">
      <w:pPr>
        <w:rPr>
          <w:del w:id="255" w:author="Revision" w:date="2017-12-04T09:35:00Z"/>
        </w:rPr>
      </w:pPr>
      <w:r>
        <w:t>Even after being repeated up to 8 times</w:t>
      </w:r>
      <w:del w:id="256" w:author="Revision" w:date="2017-12-04T09:35:00Z">
        <w:r w:rsidR="00136262">
          <w:delText>, imitations</w:delText>
        </w:r>
      </w:del>
      <w:ins w:id="257" w:author="Revision" w:date="2017-12-04T09:35:00Z">
        <w:r>
          <w:t xml:space="preserve"> across 8 different individuals, vocalizations</w:t>
        </w:r>
      </w:ins>
      <w:r>
        <w:t xml:space="preserve"> retained a resemblance to the environmental sound that motivated them</w:t>
      </w:r>
      <w:del w:id="258" w:author="Revision" w:date="2017-12-04T09:35:00Z">
        <w:r w:rsidR="00136262">
          <w:delText>,</w:delText>
        </w:r>
      </w:del>
      <w:ins w:id="259" w:author="Revision" w:date="2017-12-04T09:35:00Z">
        <w:r>
          <w:t>. This resemblance remained</w:t>
        </w:r>
      </w:ins>
      <w:r>
        <w:t xml:space="preserve"> even after </w:t>
      </w:r>
      <w:del w:id="260" w:author="Revision" w:date="2017-12-04T09:35:00Z">
        <w:r w:rsidR="00136262">
          <w:delText xml:space="preserve">being </w:delText>
        </w:r>
      </w:del>
      <w:ins w:id="261" w:author="Revision" w:date="2017-12-04T09:35:00Z">
        <w:r>
          <w:t xml:space="preserve">the vocalizations were </w:t>
        </w:r>
      </w:ins>
      <w:r>
        <w:t xml:space="preserve">transcribed into orthographic forms. For </w:t>
      </w:r>
      <w:ins w:id="262" w:author="Revision" w:date="2017-12-04T09:35:00Z">
        <w:r>
          <w:t xml:space="preserve">vocal </w:t>
        </w:r>
      </w:ins>
      <w:r>
        <w:t>imitations, but not for transcriptions</w:t>
      </w:r>
      <w:del w:id="263" w:author="Revision" w:date="2017-12-04T09:35:00Z">
        <w:r w:rsidR="00136262">
          <w:delText>,</w:delText>
        </w:r>
      </w:del>
      <w:r>
        <w:t xml:space="preserve"> this resemblance was stronger for the category of environmental sound than the actual seed sound, suggesting that through repetition, the imitations were becoming more categorical. This result </w:t>
      </w:r>
      <w:del w:id="264" w:author="Revision" w:date="2017-12-04T09:35:00Z">
        <w:r w:rsidR="00136262">
          <w:delText>supports the results of Experiment 1 in demonstrating</w:delText>
        </w:r>
      </w:del>
      <w:ins w:id="265" w:author="Revision" w:date="2017-12-04T09:35:00Z">
        <w:r>
          <w:t>highlights</w:t>
        </w:r>
      </w:ins>
      <w:r>
        <w:t xml:space="preserve"> another aspect of </w:t>
      </w:r>
      <w:proofErr w:type="spellStart"/>
      <w:r>
        <w:t>wordlike</w:t>
      </w:r>
      <w:proofErr w:type="spellEnd"/>
      <w:r>
        <w:t xml:space="preserve">-ness achieved through repeated imitation: </w:t>
      </w:r>
      <w:del w:id="266" w:author="Revision" w:date="2017-12-04T09:35:00Z">
        <w:r w:rsidR="00136262">
          <w:delText>Words, in</w:delText>
        </w:r>
      </w:del>
      <w:ins w:id="267" w:author="Revision" w:date="2017-12-04T09:35:00Z">
        <w:r>
          <w:t>In</w:t>
        </w:r>
      </w:ins>
      <w:r>
        <w:t xml:space="preserve"> addition to being stable in acoustic and orthographic forms, </w:t>
      </w:r>
      <w:del w:id="268" w:author="Revision" w:date="2017-12-04T09:35:00Z">
        <w:r w:rsidR="00136262">
          <w:delText>are also</w:delText>
        </w:r>
      </w:del>
      <w:ins w:id="269" w:author="Revision" w:date="2017-12-04T09:35:00Z">
        <w:r>
          <w:t>iterated imitation produces vocalizations that are interpreted by naïve listeners in a more</w:t>
        </w:r>
      </w:ins>
      <w:r>
        <w:t xml:space="preserve"> categorical</w:t>
      </w:r>
      <w:del w:id="270" w:author="Revision" w:date="2017-12-04T09:35:00Z">
        <w:r w:rsidR="00136262">
          <w:delText>, denoting all members of a category equally as opposed</w:delText>
        </w:r>
      </w:del>
      <w:ins w:id="271" w:author="Revision" w:date="2017-12-04T09:35:00Z">
        <w:r>
          <w:t xml:space="preserve"> way. That is, in the course of being imitated, it became relatively harder</w:t>
        </w:r>
      </w:ins>
      <w:r>
        <w:t xml:space="preserve"> to </w:t>
      </w:r>
      <w:del w:id="272" w:author="Revision" w:date="2017-12-04T09:35:00Z">
        <w:r w:rsidR="00136262">
          <w:delText>identifying individual category members. Repeating imitations of environmental sounds is sufficient</w:delText>
        </w:r>
      </w:del>
      <w:ins w:id="273" w:author="Revision" w:date="2017-12-04T09:35:00Z">
        <w:r>
          <w:t>match the vocalization</w:t>
        </w:r>
      </w:ins>
      <w:r>
        <w:t xml:space="preserve"> to </w:t>
      </w:r>
      <w:del w:id="274" w:author="Revision" w:date="2017-12-04T09:35:00Z">
        <w:r w:rsidR="00136262">
          <w:delText xml:space="preserve">remove </w:delText>
        </w:r>
      </w:del>
      <w:ins w:id="275" w:author="Revision" w:date="2017-12-04T09:35:00Z">
        <w:r>
          <w:t xml:space="preserve">the original sound that motivated it compared to the category of the sound. Iterated imitation appears to strip the vocalizations of </w:t>
        </w:r>
      </w:ins>
      <w:r>
        <w:t xml:space="preserve">some of the </w:t>
      </w:r>
      <w:del w:id="276" w:author="Revision" w:date="2017-12-04T09:35:00Z">
        <w:r w:rsidR="00136262">
          <w:delText xml:space="preserve">individuating </w:delText>
        </w:r>
      </w:del>
      <w:r>
        <w:t xml:space="preserve">characteristics </w:t>
      </w:r>
      <w:del w:id="277" w:author="Revision" w:date="2017-12-04T09:35:00Z">
        <w:r w:rsidR="00136262">
          <w:delText xml:space="preserve">of the imitation </w:delText>
        </w:r>
      </w:del>
      <w:ins w:id="278" w:author="Revision" w:date="2017-12-04T09:35:00Z">
        <w:r>
          <w:t xml:space="preserve">that individuate each particular sound </w:t>
        </w:r>
      </w:ins>
      <w:r>
        <w:t xml:space="preserve">while </w:t>
      </w:r>
      <w:del w:id="279" w:author="Revision" w:date="2017-12-04T09:35:00Z">
        <w:r w:rsidR="00136262">
          <w:delText xml:space="preserve">retaining a </w:delText>
        </w:r>
      </w:del>
      <w:ins w:id="280" w:author="Revision" w:date="2017-12-04T09:35:00Z">
        <w:r>
          <w:t xml:space="preserve">maintaining some </w:t>
        </w:r>
      </w:ins>
      <w:r>
        <w:t>category-based resemblance</w:t>
      </w:r>
      <w:del w:id="281" w:author="Revision" w:date="2017-12-04T09:35:00Z">
        <w:r w:rsidR="00136262">
          <w:delText>.</w:delText>
        </w:r>
      </w:del>
    </w:p>
    <w:p w14:paraId="413F15CD" w14:textId="278EA8EC" w:rsidR="001C20A8" w:rsidRDefault="00136262">
      <w:pPr>
        <w:pStyle w:val="FirstParagraph"/>
        <w:rPr>
          <w:ins w:id="282" w:author="Revision" w:date="2017-12-04T09:35:00Z"/>
        </w:rPr>
      </w:pPr>
      <w:del w:id="283" w:author="Revision" w:date="2017-12-04T09:35:00Z">
        <w:r>
          <w:delText>The reason the same effect was</w:delText>
        </w:r>
      </w:del>
      <w:ins w:id="284" w:author="Revision" w:date="2017-12-04T09:35:00Z">
        <w:r w:rsidR="005A5EB8">
          <w:t xml:space="preserve"> (even though participants were never informed about the meaning of the vocalizations and even though they were</w:t>
        </w:r>
      </w:ins>
      <w:r w:rsidR="005A5EB8">
        <w:t xml:space="preserve"> not </w:t>
      </w:r>
      <w:del w:id="285" w:author="Revision" w:date="2017-12-04T09:35:00Z">
        <w:r>
          <w:delText>observed in matching accuracy for transcriptions is unknown. One possible reason</w:delText>
        </w:r>
      </w:del>
      <w:ins w:id="286" w:author="Revision" w:date="2017-12-04T09:35:00Z">
        <w:r w:rsidR="005A5EB8">
          <w:t>trying to communicate).</w:t>
        </w:r>
      </w:ins>
    </w:p>
    <w:p w14:paraId="2C343423" w14:textId="478FE0C0" w:rsidR="001C20A8" w:rsidRDefault="005A5EB8">
      <w:pPr>
        <w:pStyle w:val="BodyText"/>
      </w:pPr>
      <w:ins w:id="287" w:author="Revision" w:date="2017-12-04T09:35:00Z">
        <w:r>
          <w:t xml:space="preserve">Orthographic transcription of the vocalizations, like the vocalizations, were able to be matched to the original environmental sounds at levels above chance. Unlike vocalizations, the orthographic transcriptions continued to be matched more accurately to the true seed compared to the category. That is, transcription appears to impact specific and category-level information equally. The difference between matching performance for vocalizations and transcriptions 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lastRenderedPageBreak/>
          <w:t>in the imitations, but the inclusion of these questions would not change our failure to find a similar ‘true seed’ advantage. In addition, excluding the specific match questions from the analysis of the imitation match accuracies does not substantively change the results. One possible 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288" w:author="Revision" w:date="2017-12-04T09:35:00Z">
        <w:r w:rsidR="00136262">
          <w:delText xml:space="preserve">are </w:delText>
        </w:r>
      </w:del>
      <w:r>
        <w:t xml:space="preserve">still </w:t>
      </w:r>
      <w:del w:id="289" w:author="Revision" w:date="2017-12-04T09:35:00Z">
        <w:r w:rsidR="00136262">
          <w:delText>carrying</w:delText>
        </w:r>
      </w:del>
      <w:ins w:id="290" w:author="Revision" w:date="2017-12-04T09:35:00Z">
        <w:r>
          <w:t>carry</w:t>
        </w:r>
      </w:ins>
      <w:r>
        <w:t xml:space="preserve"> some category information</w:t>
      </w:r>
      <w:del w:id="291" w:author="Revision" w:date="2017-12-04T09:35:00Z">
        <w:r w:rsidR="00136262">
          <w:delText>.</w:delText>
        </w:r>
      </w:del>
      <w:ins w:id="292" w:author="Revision" w:date="2017-12-04T09:35:00Z">
        <w:r>
          <w:t>, so this is not a complete explanation of our results.</w:t>
        </w:r>
      </w:ins>
      <w:r>
        <w:t xml:space="preserve"> Another possible reason is that by </w:t>
      </w:r>
      <w:del w:id="293" w:author="Revision" w:date="2017-12-04T09:35:00Z">
        <w:r w:rsidR="00136262">
          <w:delText>subsetting</w:delText>
        </w:r>
      </w:del>
      <w:ins w:id="294" w:author="Revision" w:date="2017-12-04T09:35:00Z">
        <w:r>
          <w:t>selecting only</w:t>
        </w:r>
      </w:ins>
      <w:r>
        <w:t xml:space="preserve"> the most frequent transcriptions, we unintentionally excluded less frequent transcriptions that were </w:t>
      </w:r>
      <w:ins w:id="295" w:author="Revision" w:date="2017-12-04T09:35:00Z">
        <w:r>
          <w:t xml:space="preserve">nonetheless </w:t>
        </w:r>
      </w:ins>
      <w:r>
        <w:t>more diagnostic of category information.</w:t>
      </w:r>
    </w:p>
    <w:p w14:paraId="69C0F44F" w14:textId="77777777" w:rsidR="001C20A8" w:rsidRDefault="005A5EB8">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2A69737C" w14:textId="77777777" w:rsidR="001C20A8" w:rsidRDefault="005A5EB8" w:rsidP="000D1C6B">
      <w:pPr>
        <w:pStyle w:val="Heading1"/>
      </w:pPr>
      <w:bookmarkStart w:id="296" w:name="experiment-3-suitability-of-created-word"/>
      <w:r>
        <w:t>Experiment 3: Suitability of created words as category labels</w:t>
      </w:r>
      <w:bookmarkEnd w:id="296"/>
    </w:p>
    <w:p w14:paraId="2A802E65" w14:textId="72F0A3FF" w:rsidR="001C20A8" w:rsidRDefault="005A5EB8" w:rsidP="000D1C6B">
      <w:pPr>
        <w:pStyle w:val="FirstParagraph"/>
      </w:pPr>
      <w:r>
        <w:t xml:space="preserve">One consequence of imitations becoming more </w:t>
      </w:r>
      <w:del w:id="297" w:author="Revision" w:date="2017-12-04T09:35:00Z">
        <w:r w:rsidR="00136262">
          <w:delText>word-like</w:delText>
        </w:r>
      </w:del>
      <w:proofErr w:type="spellStart"/>
      <w:ins w:id="298" w:author="Revision" w:date="2017-12-04T09:35:00Z">
        <w:r>
          <w:t>wordlike</w:t>
        </w:r>
      </w:ins>
      <w:proofErr w:type="spellEnd"/>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w:t>
      </w:r>
      <w:r>
        <w:lastRenderedPageBreak/>
        <w:t xml:space="preserve">generalize to new category members. We tested these predictions using a category learning task in which participants learned novel labels </w:t>
      </w:r>
      <w:del w:id="299" w:author="Revision" w:date="2017-12-04T09:35:00Z">
        <w:r w:rsidR="00136262">
          <w:delText>as category labels</w:delText>
        </w:r>
      </w:del>
      <w:ins w:id="300" w:author="Revision" w:date="2017-12-04T09:35:00Z">
        <w:r>
          <w:t>for the categories</w:t>
        </w:r>
      </w:ins>
      <w:r>
        <w:t xml:space="preserve"> of </w:t>
      </w:r>
      <w:del w:id="301" w:author="Revision" w:date="2017-12-04T09:35:00Z">
        <w:r w:rsidR="00136262">
          <w:delText xml:space="preserve">the seed </w:delText>
        </w:r>
      </w:del>
      <w:r>
        <w:t>environmental sounds. The novel labels were transcriptions of either first or last generation imitations gathered in Experiment 1.</w:t>
      </w:r>
    </w:p>
    <w:p w14:paraId="1280A413" w14:textId="77777777" w:rsidR="001C20A8" w:rsidRDefault="005A5EB8" w:rsidP="000D1C6B">
      <w:pPr>
        <w:pStyle w:val="Heading2"/>
      </w:pPr>
      <w:bookmarkStart w:id="302" w:name="methods-2"/>
      <w:r>
        <w:t>Methods</w:t>
      </w:r>
      <w:bookmarkEnd w:id="302"/>
    </w:p>
    <w:p w14:paraId="6C231609" w14:textId="77777777" w:rsidR="001C20A8" w:rsidRDefault="005A5EB8" w:rsidP="000D1C6B">
      <w:pPr>
        <w:pStyle w:val="Heading3"/>
        <w:framePr w:wrap="around"/>
      </w:pPr>
      <w:bookmarkStart w:id="303" w:name="selecting-words-to-learn-as-category-lab"/>
      <w:r>
        <w:t>Selecting words to learn as category labels</w:t>
      </w:r>
      <w:bookmarkEnd w:id="303"/>
    </w:p>
    <w:p w14:paraId="19114CC3" w14:textId="77777777" w:rsidR="001C20A8" w:rsidRDefault="005A5EB8" w:rsidP="000D1C6B">
      <w:pPr>
        <w:pStyle w:val="FirstParagraph"/>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47BA811F" w14:textId="77777777" w:rsidR="001C20A8" w:rsidRDefault="005A5EB8" w:rsidP="000D1C6B">
      <w:pPr>
        <w:pStyle w:val="Heading3"/>
        <w:framePr w:wrap="around"/>
      </w:pPr>
      <w:bookmarkStart w:id="304" w:name="procedure"/>
      <w:r>
        <w:t>Procedure</w:t>
      </w:r>
      <w:bookmarkEnd w:id="304"/>
    </w:p>
    <w:p w14:paraId="58F86983" w14:textId="1AF30434" w:rsidR="001C20A8" w:rsidRDefault="005A5EB8" w:rsidP="000D1C6B">
      <w:pPr>
        <w:pStyle w:val="FirstParagraph"/>
      </w:pPr>
      <w:r>
        <w:t>Participants (</w:t>
      </w:r>
      <w:r>
        <w:rPr>
          <w:i/>
        </w:rPr>
        <w:t>N</w:t>
      </w:r>
      <w:r>
        <w:t xml:space="preserve">=67) were University of Wisconsin undergraduates who received course credit for participation. Participants were randomly assigned four novel labels to </w:t>
      </w:r>
      <w:r>
        <w:lastRenderedPageBreak/>
        <w:t xml:space="preserve">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w:t>
      </w:r>
      <w:del w:id="305" w:author="Revision" w:date="2017-12-04T09:35:00Z">
        <w:r w:rsidR="00136262">
          <w:delText>"</w:delText>
        </w:r>
      </w:del>
      <w:ins w:id="306" w:author="Revision" w:date="2017-12-04T09:35:00Z">
        <w:r>
          <w:t>“</w:t>
        </w:r>
      </w:ins>
      <w:r>
        <w:t>X</w:t>
      </w:r>
      <w:del w:id="307" w:author="Revision" w:date="2017-12-04T09:35:00Z">
        <w:r w:rsidR="00136262">
          <w:delText>"</w:delText>
        </w:r>
      </w:del>
      <w:ins w:id="308" w:author="Revision" w:date="2017-12-04T09:35:00Z">
        <w:r>
          <w:t>”</w:t>
        </w:r>
      </w:ins>
      <w:r>
        <w:t xml:space="preserve"> if incorrect). Four outlier participants were excluded from the final sample due to high error rates and slow RTs.</w:t>
      </w:r>
    </w:p>
    <w:p w14:paraId="4CF4ABF8" w14:textId="77777777" w:rsidR="001C20A8" w:rsidRDefault="005A5EB8">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617619B7" w14:textId="77777777" w:rsidR="001C20A8" w:rsidRDefault="005A5EB8" w:rsidP="000D1C6B">
      <w:pPr>
        <w:pStyle w:val="Heading2"/>
      </w:pPr>
      <w:bookmarkStart w:id="309" w:name="results-2"/>
      <w:r>
        <w:t>Results</w:t>
      </w:r>
      <w:bookmarkEnd w:id="309"/>
    </w:p>
    <w:p w14:paraId="0AC56C68" w14:textId="77777777" w:rsidR="001C20A8" w:rsidRDefault="005A5EB8" w:rsidP="000D1C6B">
      <w:pPr>
        <w:pStyle w:val="Heading3"/>
        <w:framePr w:wrap="around"/>
      </w:pPr>
      <w:bookmarkStart w:id="310" w:name="later-generation-transcriptions-yielded-"/>
      <w:r>
        <w:t>Later generation transcriptions yielded more efficient responding</w:t>
      </w:r>
      <w:bookmarkEnd w:id="310"/>
    </w:p>
    <w:p w14:paraId="52DC8CF9" w14:textId="0BFCE693" w:rsidR="001C20A8" w:rsidRDefault="005A5EB8" w:rsidP="000D1C6B">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w:t>
      </w:r>
      <w:del w:id="311" w:author="Revision" w:date="2017-12-04T09:35:00Z">
        <w:r w:rsidR="00136262">
          <w:delText xml:space="preserve"> </w:delText>
        </w:r>
      </w:del>
      <w:ins w:id="312" w:author="Revision" w:date="2017-12-04T09:35:00Z">
        <w:r>
          <w:t> </w:t>
        </w:r>
      </w:ins>
      <w:r>
        <w:t xml:space="preserve">after the first block of trials), accuracy performance quickly reached ceiling and did not differ between groups </w:t>
      </w:r>
      <w:r>
        <w:rPr>
          <w:i/>
        </w:rPr>
        <w:t>p</w:t>
      </w:r>
      <w:r>
        <w:t xml:space="preserve"> = 0.775. However, the response </w:t>
      </w:r>
      <w:r>
        <w:lastRenderedPageBreak/>
        <w:t>times of participants learning last generation transcriptions declined more rapidly with practice</w:t>
      </w:r>
      <w:del w:id="313" w:author="Revision" w:date="2017-12-04T09:35:00Z">
        <w:r w:rsidR="002827D4">
          <w:delText>,</w:delText>
        </w:r>
      </w:del>
      <w:r>
        <w:t xml:space="preserv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72191953" w14:textId="00263B3F" w:rsidR="001C20A8" w:rsidRDefault="005A5EB8" w:rsidP="000D1C6B">
      <w:pPr>
        <w:pStyle w:val="Heading3"/>
        <w:framePr w:wrap="around"/>
      </w:pPr>
      <w:bookmarkStart w:id="314" w:name="later-generation-transcriptions-were-bet"/>
      <w:r>
        <w:t>Later generation transcriptions were better generalized</w:t>
      </w:r>
      <w:bookmarkEnd w:id="314"/>
      <w:del w:id="315" w:author="Revision" w:date="2017-12-04T09:35:00Z">
        <w:r w:rsidR="00136262">
          <w:delText xml:space="preserve"> </w:delText>
        </w:r>
      </w:del>
    </w:p>
    <w:p w14:paraId="47ED826F" w14:textId="77777777" w:rsidR="001C20A8" w:rsidRDefault="005A5EB8" w:rsidP="000D1C6B">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7DB1AAC5" w14:textId="77777777" w:rsidR="001C20A8" w:rsidRDefault="005A5EB8">
      <w:pPr>
        <w:rPr>
          <w:ins w:id="316" w:author="Revision" w:date="2017-12-04T09:35:00Z"/>
        </w:rPr>
      </w:pPr>
      <w:ins w:id="317" w:author="Revision" w:date="2017-12-04T09:35:00Z">
        <w:r>
          <w:rPr>
            <w:noProof/>
          </w:rPr>
          <w:lastRenderedPageBreak/>
          <w:drawing>
            <wp:inline distT="0" distB="0" distL="0" distR="0" wp14:anchorId="30ECBBD8" wp14:editId="04EF2BA8">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ins>
    </w:p>
    <w:p w14:paraId="23F14E97" w14:textId="17571F67" w:rsidR="001C20A8" w:rsidRDefault="005A5EB8">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w:t>
      </w:r>
      <w:del w:id="318" w:author="Revision" w:date="2017-12-04T09:35:00Z">
        <w:r w:rsidR="002827D4">
          <w:delText xml:space="preserve"> </w:delText>
        </w:r>
      </w:del>
      <w:r>
        <w:t xml:space="preserve"> first generation labels, but not the last generation labels.</w:t>
      </w:r>
    </w:p>
    <w:p w14:paraId="7B60B69E" w14:textId="77777777" w:rsidR="001C20A8" w:rsidRDefault="005A5EB8" w:rsidP="000D1C6B">
      <w:pPr>
        <w:pStyle w:val="Heading2"/>
      </w:pPr>
      <w:bookmarkStart w:id="319" w:name="discussion-2"/>
      <w:r>
        <w:t>Discussion</w:t>
      </w:r>
      <w:bookmarkEnd w:id="319"/>
    </w:p>
    <w:p w14:paraId="484ABB57" w14:textId="77777777" w:rsidR="001C20A8" w:rsidRDefault="005A5EB8" w:rsidP="000D1C6B">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7601E0D4" w14:textId="77777777" w:rsidR="001C20A8" w:rsidRDefault="005A5EB8" w:rsidP="000D1C6B">
      <w:pPr>
        <w:pStyle w:val="Heading1"/>
      </w:pPr>
      <w:bookmarkStart w:id="320" w:name="general-discussion"/>
      <w:r>
        <w:t>General Discussion</w:t>
      </w:r>
      <w:bookmarkEnd w:id="320"/>
    </w:p>
    <w:p w14:paraId="411B1841" w14:textId="110FA8B8" w:rsidR="001C20A8" w:rsidRDefault="00136262" w:rsidP="000D1C6B">
      <w:pPr>
        <w:pStyle w:val="FirstParagraph"/>
      </w:pPr>
      <w:del w:id="321" w:author="Revision" w:date="2017-12-04T09:35:00Z">
        <w:r>
          <w:delText>Imitative</w:delText>
        </w:r>
      </w:del>
      <w:ins w:id="322" w:author="Revision" w:date="2017-12-04T09:35:00Z">
        <w:r w:rsidR="005A5EB8">
          <w:t>Accumulating evidence shows that iconic</w:t>
        </w:r>
      </w:ins>
      <w:r w:rsidR="005A5EB8">
        <w:t xml:space="preserve"> words are </w:t>
      </w:r>
      <w:del w:id="323" w:author="Revision" w:date="2017-12-04T09:35:00Z">
        <w:r>
          <w:delText>found</w:delText>
        </w:r>
      </w:del>
      <w:ins w:id="324" w:author="Revision" w:date="2017-12-04T09:35:00Z">
        <w:r w:rsidR="005A5EB8">
          <w:t>prevalent</w:t>
        </w:r>
      </w:ins>
      <w:r w:rsidR="005A5EB8">
        <w:t xml:space="preserve"> across the spoken languages of the world (Dingemanse et al., 2015; Imai &amp; Kita, 2014; Perniss et al., 2010). </w:t>
      </w:r>
      <w:del w:id="325" w:author="Revision" w:date="2017-12-04T09:35:00Z">
        <w:r>
          <w:delText>Counter</w:delText>
        </w:r>
      </w:del>
      <w:ins w:id="326" w:author="Revision" w:date="2017-12-04T09:35:00Z">
        <w:r w:rsidR="005A5EB8">
          <w:t>And counter</w:t>
        </w:r>
      </w:ins>
      <w:r w:rsidR="005A5EB8">
        <w:t xml:space="preserve"> to past assumptions about the limitations of human vocal imitation, people are surprisingly effective at using vocal imitation to represent and communicate about the sounds in their environment (Lemaitre et al., 2016) and more abstract meanings (Perlman et al., 2015</w:t>
      </w:r>
      <w:del w:id="327" w:author="Revision" w:date="2017-12-04T09:35:00Z">
        <w:r>
          <w:delText>), making</w:delText>
        </w:r>
      </w:del>
      <w:ins w:id="328" w:author="Revision" w:date="2017-12-04T09:35:00Z">
        <w:r w:rsidR="005A5EB8">
          <w:t>). These findings raise</w:t>
        </w:r>
      </w:ins>
      <w:r w:rsidR="005A5EB8">
        <w:t xml:space="preserve"> the hypothesis that early spoken words originated from </w:t>
      </w:r>
      <w:ins w:id="329" w:author="Revision" w:date="2017-12-04T09:35:00Z">
        <w:r w:rsidR="005A5EB8">
          <w:t xml:space="preserve">vocal </w:t>
        </w:r>
      </w:ins>
      <w:r w:rsidR="005A5EB8">
        <w:t>imitations</w:t>
      </w:r>
      <w:del w:id="330" w:author="Revision" w:date="2017-12-04T09:35:00Z">
        <w:r>
          <w:delText xml:space="preserve"> a plausible one. We</w:delText>
        </w:r>
      </w:del>
      <w:ins w:id="331" w:author="Revision" w:date="2017-12-04T09:35:00Z">
        <w:r w:rsidR="005A5EB8">
          <w:t xml:space="preserve">, perhaps comparable to the way that many of the signs of signed languages appear to be formed originally from pantomimes (Fay, Ellison, &amp; </w:t>
        </w:r>
        <w:proofErr w:type="spellStart"/>
        <w:r w:rsidR="005A5EB8">
          <w:t>Garrod</w:t>
        </w:r>
        <w:proofErr w:type="spellEnd"/>
        <w:r w:rsidR="005A5EB8">
          <w:t>, 2014; Perlman et al., 2015). Here, we</w:t>
        </w:r>
      </w:ins>
      <w:r w:rsidR="005A5EB8">
        <w:t xml:space="preserve"> examined whether simply repeating an imitation of an environmental sound</w:t>
      </w:r>
      <w:del w:id="332" w:author="Revision" w:date="2017-12-04T09:35:00Z">
        <w:r>
          <w:delText>---</w:delText>
        </w:r>
      </w:del>
      <w:ins w:id="333" w:author="Revision" w:date="2017-12-04T09:35:00Z">
        <w:r w:rsidR="005A5EB8">
          <w:t>—</w:t>
        </w:r>
      </w:ins>
      <w:r w:rsidR="005A5EB8">
        <w:t>with no intention to create a new word or even to communicate</w:t>
      </w:r>
      <w:del w:id="334" w:author="Revision" w:date="2017-12-04T09:35:00Z">
        <w:r>
          <w:delText>---</w:delText>
        </w:r>
      </w:del>
      <w:ins w:id="335" w:author="Revision" w:date="2017-12-04T09:35:00Z">
        <w:r w:rsidR="005A5EB8">
          <w:t>—</w:t>
        </w:r>
      </w:ins>
      <w:r w:rsidR="005A5EB8">
        <w:t>produces more word-like forms.</w:t>
      </w:r>
    </w:p>
    <w:p w14:paraId="477E5D8A" w14:textId="41265DCE" w:rsidR="001C20A8" w:rsidRDefault="005A5EB8">
      <w:pPr>
        <w:pStyle w:val="BodyText"/>
        <w:rPr>
          <w:ins w:id="336" w:author="Revision" w:date="2017-12-04T09:35:00Z"/>
        </w:rPr>
      </w:pPr>
      <w:r>
        <w:t xml:space="preserve">Our results show that through </w:t>
      </w:r>
      <w:del w:id="337" w:author="Revision" w:date="2017-12-04T09:35:00Z">
        <w:r w:rsidR="00136262">
          <w:delText>simple</w:delText>
        </w:r>
      </w:del>
      <w:ins w:id="338" w:author="Revision" w:date="2017-12-04T09:35:00Z">
        <w:r>
          <w:t>unguided</w:t>
        </w:r>
      </w:ins>
      <w:r>
        <w:t xml:space="preserve"> repetition, imitative vocalizations became more word-like both in form and function. In form, the vocalizations gradually stabilized over generations, becoming more similar from imitation to imitation. </w:t>
      </w:r>
      <w:del w:id="339" w:author="Revision" w:date="2017-12-04T09:35:00Z">
        <w:r w:rsidR="00136262">
          <w:delText xml:space="preserve">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delText>
        </w:r>
        <w:r w:rsidR="002827D4">
          <w:delText xml:space="preserve">at matching </w:delText>
        </w:r>
        <w:r w:rsidR="00136262">
          <w:delText>category labels derived from later-generation imitations than those derived directly from imitations of environmental sounds.</w:delText>
        </w:r>
      </w:del>
      <w:ins w:id="340" w:author="Revision" w:date="2017-12-04T09:35:00Z">
        <w:r>
          <w:t xml:space="preserve">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w:t>
        </w:r>
        <w:proofErr w:type="gramStart"/>
        <w:r>
          <w:t>generations</w:t>
        </w:r>
        <w:proofErr w:type="gramEnd"/>
        <w:r>
          <w:t xml:space="preserve"> the vocalizations could no longer be matched to the particular sound from which they originated any more accurately than they could be matched to </w:t>
        </w:r>
        <w:r>
          <w:lastRenderedPageBreak/>
          <w:t>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ins>
    </w:p>
    <w:p w14:paraId="55D74E80" w14:textId="77E974A2" w:rsidR="001C20A8" w:rsidRDefault="005A5EB8">
      <w:pPr>
        <w:pStyle w:val="BodyText"/>
      </w:pPr>
      <w:ins w:id="341" w:author="Revision" w:date="2017-12-04T09:35:00Z">
        <w:r>
          <w:t xml:space="preserve">We further tested the hypothesis that repeated imitation led to vocalizations becoming more </w:t>
        </w:r>
        <w:proofErr w:type="spellStart"/>
        <w:r>
          <w:t>wordlike</w:t>
        </w:r>
        <w:proofErr w:type="spellEnd"/>
        <w:r>
          <w:t xml:space="preserve"> by testing the ease with which people learned the (transcribed) vocalizations as category labels (e.g., “</w:t>
        </w:r>
        <w:proofErr w:type="spellStart"/>
        <w:r>
          <w:t>pshfft</w:t>
        </w:r>
        <w:proofErr w:type="spellEnd"/>
        <w:r>
          <w:t>” vs. “</w:t>
        </w:r>
        <w:proofErr w:type="spellStart"/>
        <w:r>
          <w:t>shewp</w:t>
        </w:r>
        <w:proofErr w:type="spellEnd"/>
        <w:r>
          <w:t>” as a label for tearing sounds) (Exp. 3). Labels from the last generation were responded to faster than labels from the first generation, but more importantly the labels from the last generation generalized better to novel category members.</w:t>
        </w:r>
      </w:ins>
      <w:r>
        <w:t xml:space="preserve"> This fits with previous research showing that the relatively arbitrary forms that are typical of words (e.g. “dog”) makes them better suited to function as category labels compared to direct auditory cues (</w:t>
      </w:r>
      <w:ins w:id="342" w:author="Revision" w:date="2017-12-04T09:35:00Z">
        <w:r>
          <w:t>e.g., the sound of a dog bark) (</w:t>
        </w:r>
      </w:ins>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2015</w:t>
      </w:r>
      <w:del w:id="343" w:author="Revision" w:date="2017-12-04T09:35:00Z">
        <w:r w:rsidR="00136262">
          <w:delText>; e.g. the sound of a dog bark</w:delText>
        </w:r>
      </w:del>
      <w:r>
        <w:t xml:space="preserve">; </w:t>
      </w:r>
      <w:proofErr w:type="spellStart"/>
      <w:r>
        <w:t>Lupyan</w:t>
      </w:r>
      <w:proofErr w:type="spellEnd"/>
      <w:r>
        <w:t xml:space="preserve"> &amp; Thompson-</w:t>
      </w:r>
      <w:proofErr w:type="spellStart"/>
      <w:r>
        <w:t>Schill</w:t>
      </w:r>
      <w:proofErr w:type="spellEnd"/>
      <w:r>
        <w:t>, 2012).</w:t>
      </w:r>
    </w:p>
    <w:p w14:paraId="3FEB5666" w14:textId="77777777" w:rsidR="001C20A8" w:rsidRDefault="005A5EB8">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w:t>
      </w:r>
      <w:r>
        <w:lastRenderedPageBreak/>
        <w:t>transcriptions back to their particular source sound relative to other exemplars from the same category.</w:t>
      </w:r>
    </w:p>
    <w:p w14:paraId="425E4EFC" w14:textId="6694AC0E" w:rsidR="001C20A8" w:rsidRDefault="00136262">
      <w:pPr>
        <w:pStyle w:val="BodyText"/>
      </w:pPr>
      <w:del w:id="344" w:author="Revision" w:date="2017-12-04T09:35:00Z">
        <w:r>
          <w:delText>Although</w:delText>
        </w:r>
      </w:del>
      <w:ins w:id="345" w:author="Revision" w:date="2017-12-04T09:35:00Z">
        <w:r w:rsidR="005A5EB8">
          <w:t>Unlike</w:t>
        </w:r>
      </w:ins>
      <w:r w:rsidR="005A5EB8">
        <w:t xml:space="preserve"> the </w:t>
      </w:r>
      <w:ins w:id="346" w:author="Revision" w:date="2017-12-04T09:35:00Z">
        <w:r w:rsidR="005A5EB8">
          <w:t xml:space="preserve">large </w:t>
        </w:r>
      </w:ins>
      <w:r w:rsidR="005A5EB8">
        <w:t xml:space="preserve">number of </w:t>
      </w:r>
      <w:del w:id="347" w:author="Revision" w:date="2017-12-04T09:35:00Z">
        <w:r>
          <w:delText>imitative</w:delText>
        </w:r>
      </w:del>
      <w:ins w:id="348" w:author="Revision" w:date="2017-12-04T09:35:00Z">
        <w:r w:rsidR="005A5EB8">
          <w:t>iconic signs in signed languages (e.g. Goldin-Meadow, 2016), the number of iconic</w:t>
        </w:r>
      </w:ins>
      <w:r w:rsidR="005A5EB8">
        <w:t xml:space="preserve"> words in </w:t>
      </w:r>
      <w:del w:id="349" w:author="Revision" w:date="2017-12-04T09:35:00Z">
        <w:r>
          <w:delText>contemporary</w:delText>
        </w:r>
      </w:del>
      <w:ins w:id="350" w:author="Revision" w:date="2017-12-04T09:35:00Z">
        <w:r w:rsidR="005A5EB8">
          <w:t>spoken</w:t>
        </w:r>
      </w:ins>
      <w:r w:rsidR="005A5EB8">
        <w:t xml:space="preserve"> languages may appear to be very small (Crystal, 1987; </w:t>
      </w:r>
      <w:proofErr w:type="spellStart"/>
      <w:r w:rsidR="005A5EB8">
        <w:t>Newmeyer</w:t>
      </w:r>
      <w:proofErr w:type="spellEnd"/>
      <w:r w:rsidR="005A5EB8">
        <w:t>, 1992</w:t>
      </w:r>
      <w:del w:id="351" w:author="Revision" w:date="2017-12-04T09:35:00Z">
        <w:r>
          <w:delText>),</w:delText>
        </w:r>
      </w:del>
      <w:ins w:id="352" w:author="Revision" w:date="2017-12-04T09:35:00Z">
        <w:r w:rsidR="005A5EB8">
          <w:t>). However,</w:t>
        </w:r>
      </w:ins>
      <w:r w:rsidR="005A5EB8">
        <w:t xml:space="preserve"> increasing evidence from disparate </w:t>
      </w:r>
      <w:del w:id="353" w:author="Revision" w:date="2017-12-04T09:35:00Z">
        <w:r>
          <w:delText>languages shows</w:delText>
        </w:r>
      </w:del>
      <w:ins w:id="354" w:author="Revision" w:date="2017-12-04T09:35:00Z">
        <w:r w:rsidR="005A5EB8">
          <w:t>language suggests</w:t>
        </w:r>
      </w:ins>
      <w:r w:rsidR="005A5EB8">
        <w:t xml:space="preserve"> that vocal imitation is, in fact, a widespread source of vocabulary. Cross-linguistic surveys indicate that onomatopoeia</w:t>
      </w:r>
      <w:del w:id="355" w:author="Revision" w:date="2017-12-04T09:35:00Z">
        <w:r>
          <w:delText>---imitative</w:delText>
        </w:r>
      </w:del>
      <w:ins w:id="356" w:author="Revision" w:date="2017-12-04T09:35:00Z">
        <w:r w:rsidR="005A5EB8">
          <w:t>—iconic</w:t>
        </w:r>
      </w:ins>
      <w:r w:rsidR="005A5EB8">
        <w:t xml:space="preserve"> words used to represent sounds</w:t>
      </w:r>
      <w:del w:id="357" w:author="Revision" w:date="2017-12-04T09:35:00Z">
        <w:r>
          <w:delText>---</w:delText>
        </w:r>
      </w:del>
      <w:ins w:id="358" w:author="Revision" w:date="2017-12-04T09:35:00Z">
        <w:r w:rsidR="005A5EB8">
          <w:t>—</w:t>
        </w:r>
      </w:ins>
      <w:r w:rsidR="005A5EB8">
        <w:t xml:space="preserve">are a universal lexical category found across the </w:t>
      </w:r>
      <w:del w:id="359" w:author="Revision" w:date="2017-12-04T09:35:00Z">
        <w:r>
          <w:delText>world's</w:delText>
        </w:r>
      </w:del>
      <w:ins w:id="360" w:author="Revision" w:date="2017-12-04T09:35:00Z">
        <w:r w:rsidR="005A5EB8">
          <w:t>world’s</w:t>
        </w:r>
      </w:ins>
      <w:r w:rsidR="005A5EB8">
        <w:t xml:space="preserve"> languages (</w:t>
      </w:r>
      <w:proofErr w:type="spellStart"/>
      <w:r w:rsidR="005A5EB8">
        <w:t>Dingemanse</w:t>
      </w:r>
      <w:proofErr w:type="spellEnd"/>
      <w:r w:rsidR="005A5EB8">
        <w:t>, 2012). Even English, a language that has been characterized as relatively limited in iconic vocabulary (</w:t>
      </w:r>
      <w:proofErr w:type="spellStart"/>
      <w:r w:rsidR="005A5EB8">
        <w:t>Vigliocco</w:t>
      </w:r>
      <w:proofErr w:type="spellEnd"/>
      <w:r w:rsidR="005A5EB8">
        <w:t xml:space="preserve">, </w:t>
      </w:r>
      <w:proofErr w:type="spellStart"/>
      <w:r w:rsidR="005A5EB8">
        <w:t>Perniss</w:t>
      </w:r>
      <w:proofErr w:type="spellEnd"/>
      <w:r w:rsidR="005A5EB8">
        <w:t xml:space="preserve">, &amp; Vinson, 2014), is documented as having hundreds of </w:t>
      </w:r>
      <w:del w:id="361" w:author="Revision" w:date="2017-12-04T09:35:00Z">
        <w:r>
          <w:delText>clearly imitative</w:delText>
        </w:r>
      </w:del>
      <w:ins w:id="362" w:author="Revision" w:date="2017-12-04T09:35:00Z">
        <w:r w:rsidR="005A5EB8">
          <w:t>onomatopoeic</w:t>
        </w:r>
      </w:ins>
      <w:r w:rsidR="005A5EB8">
        <w:t xml:space="preserve"> words </w:t>
      </w:r>
      <w:del w:id="363" w:author="Revision" w:date="2017-12-04T09:35:00Z">
        <w:r>
          <w:delText>including words</w:delText>
        </w:r>
      </w:del>
      <w:ins w:id="364" w:author="Revision" w:date="2017-12-04T09:35:00Z">
        <w:r w:rsidR="005A5EB8">
          <w:t>not only</w:t>
        </w:r>
      </w:ins>
      <w:r w:rsidR="005A5EB8">
        <w:t xml:space="preserve"> for </w:t>
      </w:r>
      <w:del w:id="365" w:author="Revision" w:date="2017-12-04T09:35:00Z">
        <w:r>
          <w:delText xml:space="preserve">human and </w:delText>
        </w:r>
      </w:del>
      <w:r w:rsidR="005A5EB8">
        <w:t xml:space="preserve">animal </w:t>
      </w:r>
      <w:ins w:id="366" w:author="Revision" w:date="2017-12-04T09:35:00Z">
        <w:r w:rsidR="005A5EB8">
          <w:t xml:space="preserve">and human </w:t>
        </w:r>
      </w:ins>
      <w:r w:rsidR="005A5EB8">
        <w:t xml:space="preserve">vocalizations </w:t>
      </w:r>
      <w:del w:id="367" w:author="Revision" w:date="2017-12-04T09:35:00Z">
        <w:r>
          <w:delText>as well as various types</w:delText>
        </w:r>
      </w:del>
      <w:ins w:id="368" w:author="Revision" w:date="2017-12-04T09:35:00Z">
        <w:r w:rsidR="005A5EB8">
          <w:t>(“meow”, “tweet”, “slurp”, “babble”, murmur”), but also for a variety</w:t>
        </w:r>
      </w:ins>
      <w:r w:rsidR="005A5EB8">
        <w:t xml:space="preserve"> of environmental sounds (</w:t>
      </w:r>
      <w:ins w:id="369" w:author="Revision" w:date="2017-12-04T09:35:00Z">
        <w:r w:rsidR="005A5EB8">
          <w:t xml:space="preserve">e.g., “ping”, “click”, “plop”) (e.g., </w:t>
        </w:r>
      </w:ins>
      <w:r w:rsidR="005A5EB8">
        <w:t xml:space="preserve">Rhodes, 1994; </w:t>
      </w:r>
      <w:proofErr w:type="spellStart"/>
      <w:r w:rsidR="005A5EB8">
        <w:t>Sobkowiak</w:t>
      </w:r>
      <w:proofErr w:type="spellEnd"/>
      <w:r w:rsidR="005A5EB8">
        <w:t xml:space="preserve">, 1990). Besides words that </w:t>
      </w:r>
      <w:del w:id="370" w:author="Revision" w:date="2017-12-04T09:35:00Z">
        <w:r>
          <w:delText xml:space="preserve">are </w:delText>
        </w:r>
      </w:del>
      <w:r w:rsidR="005A5EB8">
        <w:t xml:space="preserve">directly </w:t>
      </w:r>
      <w:del w:id="371" w:author="Revision" w:date="2017-12-04T09:35:00Z">
        <w:r>
          <w:delText>imitative of</w:delText>
        </w:r>
      </w:del>
      <w:ins w:id="372" w:author="Revision" w:date="2017-12-04T09:35:00Z">
        <w:r w:rsidR="005A5EB8">
          <w:t>resemble</w:t>
        </w:r>
      </w:ins>
      <w:r w:rsidR="005A5EB8">
        <w:t xml:space="preserve"> sounds</w:t>
      </w:r>
      <w:del w:id="373" w:author="Revision" w:date="2017-12-04T09:35:00Z">
        <w:r>
          <w:delText>---</w:delText>
        </w:r>
      </w:del>
      <w:ins w:id="374" w:author="Revision" w:date="2017-12-04T09:35:00Z">
        <w:r w:rsidR="005A5EB8">
          <w:t>—</w:t>
        </w:r>
      </w:ins>
      <w:r w:rsidR="005A5EB8">
        <w:t>the focus of the present study</w:t>
      </w:r>
      <w:del w:id="375" w:author="Revision" w:date="2017-12-04T09:35:00Z">
        <w:r>
          <w:delText>---</w:delText>
        </w:r>
      </w:del>
      <w:ins w:id="376" w:author="Revision" w:date="2017-12-04T09:35:00Z">
        <w:r w:rsidR="005A5EB8">
          <w:t xml:space="preserve"> — </w:t>
        </w:r>
      </w:ins>
      <w:r w:rsidR="005A5EB8">
        <w:t xml:space="preserve">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w:t>
      </w:r>
      <w:del w:id="377" w:author="Revision" w:date="2017-12-04T09:35:00Z">
        <w:r>
          <w:delText>speakers</w:delText>
        </w:r>
      </w:del>
      <w:ins w:id="378" w:author="Revision" w:date="2017-12-04T09:35:00Z">
        <w:r w:rsidR="005A5EB8">
          <w:t>listeners</w:t>
        </w:r>
      </w:ins>
      <w:r w:rsidR="005A5EB8">
        <w:t xml:space="preserve"> as bearing a degree of resemblance to their meaning (Dingemanse, Schuerman, &amp; Reinisch, 2016).</w:t>
      </w:r>
    </w:p>
    <w:p w14:paraId="370901C6" w14:textId="2E4280D0" w:rsidR="001C20A8" w:rsidRDefault="005A5EB8">
      <w:pPr>
        <w:pStyle w:val="BodyText"/>
      </w:pPr>
      <w:r>
        <w:t>Our study focused on imitations of environmental sounds</w:t>
      </w:r>
      <w:ins w:id="379" w:author="Revision" w:date="2017-12-04T09:35:00Z">
        <w:r>
          <w:t>,</w:t>
        </w:r>
      </w:ins>
      <w:r>
        <w:t xml:space="preserve"> and more work remains to be done to determine the extent to which vocal imitation can ground de novo vocabulary creation in other semantic domains (e.g., </w:t>
      </w:r>
      <w:del w:id="380" w:author="Revision" w:date="2017-12-04T09:35:00Z">
        <w:r w:rsidR="00136262">
          <w:delText>Perlman et al., 2015).</w:delText>
        </w:r>
      </w:del>
      <w:proofErr w:type="spellStart"/>
      <w:ins w:id="381" w:author="Revision" w:date="2017-12-04T09:35:00Z">
        <w:r>
          <w:t>Lupyan</w:t>
        </w:r>
        <w:proofErr w:type="spellEnd"/>
        <w:r>
          <w:t xml:space="preserve"> &amp; Perlman, 2015; Perlman et al., 2015). Notably, our hypothesis that vocal imitation may have played a role in the origin of some of the first spoken </w:t>
        </w:r>
        <w:r>
          <w:lastRenderedPageBreak/>
          <w:t xml:space="preserve">words does not preclude that gesture played an equal or more important role in establishing the first linguistic conventions (e.g. Fay, </w:t>
        </w:r>
        <w:proofErr w:type="spellStart"/>
        <w:r>
          <w:t>Arbib</w:t>
        </w:r>
        <w:proofErr w:type="spellEnd"/>
        <w:r>
          <w:t xml:space="preserve">, &amp; </w:t>
        </w:r>
        <w:proofErr w:type="spellStart"/>
        <w:r>
          <w:t>Garrod</w:t>
        </w:r>
        <w:proofErr w:type="spellEnd"/>
        <w:r>
          <w:t xml:space="preserve">, 2013; Goldin-Meadow, 2016; </w:t>
        </w:r>
        <w:proofErr w:type="spellStart"/>
        <w:r>
          <w:t>Kendon</w:t>
        </w:r>
        <w:proofErr w:type="spellEnd"/>
        <w:r>
          <w:t>, 2014).</w:t>
        </w:r>
      </w:ins>
      <w:r>
        <w:t xml:space="preserve"> What the present results make clear is that the transition from imitation to word can be a rapid and simple process: the mere act of </w:t>
      </w:r>
      <w:del w:id="382" w:author="Revision" w:date="2017-12-04T09:35:00Z">
        <w:r w:rsidR="00B270DB">
          <w:delText>iterated</w:delText>
        </w:r>
      </w:del>
      <w:ins w:id="383" w:author="Revision" w:date="2017-12-04T09:35:00Z">
        <w:r>
          <w:t>repeated</w:t>
        </w:r>
      </w:ins>
      <w:r>
        <w:t xml:space="preserve"> imitation can drive vocalizations to become more word-like in both form and function</w:t>
      </w:r>
      <w:del w:id="384" w:author="Revision" w:date="2017-12-04T09:35:00Z">
        <w:r w:rsidR="00136262">
          <w:delText>. Notably, just as onomatopoeia and ideophones of natural languages maintain a</w:delText>
        </w:r>
      </w:del>
      <w:ins w:id="385" w:author="Revision" w:date="2017-12-04T09:35:00Z">
        <w:r>
          <w:t xml:space="preserve"> while still retaining some</w:t>
        </w:r>
      </w:ins>
      <w:r>
        <w:t xml:space="preserve"> resemblance to the </w:t>
      </w:r>
      <w:del w:id="386" w:author="Revision" w:date="2017-12-04T09:35:00Z">
        <w:r w:rsidR="00136262">
          <w:delText>quality they represent, the present vocal imitations transitioned to words while retaining a resemblance to the original sound that motivated them</w:delText>
        </w:r>
      </w:del>
      <w:ins w:id="387" w:author="Revision" w:date="2017-12-04T09:35:00Z">
        <w:r>
          <w:t>real world referents</w:t>
        </w:r>
      </w:ins>
      <w:r>
        <w:t>.</w:t>
      </w:r>
    </w:p>
    <w:p w14:paraId="6F95D5CE" w14:textId="77777777" w:rsidR="001C20A8" w:rsidRDefault="005A5EB8" w:rsidP="000D1C6B">
      <w:pPr>
        <w:pStyle w:val="Heading1"/>
      </w:pPr>
      <w:bookmarkStart w:id="388" w:name="references"/>
      <w:r>
        <w:t>References</w:t>
      </w:r>
      <w:bookmarkEnd w:id="388"/>
    </w:p>
    <w:p w14:paraId="6238279C" w14:textId="77777777" w:rsidR="001C20A8" w:rsidRDefault="005A5EB8" w:rsidP="000D1C6B">
      <w:pPr>
        <w:pStyle w:val="Bibliography"/>
      </w:pPr>
      <w:bookmarkStart w:id="389" w:name="ref-Arbib:2012htb"/>
      <w:bookmarkStart w:id="390" w:name="refs"/>
      <w:proofErr w:type="spellStart"/>
      <w:r>
        <w:t>Arbib</w:t>
      </w:r>
      <w:proofErr w:type="spellEnd"/>
      <w:r>
        <w:t xml:space="preserve">, M. A. (2012). </w:t>
      </w:r>
      <w:r>
        <w:rPr>
          <w:i/>
        </w:rPr>
        <w:t>How the brain got language: The mirror system hypothesis</w:t>
      </w:r>
      <w:r>
        <w:t xml:space="preserve"> (Vol. 16). Oxford University Press.</w:t>
      </w:r>
    </w:p>
    <w:p w14:paraId="1F547B8B" w14:textId="77777777" w:rsidR="001C20A8" w:rsidRDefault="005A5EB8" w:rsidP="000D1C6B">
      <w:pPr>
        <w:pStyle w:val="Bibliography"/>
      </w:pPr>
      <w:bookmarkStart w:id="391" w:name="ref-Armstrong:2007go"/>
      <w:bookmarkEnd w:id="389"/>
      <w:r>
        <w:t xml:space="preserve">Armstrong, D. F., &amp; Wilcox, S. (2007). </w:t>
      </w:r>
      <w:r>
        <w:rPr>
          <w:i/>
        </w:rPr>
        <w:t>The gestural origin of language</w:t>
      </w:r>
      <w:r>
        <w:t>. Oxford University Press.</w:t>
      </w:r>
    </w:p>
    <w:p w14:paraId="07143E3E" w14:textId="77777777" w:rsidR="001C20A8" w:rsidRDefault="005A5EB8" w:rsidP="000D1C6B">
      <w:pPr>
        <w:pStyle w:val="Bibliography"/>
      </w:pPr>
      <w:bookmarkStart w:id="392" w:name="ref-lme4:2015"/>
      <w:bookmarkEnd w:id="391"/>
      <w:r>
        <w:t xml:space="preserve">Bates, D., Mächler, M., Bolker, B., &amp; Walker, S. (2015). Fitting Linear Mixed-Effects Models Using lme4. </w:t>
      </w:r>
      <w:r>
        <w:rPr>
          <w:i/>
        </w:rPr>
        <w:t>Journal of Statistical Software</w:t>
      </w:r>
      <w:r>
        <w:t xml:space="preserve">, </w:t>
      </w:r>
      <w:r>
        <w:rPr>
          <w:i/>
        </w:rPr>
        <w:t>67</w:t>
      </w:r>
      <w:r>
        <w:t>(1), 1–48.</w:t>
      </w:r>
    </w:p>
    <w:p w14:paraId="2EA49396" w14:textId="77777777" w:rsidR="001C20A8" w:rsidRDefault="005A5EB8" w:rsidP="000D1C6B">
      <w:pPr>
        <w:pStyle w:val="Bibliography"/>
      </w:pPr>
      <w:bookmarkStart w:id="393" w:name="ref-Boutonnet:2015fz"/>
      <w:bookmarkEnd w:id="392"/>
      <w:r>
        <w:t xml:space="preserve">Boutonnet, B., &amp; Lupyan, G. (2015). Words Jump-Start Vision: A Label Advantage in Object Recognition. </w:t>
      </w:r>
      <w:r>
        <w:rPr>
          <w:i/>
        </w:rPr>
        <w:t>Journal of Neuroscience</w:t>
      </w:r>
      <w:r>
        <w:t xml:space="preserve">, </w:t>
      </w:r>
      <w:r>
        <w:rPr>
          <w:i/>
        </w:rPr>
        <w:t>35</w:t>
      </w:r>
      <w:r>
        <w:t>(25), 9329–9335.</w:t>
      </w:r>
    </w:p>
    <w:p w14:paraId="7ABEAAC5" w14:textId="77777777" w:rsidR="001C20A8" w:rsidRDefault="005A5EB8" w:rsidP="000D1C6B">
      <w:pPr>
        <w:pStyle w:val="Bibliography"/>
      </w:pPr>
      <w:bookmarkStart w:id="394" w:name="ref-Brown:1955wy"/>
      <w:bookmarkEnd w:id="393"/>
      <w:r>
        <w:t xml:space="preserve">Brown, R. W., Black, A. H., &amp; Horowitz, A. E. (1955). Phonetic symbolism in natural languages. </w:t>
      </w:r>
      <w:r>
        <w:rPr>
          <w:i/>
        </w:rPr>
        <w:t>Journal of Abnormal Psychology</w:t>
      </w:r>
      <w:r>
        <w:t xml:space="preserve">, </w:t>
      </w:r>
      <w:r>
        <w:rPr>
          <w:i/>
        </w:rPr>
        <w:t>50</w:t>
      </w:r>
      <w:r>
        <w:t>(3), 388–393.</w:t>
      </w:r>
    </w:p>
    <w:p w14:paraId="7FAA3A21" w14:textId="77777777" w:rsidR="001C20A8" w:rsidRDefault="005A5EB8">
      <w:pPr>
        <w:pStyle w:val="Bibliography"/>
        <w:rPr>
          <w:ins w:id="395" w:author="Revision" w:date="2017-12-04T09:35:00Z"/>
        </w:rPr>
      </w:pPr>
      <w:bookmarkStart w:id="396" w:name="ref-Brysbaert:2016fg"/>
      <w:bookmarkEnd w:id="394"/>
      <w:proofErr w:type="spellStart"/>
      <w:ins w:id="397" w:author="Revision" w:date="2017-12-04T09:35:00Z">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84F9DA" w14:textId="77777777" w:rsidR="001C20A8" w:rsidRDefault="005A5EB8" w:rsidP="000D1C6B">
      <w:pPr>
        <w:pStyle w:val="Bibliography"/>
      </w:pPr>
      <w:bookmarkStart w:id="398" w:name="ref-Clark:1990cl"/>
      <w:bookmarkEnd w:id="396"/>
      <w:r>
        <w:t xml:space="preserve">Clark, H. H., &amp; Gerrig, R. J. (1990). Quotations as demonstrations. </w:t>
      </w:r>
      <w:r>
        <w:rPr>
          <w:i/>
        </w:rPr>
        <w:t>Language</w:t>
      </w:r>
      <w:r>
        <w:t xml:space="preserve">, </w:t>
      </w:r>
      <w:r>
        <w:rPr>
          <w:i/>
        </w:rPr>
        <w:t>66</w:t>
      </w:r>
      <w:r>
        <w:t>, 764–805.</w:t>
      </w:r>
    </w:p>
    <w:p w14:paraId="4871EF65" w14:textId="77777777" w:rsidR="001C20A8" w:rsidRDefault="005A5EB8" w:rsidP="000D1C6B">
      <w:pPr>
        <w:pStyle w:val="Bibliography"/>
      </w:pPr>
      <w:bookmarkStart w:id="399" w:name="ref-Corballis:2003ha"/>
      <w:bookmarkEnd w:id="398"/>
      <w:r>
        <w:lastRenderedPageBreak/>
        <w:t xml:space="preserve">Corballis, M. C. (2003). </w:t>
      </w:r>
      <w:r>
        <w:rPr>
          <w:i/>
        </w:rPr>
        <w:t>From hand to mouth: The origins of language</w:t>
      </w:r>
      <w:r>
        <w:t>. Princeton University Press.</w:t>
      </w:r>
    </w:p>
    <w:p w14:paraId="55F9CF4E" w14:textId="77777777" w:rsidR="001C20A8" w:rsidRDefault="005A5EB8">
      <w:pPr>
        <w:pStyle w:val="Bibliography"/>
        <w:rPr>
          <w:ins w:id="400" w:author="Revision" w:date="2017-12-04T09:35:00Z"/>
        </w:rPr>
      </w:pPr>
      <w:bookmarkStart w:id="401" w:name="ref-Crockford:2004cz"/>
      <w:bookmarkEnd w:id="399"/>
      <w:proofErr w:type="spellStart"/>
      <w:ins w:id="402" w:author="Revision" w:date="2017-12-04T09:35:00Z">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rPr>
          <w:t>Ethology</w:t>
        </w:r>
        <w:r>
          <w:t xml:space="preserve">, </w:t>
        </w:r>
        <w:r>
          <w:rPr>
            <w:i/>
          </w:rPr>
          <w:t>110</w:t>
        </w:r>
        <w:r>
          <w:t>(3), 221–243.</w:t>
        </w:r>
      </w:ins>
    </w:p>
    <w:p w14:paraId="6B92C677" w14:textId="77777777" w:rsidR="001C20A8" w:rsidRDefault="005A5EB8" w:rsidP="000D1C6B">
      <w:pPr>
        <w:pStyle w:val="Bibliography"/>
      </w:pPr>
      <w:bookmarkStart w:id="403" w:name="ref-Crystal:1987en"/>
      <w:bookmarkEnd w:id="401"/>
      <w:r>
        <w:t xml:space="preserve">Crystal, D. (1987). </w:t>
      </w:r>
      <w:r>
        <w:rPr>
          <w:i/>
        </w:rPr>
        <w:t>The Cambridge Encyclopedia of Language</w:t>
      </w:r>
      <w:r>
        <w:t xml:space="preserve"> (Vol. 2). Cambridge Univ Press.</w:t>
      </w:r>
    </w:p>
    <w:p w14:paraId="78D4A8FB" w14:textId="77777777" w:rsidR="001C20A8" w:rsidRDefault="005A5EB8" w:rsidP="000D1C6B">
      <w:pPr>
        <w:pStyle w:val="Bibliography"/>
      </w:pPr>
      <w:bookmarkStart w:id="404" w:name="ref-Dingemanse:2012fc"/>
      <w:bookmarkEnd w:id="403"/>
      <w:r>
        <w:t xml:space="preserve">Dingemanse, M. (2012). Advances in the Cross-Linguistic Study of Ideophones. </w:t>
      </w:r>
      <w:r>
        <w:rPr>
          <w:i/>
        </w:rPr>
        <w:t>Language and Linguistics Compass</w:t>
      </w:r>
      <w:r>
        <w:t xml:space="preserve">, </w:t>
      </w:r>
      <w:r>
        <w:rPr>
          <w:i/>
        </w:rPr>
        <w:t>6</w:t>
      </w:r>
      <w:r>
        <w:t>(10), 654–672.</w:t>
      </w:r>
    </w:p>
    <w:p w14:paraId="116398CD" w14:textId="77777777" w:rsidR="001C20A8" w:rsidRDefault="005A5EB8" w:rsidP="000D1C6B">
      <w:pPr>
        <w:pStyle w:val="Bibliography"/>
      </w:pPr>
      <w:bookmarkStart w:id="405" w:name="ref-Dingemanse:2014gj"/>
      <w:bookmarkEnd w:id="404"/>
      <w:r>
        <w:t xml:space="preserve">Dingemanse, M. (2014). Making new ideophones in Siwu: Creative depiction in conversation. </w:t>
      </w:r>
      <w:r>
        <w:rPr>
          <w:i/>
        </w:rPr>
        <w:t>Pragmatics and Society</w:t>
      </w:r>
      <w:r>
        <w:t>.</w:t>
      </w:r>
    </w:p>
    <w:p w14:paraId="34E9AE70" w14:textId="77777777" w:rsidR="001C20A8" w:rsidRDefault="005A5EB8" w:rsidP="000D1C6B">
      <w:pPr>
        <w:pStyle w:val="Bibliography"/>
      </w:pPr>
      <w:bookmarkStart w:id="406" w:name="ref-Dingemanse:2015cu"/>
      <w:bookmarkEnd w:id="405"/>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03D5E0D9" w14:textId="77777777" w:rsidR="001C20A8" w:rsidRDefault="005A5EB8" w:rsidP="000D1C6B">
      <w:pPr>
        <w:pStyle w:val="Bibliography"/>
      </w:pPr>
      <w:bookmarkStart w:id="407" w:name="ref-Dingemanse:2016vd"/>
      <w:bookmarkEnd w:id="406"/>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3F1F965C" w14:textId="77777777" w:rsidR="001C20A8" w:rsidRDefault="005A5EB8" w:rsidP="000D1C6B">
      <w:pPr>
        <w:pStyle w:val="Bibliography"/>
      </w:pPr>
      <w:bookmarkStart w:id="408" w:name="ref-Donald:2016kd"/>
      <w:bookmarkEnd w:id="407"/>
      <w:r>
        <w:t xml:space="preserve">Donald, M. (2016). Key cognitive preconditions for the evolution of language. </w:t>
      </w:r>
      <w:r>
        <w:rPr>
          <w:i/>
        </w:rPr>
        <w:t>Psychonomic Bulletin &amp; Review</w:t>
      </w:r>
      <w:r>
        <w:t>, 1–5.</w:t>
      </w:r>
    </w:p>
    <w:p w14:paraId="39D823BC" w14:textId="77777777" w:rsidR="001C20A8" w:rsidRDefault="005A5EB8" w:rsidP="000D1C6B">
      <w:pPr>
        <w:pStyle w:val="Bibliography"/>
      </w:pPr>
      <w:bookmarkStart w:id="409" w:name="ref-Edmiston:2015he"/>
      <w:bookmarkEnd w:id="408"/>
      <w:r>
        <w:t xml:space="preserve">Edmiston, P., &amp; Lupyan, G. (2015). What makes words special? Words as unmotivated cues. </w:t>
      </w:r>
      <w:r>
        <w:rPr>
          <w:i/>
        </w:rPr>
        <w:t>Cognition</w:t>
      </w:r>
      <w:r>
        <w:t xml:space="preserve">, </w:t>
      </w:r>
      <w:r>
        <w:rPr>
          <w:i/>
        </w:rPr>
        <w:t>143</w:t>
      </w:r>
      <w:r>
        <w:t>(C), 93–100.</w:t>
      </w:r>
    </w:p>
    <w:p w14:paraId="33DFB4BF" w14:textId="77777777" w:rsidR="001C20A8" w:rsidRDefault="005A5EB8">
      <w:pPr>
        <w:pStyle w:val="Bibliography"/>
        <w:rPr>
          <w:ins w:id="410" w:author="Revision" w:date="2017-12-04T09:35:00Z"/>
        </w:rPr>
      </w:pPr>
      <w:bookmarkStart w:id="411" w:name="ref-Evans:2009dk"/>
      <w:bookmarkEnd w:id="409"/>
      <w:ins w:id="412" w:author="Revision" w:date="2017-12-04T09:35: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2825C7DF" w14:textId="77777777" w:rsidR="001C20A8" w:rsidRDefault="005A5EB8">
      <w:pPr>
        <w:pStyle w:val="Bibliography"/>
        <w:rPr>
          <w:ins w:id="413" w:author="Revision" w:date="2017-12-04T09:35:00Z"/>
        </w:rPr>
      </w:pPr>
      <w:bookmarkStart w:id="414" w:name="ref-Fay:2013jpa"/>
      <w:bookmarkEnd w:id="411"/>
      <w:ins w:id="415" w:author="Revision" w:date="2017-12-04T09:35:00Z">
        <w:r>
          <w:lastRenderedPageBreak/>
          <w:t xml:space="preserve">Fay, N., </w:t>
        </w:r>
        <w:proofErr w:type="spellStart"/>
        <w:r>
          <w:t>Arbib</w:t>
        </w:r>
        <w:proofErr w:type="spellEnd"/>
        <w:r>
          <w:t xml:space="preserve">, M., &amp; </w:t>
        </w:r>
        <w:proofErr w:type="spellStart"/>
        <w:r>
          <w:t>Garrod</w:t>
        </w:r>
        <w:proofErr w:type="spellEnd"/>
        <w:r>
          <w:t xml:space="preserve">, S. (2013). How to Bootstrap a Human Communication System. </w:t>
        </w:r>
        <w:r>
          <w:rPr>
            <w:i/>
          </w:rPr>
          <w:t>Cognitive Science</w:t>
        </w:r>
        <w:r>
          <w:t xml:space="preserve">, </w:t>
        </w:r>
        <w:r>
          <w:rPr>
            <w:i/>
          </w:rPr>
          <w:t>37</w:t>
        </w:r>
        <w:r>
          <w:t>(7), 1356–1367.</w:t>
        </w:r>
      </w:ins>
    </w:p>
    <w:p w14:paraId="4C719099" w14:textId="77777777" w:rsidR="001C20A8" w:rsidRDefault="005A5EB8">
      <w:pPr>
        <w:pStyle w:val="Bibliography"/>
        <w:rPr>
          <w:ins w:id="416" w:author="Revision" w:date="2017-12-04T09:35:00Z"/>
        </w:rPr>
      </w:pPr>
      <w:bookmarkStart w:id="417" w:name="ref-Fay:2014ih"/>
      <w:bookmarkEnd w:id="414"/>
      <w:ins w:id="418" w:author="Revision" w:date="2017-12-04T09:35:00Z">
        <w:r>
          <w:t xml:space="preserve">Fay, N., Ellison, T. M., &amp; </w:t>
        </w:r>
        <w:proofErr w:type="spellStart"/>
        <w:r>
          <w:t>Garrod</w:t>
        </w:r>
        <w:proofErr w:type="spellEnd"/>
        <w:r>
          <w:t xml:space="preserve">, S. (2014). Iconicity: From sign to system in human communication and language. </w:t>
        </w:r>
        <w:r>
          <w:rPr>
            <w:i/>
          </w:rPr>
          <w:t>Pragmatics and Cognition</w:t>
        </w:r>
        <w:r>
          <w:t xml:space="preserve">, </w:t>
        </w:r>
        <w:r>
          <w:rPr>
            <w:i/>
          </w:rPr>
          <w:t>22</w:t>
        </w:r>
        <w:r>
          <w:t>(2), 244–263.</w:t>
        </w:r>
      </w:ins>
    </w:p>
    <w:p w14:paraId="3BC52E93" w14:textId="77777777" w:rsidR="001C20A8" w:rsidRDefault="005A5EB8">
      <w:pPr>
        <w:pStyle w:val="Bibliography"/>
        <w:rPr>
          <w:ins w:id="419" w:author="Revision" w:date="2017-12-04T09:35:00Z"/>
        </w:rPr>
      </w:pPr>
      <w:bookmarkStart w:id="420" w:name="ref-Fay:2014cw"/>
      <w:bookmarkEnd w:id="417"/>
      <w:ins w:id="421" w:author="Revision" w:date="2017-12-04T09:35:00Z">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ins>
    </w:p>
    <w:p w14:paraId="169893F3" w14:textId="77777777" w:rsidR="001C20A8" w:rsidRDefault="005A5EB8">
      <w:pPr>
        <w:pStyle w:val="Bibliography"/>
        <w:rPr>
          <w:ins w:id="422" w:author="Revision" w:date="2017-12-04T09:35:00Z"/>
        </w:rPr>
      </w:pPr>
      <w:bookmarkStart w:id="423" w:name="ref-Frishberg:1975dh"/>
      <w:bookmarkEnd w:id="420"/>
      <w:proofErr w:type="spellStart"/>
      <w:ins w:id="424" w:author="Revision" w:date="2017-12-04T09:35:00Z">
        <w:r>
          <w:t>Frishberg</w:t>
        </w:r>
        <w:proofErr w:type="spellEnd"/>
        <w:r>
          <w:t xml:space="preserve">, N. (1975). Arbitrariness and Iconicity: Historical Change in American Sign Language. </w:t>
        </w:r>
        <w:r>
          <w:rPr>
            <w:i/>
          </w:rPr>
          <w:t>Language</w:t>
        </w:r>
        <w:r>
          <w:t xml:space="preserve">, </w:t>
        </w:r>
        <w:r>
          <w:rPr>
            <w:i/>
          </w:rPr>
          <w:t>51</w:t>
        </w:r>
        <w:r>
          <w:t>(3), 696–719.</w:t>
        </w:r>
      </w:ins>
    </w:p>
    <w:p w14:paraId="76707CE2" w14:textId="1ACCE875" w:rsidR="001C20A8" w:rsidRDefault="005A5EB8" w:rsidP="000D1C6B">
      <w:pPr>
        <w:pStyle w:val="Bibliography"/>
      </w:pPr>
      <w:bookmarkStart w:id="425" w:name="ref-irr:2012"/>
      <w:bookmarkEnd w:id="423"/>
      <w:r>
        <w:t xml:space="preserve">Gamer, M., Lemon, J., </w:t>
      </w:r>
      <w:del w:id="426" w:author="Revision" w:date="2017-12-04T09:35:00Z">
        <w:r w:rsidR="00136262">
          <w:delText>&amp; com</w:delText>
        </w:r>
      </w:del>
      <w:ins w:id="427" w:author="Revision" w:date="2017-12-04T09:35:00Z">
        <w:r>
          <w:t>Fellows</w:t>
        </w:r>
      </w:ins>
      <w:r>
        <w:t>, I</w:t>
      </w:r>
      <w:del w:id="428" w:author="Revision" w:date="2017-12-04T09:35:00Z">
        <w:r w:rsidR="00136262">
          <w:delText>. F.</w:delText>
        </w:r>
      </w:del>
      <w:ins w:id="429" w:author="Revision" w:date="2017-12-04T09:35:00Z">
        <w:r>
          <w:t>., &amp; Singh,</w:t>
        </w:r>
      </w:ins>
      <w:r>
        <w:t xml:space="preserve"> P.</w:t>
      </w:r>
      <w:del w:id="430" w:author="Revision" w:date="2017-12-04T09:35:00Z">
        <w:r w:rsidR="00136262">
          <w:delText xml:space="preserve"> S. puspendra p. gmail.</w:delText>
        </w:r>
      </w:del>
      <w:r>
        <w:t xml:space="preserve"> (2012). </w:t>
      </w:r>
      <w:r>
        <w:rPr>
          <w:i/>
        </w:rPr>
        <w:t>irr: Various Coefficients of Interrater Reliability and Agreement</w:t>
      </w:r>
      <w:r>
        <w:t>.</w:t>
      </w:r>
    </w:p>
    <w:p w14:paraId="5473DF5D" w14:textId="77777777" w:rsidR="001C20A8" w:rsidRDefault="005A5EB8" w:rsidP="000D1C6B">
      <w:pPr>
        <w:pStyle w:val="Bibliography"/>
      </w:pPr>
      <w:bookmarkStart w:id="431" w:name="ref-GoldinMeadow:2016bw"/>
      <w:bookmarkEnd w:id="425"/>
      <w:r>
        <w:t xml:space="preserve">Goldin-Meadow, S. (2016). What the hands can tell us about language emergence. </w:t>
      </w:r>
      <w:r>
        <w:rPr>
          <w:i/>
        </w:rPr>
        <w:t>Psychonomic Bulletin &amp; Review</w:t>
      </w:r>
      <w:r>
        <w:t xml:space="preserve">, </w:t>
      </w:r>
      <w:r>
        <w:rPr>
          <w:i/>
        </w:rPr>
        <w:t>24</w:t>
      </w:r>
      <w:r>
        <w:t>(1), 1–6.</w:t>
      </w:r>
    </w:p>
    <w:p w14:paraId="7C4CD6F6" w14:textId="77777777" w:rsidR="001C20A8" w:rsidRDefault="005A5EB8">
      <w:pPr>
        <w:pStyle w:val="Bibliography"/>
        <w:rPr>
          <w:ins w:id="432" w:author="Revision" w:date="2017-12-04T09:35:00Z"/>
        </w:rPr>
      </w:pPr>
      <w:bookmarkStart w:id="433" w:name="ref-GoldinMeadow:1977gz"/>
      <w:bookmarkEnd w:id="431"/>
      <w:ins w:id="434" w:author="Revision" w:date="2017-12-04T09:35:00Z">
        <w:r>
          <w:t xml:space="preserve">Goldin-Meadow, S., &amp; Feldman, H. (1977). The development of language-like communication without a language model. </w:t>
        </w:r>
        <w:r>
          <w:rPr>
            <w:i/>
          </w:rPr>
          <w:t>Science</w:t>
        </w:r>
        <w:r>
          <w:t xml:space="preserve">, </w:t>
        </w:r>
        <w:r>
          <w:rPr>
            <w:i/>
          </w:rPr>
          <w:t>197</w:t>
        </w:r>
        <w:r>
          <w:t>(4301), 401–403.</w:t>
        </w:r>
      </w:ins>
    </w:p>
    <w:p w14:paraId="2ADF95F4" w14:textId="41FE931E" w:rsidR="001C20A8" w:rsidRDefault="005A5EB8" w:rsidP="000D1C6B">
      <w:pPr>
        <w:pStyle w:val="Bibliography"/>
      </w:pPr>
      <w:bookmarkStart w:id="435" w:name="ref-PCT:1.1"/>
      <w:bookmarkEnd w:id="433"/>
      <w:r>
        <w:t>Hall, K. C., Allen, B., Fry, M., Mackie, S., &amp; McAuliffe, M. (</w:t>
      </w:r>
      <w:del w:id="436" w:author="Revision" w:date="2017-12-04T09:35:00Z">
        <w:r w:rsidR="00136262">
          <w:delText>n.d.).</w:delText>
        </w:r>
      </w:del>
      <w:ins w:id="437" w:author="Revision" w:date="2017-12-04T09:35:00Z">
        <w:r>
          <w:t>2016).</w:t>
        </w:r>
      </w:ins>
      <w:r>
        <w:t xml:space="preserve"> Phonological CorpusTools. </w:t>
      </w:r>
      <w:r>
        <w:rPr>
          <w:i/>
        </w:rPr>
        <w:t>14th Conference for Laboratory Phonology</w:t>
      </w:r>
      <w:r>
        <w:t>.</w:t>
      </w:r>
    </w:p>
    <w:p w14:paraId="5E886B69" w14:textId="77777777" w:rsidR="001C20A8" w:rsidRDefault="005A5EB8" w:rsidP="000D1C6B">
      <w:pPr>
        <w:pStyle w:val="Bibliography"/>
      </w:pPr>
      <w:bookmarkStart w:id="438" w:name="ref-Hewes:1973vr"/>
      <w:bookmarkEnd w:id="435"/>
      <w:r>
        <w:t xml:space="preserve">Hewes, G. W. (1973). Primate Communication and the Gestural Origin of Language. </w:t>
      </w:r>
      <w:r>
        <w:rPr>
          <w:i/>
        </w:rPr>
        <w:t>Current Anthropology</w:t>
      </w:r>
      <w:r>
        <w:t xml:space="preserve">, </w:t>
      </w:r>
      <w:r>
        <w:rPr>
          <w:i/>
        </w:rPr>
        <w:t>14</w:t>
      </w:r>
      <w:r>
        <w:t>(1/2), 5–24.</w:t>
      </w:r>
    </w:p>
    <w:p w14:paraId="328D76B5" w14:textId="77777777" w:rsidR="001C20A8" w:rsidRDefault="005A5EB8" w:rsidP="000D1C6B">
      <w:pPr>
        <w:pStyle w:val="Bibliography"/>
      </w:pPr>
      <w:bookmarkStart w:id="439" w:name="ref-Hockett:1978se"/>
      <w:bookmarkEnd w:id="438"/>
      <w:r>
        <w:t xml:space="preserve">Hockett, C. F. (1978). In search of Jove’s brow. </w:t>
      </w:r>
      <w:r>
        <w:rPr>
          <w:i/>
        </w:rPr>
        <w:t>American Speech</w:t>
      </w:r>
      <w:r>
        <w:t xml:space="preserve">, </w:t>
      </w:r>
      <w:r>
        <w:rPr>
          <w:i/>
        </w:rPr>
        <w:t>53</w:t>
      </w:r>
      <w:r>
        <w:t>(4), 243–313.</w:t>
      </w:r>
    </w:p>
    <w:p w14:paraId="780FD63E" w14:textId="77777777" w:rsidR="001C20A8" w:rsidRDefault="005A5EB8" w:rsidP="000D1C6B">
      <w:pPr>
        <w:pStyle w:val="Bibliography"/>
      </w:pPr>
      <w:bookmarkStart w:id="440" w:name="ref-Imai:2014dea"/>
      <w:bookmarkEnd w:id="439"/>
      <w:r>
        <w:lastRenderedPageBreak/>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29AF639" w14:textId="77777777" w:rsidR="001C20A8" w:rsidRDefault="005A5EB8" w:rsidP="000D1C6B">
      <w:pPr>
        <w:pStyle w:val="Bibliography"/>
      </w:pPr>
      <w:bookmarkStart w:id="441" w:name="ref-Kendon:2014eg"/>
      <w:bookmarkEnd w:id="440"/>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5DE4992F" w14:textId="77777777" w:rsidR="001C20A8" w:rsidRDefault="005A5EB8">
      <w:pPr>
        <w:pStyle w:val="Bibliography"/>
        <w:rPr>
          <w:ins w:id="442" w:author="Revision" w:date="2017-12-04T09:35:00Z"/>
        </w:rPr>
      </w:pPr>
      <w:bookmarkStart w:id="443" w:name="ref-Kirby:2008kja"/>
      <w:bookmarkEnd w:id="441"/>
      <w:ins w:id="444" w:author="Revision" w:date="2017-12-04T09:35: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25D58DEC" w14:textId="77777777" w:rsidR="001C20A8" w:rsidRDefault="005A5EB8" w:rsidP="000D1C6B">
      <w:pPr>
        <w:pStyle w:val="Bibliography"/>
      </w:pPr>
      <w:bookmarkStart w:id="445" w:name="ref-Klima:1980si"/>
      <w:bookmarkEnd w:id="443"/>
      <w:proofErr w:type="spellStart"/>
      <w:r>
        <w:t>Klima</w:t>
      </w:r>
      <w:proofErr w:type="spellEnd"/>
      <w:r>
        <w:t xml:space="preserve">, E. S., &amp; Bellugi, U. (1980). </w:t>
      </w:r>
      <w:r>
        <w:rPr>
          <w:i/>
        </w:rPr>
        <w:t>The signs of language</w:t>
      </w:r>
      <w:r>
        <w:t>. Harvard University Press.</w:t>
      </w:r>
    </w:p>
    <w:p w14:paraId="0CB25527" w14:textId="77777777" w:rsidR="001C20A8" w:rsidRDefault="005A5EB8" w:rsidP="000D1C6B">
      <w:pPr>
        <w:pStyle w:val="Bibliography"/>
      </w:pPr>
      <w:bookmarkStart w:id="446" w:name="ref-lmerTest:2016"/>
      <w:bookmarkEnd w:id="445"/>
      <w:r>
        <w:t xml:space="preserve">Kuznetsova, A., Bruun Brockhoff, P., &amp; Haubo Bojesen Christensen, R. (2016). </w:t>
      </w:r>
      <w:r>
        <w:rPr>
          <w:i/>
        </w:rPr>
        <w:t>lmerTest: Tests in Linear Mixed Effects Models</w:t>
      </w:r>
      <w:r>
        <w:t>.</w:t>
      </w:r>
    </w:p>
    <w:p w14:paraId="30797869" w14:textId="77777777" w:rsidR="001C20A8" w:rsidRDefault="005A5EB8">
      <w:pPr>
        <w:pStyle w:val="Bibliography"/>
        <w:rPr>
          <w:ins w:id="447" w:author="Revision" w:date="2017-12-04T09:35:00Z"/>
        </w:rPr>
      </w:pPr>
      <w:bookmarkStart w:id="448" w:name="ref-Labov:1972"/>
      <w:bookmarkEnd w:id="446"/>
      <w:proofErr w:type="spellStart"/>
      <w:ins w:id="449" w:author="Revision" w:date="2017-12-04T09:35:00Z">
        <w:r>
          <w:t>Labov</w:t>
        </w:r>
        <w:proofErr w:type="spellEnd"/>
        <w:r>
          <w:t xml:space="preserve">, W. (1972). </w:t>
        </w:r>
        <w:r>
          <w:rPr>
            <w:i/>
          </w:rPr>
          <w:t>Sociolinguistic patterns</w:t>
        </w:r>
        <w:r>
          <w:t>. University of Pennsylvania Press.</w:t>
        </w:r>
      </w:ins>
    </w:p>
    <w:p w14:paraId="3F0D134F" w14:textId="77777777" w:rsidR="001C20A8" w:rsidRDefault="005A5EB8" w:rsidP="000D1C6B">
      <w:pPr>
        <w:pStyle w:val="Bibliography"/>
      </w:pPr>
      <w:bookmarkStart w:id="450" w:name="ref-Lemaitre:2014kr"/>
      <w:bookmarkEnd w:id="448"/>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3AA9C42" w14:textId="77777777" w:rsidR="001C20A8" w:rsidRDefault="005A5EB8" w:rsidP="000D1C6B">
      <w:pPr>
        <w:pStyle w:val="Bibliography"/>
      </w:pPr>
      <w:bookmarkStart w:id="451" w:name="ref-Lemaitre:2016kz"/>
      <w:bookmarkEnd w:id="450"/>
      <w:r>
        <w:t xml:space="preserve">Lemaitre, G., Houix, O., Voisin, F., Misdariis, N., &amp; Susini, P. (2016). Vocal Imitations of Non-Vocal Sounds. </w:t>
      </w:r>
      <w:r>
        <w:rPr>
          <w:i/>
        </w:rPr>
        <w:t>PloS One</w:t>
      </w:r>
      <w:r>
        <w:t xml:space="preserve">, </w:t>
      </w:r>
      <w:r>
        <w:rPr>
          <w:i/>
        </w:rPr>
        <w:t>11</w:t>
      </w:r>
      <w:r>
        <w:t>(12), e0168167–28.</w:t>
      </w:r>
    </w:p>
    <w:p w14:paraId="733972A8" w14:textId="77777777" w:rsidR="001C20A8" w:rsidRDefault="005A5EB8" w:rsidP="000D1C6B">
      <w:pPr>
        <w:pStyle w:val="Bibliography"/>
      </w:pPr>
      <w:bookmarkStart w:id="452" w:name="ref-Lewis:2009wz"/>
      <w:bookmarkEnd w:id="451"/>
      <w:r>
        <w:t xml:space="preserve">Lewis, J. (2009). As well as words: Congo Pygmy hunting, mimicry, and play. In </w:t>
      </w:r>
      <w:r>
        <w:rPr>
          <w:i/>
        </w:rPr>
        <w:t>The cradle of language</w:t>
      </w:r>
      <w:r>
        <w:t>. The cradle of language.</w:t>
      </w:r>
    </w:p>
    <w:p w14:paraId="7DF07969" w14:textId="77777777" w:rsidR="001C20A8" w:rsidRDefault="005A5EB8">
      <w:pPr>
        <w:pStyle w:val="Bibliography"/>
        <w:rPr>
          <w:ins w:id="453" w:author="Revision" w:date="2017-12-04T09:35:00Z"/>
        </w:rPr>
      </w:pPr>
      <w:bookmarkStart w:id="454" w:name="ref-Lupyan:2016uw"/>
      <w:bookmarkEnd w:id="452"/>
      <w:proofErr w:type="spellStart"/>
      <w:ins w:id="455" w:author="Revision" w:date="2017-12-04T09:35:00Z">
        <w:r>
          <w:lastRenderedPageBreak/>
          <w:t>Lupyan</w:t>
        </w:r>
        <w:proofErr w:type="spellEnd"/>
        <w:r>
          <w:t xml:space="preserve">, G., &amp; Dale, R. (2016). </w:t>
        </w:r>
        <w:r>
          <w:rPr>
            <w:i/>
          </w:rPr>
          <w:t>Why are there different languages? The role of adaptation in linguistic diversity</w:t>
        </w:r>
        <w:r>
          <w:t>.</w:t>
        </w:r>
      </w:ins>
    </w:p>
    <w:p w14:paraId="0D6E9E05" w14:textId="77777777" w:rsidR="001C20A8" w:rsidRDefault="005A5EB8">
      <w:pPr>
        <w:pStyle w:val="Bibliography"/>
        <w:rPr>
          <w:ins w:id="456" w:author="Revision" w:date="2017-12-04T09:35:00Z"/>
        </w:rPr>
      </w:pPr>
      <w:bookmarkStart w:id="457" w:name="ref-Lupyan:2015vic"/>
      <w:bookmarkEnd w:id="454"/>
      <w:proofErr w:type="spellStart"/>
      <w:ins w:id="458" w:author="Revision" w:date="2017-12-04T09:35:00Z">
        <w:r>
          <w:t>Lupyan</w:t>
        </w:r>
        <w:proofErr w:type="spellEnd"/>
        <w:r>
          <w:t xml:space="preserve">, G., &amp; Perlman, M. (2015). The vocal iconicity </w:t>
        </w:r>
        <w:proofErr w:type="gramStart"/>
        <w:r>
          <w:t>challenge</w:t>
        </w:r>
        <w:proofErr w:type="gramEnd"/>
        <w:r>
          <w:t xml:space="preserve">! In </w:t>
        </w:r>
        <w:r>
          <w:rPr>
            <w:i/>
          </w:rPr>
          <w:t xml:space="preserve">The </w:t>
        </w:r>
        <w:proofErr w:type="spellStart"/>
        <w:r>
          <w:rPr>
            <w:i/>
          </w:rPr>
          <w:t>th</w:t>
        </w:r>
        <w:proofErr w:type="spellEnd"/>
        <w:r>
          <w:rPr>
            <w:i/>
          </w:rPr>
          <w:t xml:space="preserve"> biennial protolanguage conference</w:t>
        </w:r>
        <w:r>
          <w:t>. Rome, Italy.</w:t>
        </w:r>
      </w:ins>
    </w:p>
    <w:p w14:paraId="67B0D671" w14:textId="77777777" w:rsidR="001C20A8" w:rsidRDefault="005A5EB8" w:rsidP="000D1C6B">
      <w:pPr>
        <w:pStyle w:val="Bibliography"/>
      </w:pPr>
      <w:bookmarkStart w:id="459" w:name="ref-Lupyan:2012cp"/>
      <w:bookmarkEnd w:id="457"/>
      <w:proofErr w:type="spellStart"/>
      <w:r>
        <w:t>Lupyan</w:t>
      </w:r>
      <w:proofErr w:type="spellEnd"/>
      <w:r>
        <w:t xml:space="preserve">, G., &amp; Thompson-Schill, S. L. (2012). The evocative power of words: Activation of concepts by verbal and nonverbal means. </w:t>
      </w:r>
      <w:r>
        <w:rPr>
          <w:i/>
        </w:rPr>
        <w:t>Journal of Experimental Psychology: General</w:t>
      </w:r>
      <w:r>
        <w:t xml:space="preserve">, </w:t>
      </w:r>
      <w:r>
        <w:rPr>
          <w:i/>
        </w:rPr>
        <w:t>141</w:t>
      </w:r>
      <w:r>
        <w:t>(1), 170–186.</w:t>
      </w:r>
    </w:p>
    <w:p w14:paraId="061FA8D6" w14:textId="77777777" w:rsidR="001C20A8" w:rsidRDefault="005A5EB8" w:rsidP="000D1C6B">
      <w:pPr>
        <w:pStyle w:val="Bibliography"/>
      </w:pPr>
      <w:bookmarkStart w:id="460" w:name="ref-Newmeyer:1992we"/>
      <w:bookmarkEnd w:id="459"/>
      <w:r>
        <w:t xml:space="preserve">Newmeyer, F. J. (1992). Iconicity and generative grammar. </w:t>
      </w:r>
      <w:r>
        <w:rPr>
          <w:i/>
        </w:rPr>
        <w:t>Language</w:t>
      </w:r>
      <w:r>
        <w:t>.</w:t>
      </w:r>
    </w:p>
    <w:p w14:paraId="079CCFEB" w14:textId="77777777" w:rsidR="001C20A8" w:rsidRDefault="005A5EB8" w:rsidP="000D1C6B">
      <w:pPr>
        <w:pStyle w:val="Bibliography"/>
      </w:pPr>
      <w:bookmarkStart w:id="461" w:name="ref-Nuckolls:1999ca"/>
      <w:bookmarkEnd w:id="460"/>
      <w:r>
        <w:t xml:space="preserve">Nuckolls, J. B. (1999). The case for sound symbolism. </w:t>
      </w:r>
      <w:r>
        <w:rPr>
          <w:i/>
        </w:rPr>
        <w:t>Annual Review of Anthropology</w:t>
      </w:r>
      <w:r>
        <w:t xml:space="preserve">, </w:t>
      </w:r>
      <w:r>
        <w:rPr>
          <w:i/>
        </w:rPr>
        <w:t>28</w:t>
      </w:r>
      <w:r>
        <w:t>(1), 225–252.</w:t>
      </w:r>
    </w:p>
    <w:p w14:paraId="25E12A5D" w14:textId="77777777" w:rsidR="001C20A8" w:rsidRDefault="005A5EB8">
      <w:pPr>
        <w:pStyle w:val="Bibliography"/>
        <w:rPr>
          <w:ins w:id="462" w:author="Revision" w:date="2017-12-04T09:35:00Z"/>
        </w:rPr>
      </w:pPr>
      <w:bookmarkStart w:id="463" w:name="ref-Pagel:2007br"/>
      <w:bookmarkEnd w:id="461"/>
      <w:proofErr w:type="spellStart"/>
      <w:ins w:id="464" w:author="Revision" w:date="2017-12-04T09:35:00Z">
        <w:r>
          <w:t>Pagel</w:t>
        </w:r>
        <w:proofErr w:type="spellEnd"/>
        <w:r>
          <w:t xml:space="preserve">, M., Atkinson, Q. D., &amp; Meade, A. (2007). Frequency of word-use predicts rates of lexical evolution throughout Indo-European history. </w:t>
        </w:r>
        <w:r>
          <w:rPr>
            <w:i/>
          </w:rPr>
          <w:t>Nature</w:t>
        </w:r>
        <w:r>
          <w:t xml:space="preserve">, </w:t>
        </w:r>
        <w:r>
          <w:rPr>
            <w:i/>
          </w:rPr>
          <w:t>449</w:t>
        </w:r>
        <w:r>
          <w:t>(7163), 717–720.</w:t>
        </w:r>
      </w:ins>
    </w:p>
    <w:p w14:paraId="4A22E9E8" w14:textId="77777777" w:rsidR="001C20A8" w:rsidRDefault="005A5EB8" w:rsidP="000D1C6B">
      <w:pPr>
        <w:pStyle w:val="Bibliography"/>
      </w:pPr>
      <w:bookmarkStart w:id="465" w:name="ref-Perlman:2015ip"/>
      <w:bookmarkEnd w:id="463"/>
      <w:r>
        <w:t xml:space="preserve">Perlman, M., Dale, R., &amp; Lupyan, G. (2015). Iconicity can ground the creation of vocal symbols. </w:t>
      </w:r>
      <w:r>
        <w:rPr>
          <w:i/>
        </w:rPr>
        <w:t>Royal Society Open Science</w:t>
      </w:r>
      <w:r>
        <w:t xml:space="preserve">, </w:t>
      </w:r>
      <w:r>
        <w:rPr>
          <w:i/>
        </w:rPr>
        <w:t>2</w:t>
      </w:r>
      <w:r>
        <w:t>(8), 150152–16.</w:t>
      </w:r>
    </w:p>
    <w:p w14:paraId="387444FF" w14:textId="77777777" w:rsidR="001C20A8" w:rsidRDefault="005A5EB8" w:rsidP="000D1C6B">
      <w:pPr>
        <w:pStyle w:val="Bibliography"/>
      </w:pPr>
      <w:bookmarkStart w:id="466" w:name="ref-Perniss:2010fb"/>
      <w:bookmarkEnd w:id="465"/>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5F87AAB3" w14:textId="77777777" w:rsidR="001C20A8" w:rsidRDefault="005A5EB8" w:rsidP="000D1C6B">
      <w:pPr>
        <w:pStyle w:val="Bibliography"/>
      </w:pPr>
      <w:bookmarkStart w:id="467" w:name="ref-Pinker:2005cv"/>
      <w:bookmarkEnd w:id="466"/>
      <w:r>
        <w:t xml:space="preserve">Pinker, S., &amp; Jackendoff, R. (2005). The faculty of language: what’s special about it? </w:t>
      </w:r>
      <w:r>
        <w:rPr>
          <w:i/>
        </w:rPr>
        <w:t>Cognition</w:t>
      </w:r>
      <w:r>
        <w:t xml:space="preserve">, </w:t>
      </w:r>
      <w:r>
        <w:rPr>
          <w:i/>
        </w:rPr>
        <w:t>95</w:t>
      </w:r>
      <w:r>
        <w:t>(2), 201–236.</w:t>
      </w:r>
    </w:p>
    <w:p w14:paraId="72AC7A7A" w14:textId="77777777" w:rsidR="001C20A8" w:rsidRDefault="005A5EB8" w:rsidP="000D1C6B">
      <w:pPr>
        <w:pStyle w:val="Bibliography"/>
      </w:pPr>
      <w:bookmarkStart w:id="468" w:name="ref-Rhodes:1994au"/>
      <w:bookmarkEnd w:id="467"/>
      <w:r>
        <w:t xml:space="preserve">Rhodes, R. (1994). Aural images. </w:t>
      </w:r>
      <w:r>
        <w:rPr>
          <w:i/>
        </w:rPr>
        <w:t>Sound Symbolism</w:t>
      </w:r>
      <w:r>
        <w:t>, 276–292.</w:t>
      </w:r>
    </w:p>
    <w:p w14:paraId="5DE39846" w14:textId="77777777" w:rsidR="001C20A8" w:rsidRDefault="005A5EB8">
      <w:pPr>
        <w:pStyle w:val="Bibliography"/>
        <w:rPr>
          <w:ins w:id="469" w:author="Revision" w:date="2017-12-04T09:35:00Z"/>
        </w:rPr>
      </w:pPr>
      <w:bookmarkStart w:id="470" w:name="ref-Sapir:1921"/>
      <w:bookmarkEnd w:id="468"/>
      <w:ins w:id="471" w:author="Revision" w:date="2017-12-04T09:35:00Z">
        <w:r>
          <w:lastRenderedPageBreak/>
          <w:t xml:space="preserve">Sapir, E. (1921). </w:t>
        </w:r>
        <w:r>
          <w:rPr>
            <w:i/>
          </w:rPr>
          <w:t>Language: An introduction to the study of speech</w:t>
        </w:r>
        <w:r>
          <w:t>. New York: Harcourt, Brace; Company.</w:t>
        </w:r>
      </w:ins>
    </w:p>
    <w:p w14:paraId="7F559C4D" w14:textId="77777777" w:rsidR="001C20A8" w:rsidRDefault="005A5EB8">
      <w:pPr>
        <w:pStyle w:val="Bibliography"/>
        <w:rPr>
          <w:ins w:id="472" w:author="Revision" w:date="2017-12-04T09:35:00Z"/>
        </w:rPr>
      </w:pPr>
      <w:bookmarkStart w:id="473" w:name="ref-Seyfarth:1986tw"/>
      <w:bookmarkEnd w:id="470"/>
      <w:proofErr w:type="spellStart"/>
      <w:ins w:id="474" w:author="Revision" w:date="2017-12-04T09:35:00Z">
        <w:r>
          <w:t>Seyfarth</w:t>
        </w:r>
        <w:proofErr w:type="spellEnd"/>
        <w:r>
          <w:t xml:space="preserve">, R. M., &amp; Cheney, D. L. (1986). Vocal development in </w:t>
        </w:r>
        <w:proofErr w:type="spellStart"/>
        <w:r>
          <w:t>vervet</w:t>
        </w:r>
        <w:proofErr w:type="spellEnd"/>
        <w:r>
          <w:t xml:space="preserve"> monkeys. </w:t>
        </w:r>
        <w:r>
          <w:rPr>
            <w:i/>
          </w:rPr>
          <w:t xml:space="preserve">Animal </w:t>
        </w:r>
        <w:proofErr w:type="spellStart"/>
        <w:r>
          <w:rPr>
            <w:i/>
          </w:rPr>
          <w:t>Behaviour</w:t>
        </w:r>
        <w:proofErr w:type="spellEnd"/>
        <w:r>
          <w:t xml:space="preserve">, </w:t>
        </w:r>
        <w:r>
          <w:rPr>
            <w:i/>
          </w:rPr>
          <w:t>34</w:t>
        </w:r>
        <w:r>
          <w:t>, 1640–1658.</w:t>
        </w:r>
      </w:ins>
    </w:p>
    <w:p w14:paraId="125A453D" w14:textId="77777777" w:rsidR="001C20A8" w:rsidRDefault="005A5EB8" w:rsidP="000D1C6B">
      <w:pPr>
        <w:pStyle w:val="Bibliography"/>
      </w:pPr>
      <w:bookmarkStart w:id="475" w:name="ref-Shrout:1979tg"/>
      <w:bookmarkEnd w:id="473"/>
      <w:proofErr w:type="spellStart"/>
      <w:r>
        <w:t>Shrout</w:t>
      </w:r>
      <w:proofErr w:type="spellEnd"/>
      <w:r>
        <w:t xml:space="preserve">, P. E., &amp; Fleiss, J. L. (1979). Intraclass correlations: uses in assessing rater reliability. </w:t>
      </w:r>
      <w:r>
        <w:rPr>
          <w:i/>
        </w:rPr>
        <w:t>Psychological Bulletin</w:t>
      </w:r>
      <w:r>
        <w:t xml:space="preserve">, </w:t>
      </w:r>
      <w:r>
        <w:rPr>
          <w:i/>
        </w:rPr>
        <w:t>86</w:t>
      </w:r>
      <w:r>
        <w:t>(2), 420–428.</w:t>
      </w:r>
    </w:p>
    <w:p w14:paraId="2C1EF407" w14:textId="77777777" w:rsidR="001C20A8" w:rsidRDefault="005A5EB8" w:rsidP="000D1C6B">
      <w:pPr>
        <w:pStyle w:val="Bibliography"/>
      </w:pPr>
      <w:bookmarkStart w:id="476" w:name="ref-Sobkowiak:1990ph"/>
      <w:bookmarkEnd w:id="475"/>
      <w:r>
        <w:t xml:space="preserve">Sobkowiak, W. (1990). On the phonostatistics of English onomatopoeia. </w:t>
      </w:r>
      <w:r>
        <w:rPr>
          <w:i/>
        </w:rPr>
        <w:t>Studia Anglica Posnaniensia</w:t>
      </w:r>
      <w:r>
        <w:t xml:space="preserve">, </w:t>
      </w:r>
      <w:r>
        <w:rPr>
          <w:i/>
        </w:rPr>
        <w:t>23</w:t>
      </w:r>
      <w:r>
        <w:t>, 15–30.</w:t>
      </w:r>
    </w:p>
    <w:p w14:paraId="3A84733B" w14:textId="77777777" w:rsidR="001C20A8" w:rsidRDefault="005A5EB8">
      <w:pPr>
        <w:pStyle w:val="Bibliography"/>
        <w:rPr>
          <w:ins w:id="477" w:author="Revision" w:date="2017-12-04T09:35:00Z"/>
        </w:rPr>
      </w:pPr>
      <w:bookmarkStart w:id="478" w:name="ref-Stokoe:1965"/>
      <w:bookmarkEnd w:id="476"/>
      <w:proofErr w:type="spellStart"/>
      <w:ins w:id="479" w:author="Revision" w:date="2017-12-04T09:35:00Z">
        <w:r>
          <w:t>Stokoe</w:t>
        </w:r>
        <w:proofErr w:type="spellEnd"/>
        <w:r>
          <w:t xml:space="preserve">, W. (1965). </w:t>
        </w:r>
        <w:r>
          <w:rPr>
            <w:i/>
          </w:rPr>
          <w:t>Dictionary of the American Sign Language based on scientific principles</w:t>
        </w:r>
        <w:r>
          <w:t>. Gallaudet College Press, Washington.</w:t>
        </w:r>
      </w:ins>
    </w:p>
    <w:p w14:paraId="06456B3D" w14:textId="77777777" w:rsidR="001C20A8" w:rsidRDefault="005A5EB8">
      <w:pPr>
        <w:pStyle w:val="Bibliography"/>
        <w:rPr>
          <w:ins w:id="480" w:author="Revision" w:date="2017-12-04T09:35:00Z"/>
        </w:rPr>
      </w:pPr>
      <w:bookmarkStart w:id="481" w:name="ref-Tamariz:2017bd"/>
      <w:bookmarkEnd w:id="478"/>
      <w:proofErr w:type="spellStart"/>
      <w:ins w:id="482" w:author="Revision" w:date="2017-12-04T09:35:00Z">
        <w:r>
          <w:t>Tamariz</w:t>
        </w:r>
        <w:proofErr w:type="spellEnd"/>
        <w:r>
          <w:t xml:space="preserve">, M. (2017). Experimental Studies on the Cultural Evolution of Language. </w:t>
        </w:r>
        <w:r>
          <w:rPr>
            <w:i/>
          </w:rPr>
          <w:t>Annual Review of Linguistics</w:t>
        </w:r>
        <w:r>
          <w:t xml:space="preserve">, </w:t>
        </w:r>
        <w:r>
          <w:rPr>
            <w:i/>
          </w:rPr>
          <w:t>3</w:t>
        </w:r>
        <w:r>
          <w:t>(1), 389–407.</w:t>
        </w:r>
      </w:ins>
    </w:p>
    <w:p w14:paraId="302FBD9B" w14:textId="77777777" w:rsidR="001C20A8" w:rsidRDefault="005A5EB8" w:rsidP="000D1C6B">
      <w:pPr>
        <w:pStyle w:val="Bibliography"/>
      </w:pPr>
      <w:bookmarkStart w:id="483" w:name="ref-Tomasello:2010or"/>
      <w:bookmarkEnd w:id="481"/>
      <w:proofErr w:type="spellStart"/>
      <w:r>
        <w:t>Tomasello</w:t>
      </w:r>
      <w:proofErr w:type="spellEnd"/>
      <w:r>
        <w:t xml:space="preserve">, M. (2010). </w:t>
      </w:r>
      <w:r>
        <w:rPr>
          <w:i/>
        </w:rPr>
        <w:t>Origins of human communication</w:t>
      </w:r>
      <w:r>
        <w:t>. MIT press.</w:t>
      </w:r>
    </w:p>
    <w:p w14:paraId="3289B0DC" w14:textId="77777777" w:rsidR="001C20A8" w:rsidRDefault="005A5EB8" w:rsidP="000D1C6B">
      <w:pPr>
        <w:pStyle w:val="Bibliography"/>
      </w:pPr>
      <w:bookmarkStart w:id="484" w:name="ref-Vigliocco:2014fc"/>
      <w:bookmarkEnd w:id="483"/>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6752C1AF" w14:textId="77777777" w:rsidR="001C20A8" w:rsidRDefault="005A5EB8">
      <w:pPr>
        <w:pStyle w:val="Bibliography"/>
        <w:rPr>
          <w:ins w:id="485" w:author="Revision" w:date="2017-12-04T09:35:00Z"/>
        </w:rPr>
      </w:pPr>
      <w:bookmarkStart w:id="486" w:name="ref-Voeltz:2001vv"/>
      <w:bookmarkEnd w:id="484"/>
      <w:r>
        <w:t xml:space="preserve">Voeltz, F. E., &amp; Kilian-Hatz, C. (2001). </w:t>
      </w:r>
      <w:r>
        <w:rPr>
          <w:i/>
        </w:rPr>
        <w:t>Ideophones</w:t>
      </w:r>
      <w:r>
        <w:t xml:space="preserve"> (Vol. 44). John Benjamins Publishing.</w:t>
      </w:r>
      <w:bookmarkStart w:id="487" w:name="_GoBack"/>
    </w:p>
    <w:p w14:paraId="6CDD47A3" w14:textId="77777777" w:rsidR="001C20A8" w:rsidRDefault="005A5EB8">
      <w:pPr>
        <w:pStyle w:val="Bibliography"/>
        <w:rPr>
          <w:ins w:id="488" w:author="Revision" w:date="2017-12-04T09:35:00Z"/>
        </w:rPr>
      </w:pPr>
      <w:bookmarkStart w:id="489" w:name="ref-Wescott:1971to"/>
      <w:bookmarkEnd w:id="486"/>
      <w:proofErr w:type="spellStart"/>
      <w:ins w:id="490" w:author="Revision" w:date="2017-12-04T09:35:00Z">
        <w:r>
          <w:t>Wescott</w:t>
        </w:r>
        <w:proofErr w:type="spellEnd"/>
        <w:r>
          <w:t xml:space="preserve">, R. W. (1971). Linguistic </w:t>
        </w:r>
        <w:proofErr w:type="spellStart"/>
        <w:r>
          <w:t>iconism</w:t>
        </w:r>
        <w:proofErr w:type="spellEnd"/>
        <w:r>
          <w:t xml:space="preserve">. </w:t>
        </w:r>
        <w:r>
          <w:rPr>
            <w:i/>
          </w:rPr>
          <w:t>Linguistic Society of America</w:t>
        </w:r>
        <w:r>
          <w:t xml:space="preserve">, </w:t>
        </w:r>
        <w:r>
          <w:rPr>
            <w:i/>
          </w:rPr>
          <w:t>47</w:t>
        </w:r>
        <w:r>
          <w:t>(2), 416–428.</w:t>
        </w:r>
      </w:ins>
    </w:p>
    <w:p w14:paraId="00123C18" w14:textId="77777777" w:rsidR="001C20A8" w:rsidRDefault="005A5EB8">
      <w:pPr>
        <w:pStyle w:val="Bibliography"/>
      </w:pPr>
      <w:bookmarkStart w:id="491" w:name="ref-Wierzbicka:1996sm"/>
      <w:bookmarkEnd w:id="489"/>
      <w:proofErr w:type="spellStart"/>
      <w:ins w:id="492" w:author="Revision" w:date="2017-12-04T09:35:00Z">
        <w:r>
          <w:t>Wierzbicka</w:t>
        </w:r>
        <w:proofErr w:type="spellEnd"/>
        <w:r>
          <w:t xml:space="preserve">, A. (1996). </w:t>
        </w:r>
        <w:r>
          <w:rPr>
            <w:i/>
          </w:rPr>
          <w:t>Semantics: Primes and universals: Primes and universals</w:t>
        </w:r>
        <w:r>
          <w:t>. Oxford University Press, UK.</w:t>
        </w:r>
      </w:ins>
      <w:bookmarkEnd w:id="390"/>
      <w:bookmarkEnd w:id="491"/>
      <w:bookmarkEnd w:id="487"/>
    </w:p>
    <w:sectPr w:rsidR="001C20A8" w:rsidSect="005A5EB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64FB72" w14:textId="77777777" w:rsidR="008D62B1" w:rsidRDefault="008D62B1">
      <w:pPr>
        <w:spacing w:after="0"/>
      </w:pPr>
      <w:r>
        <w:separator/>
      </w:r>
    </w:p>
  </w:endnote>
  <w:endnote w:type="continuationSeparator" w:id="0">
    <w:p w14:paraId="7BC83324" w14:textId="77777777" w:rsidR="008D62B1" w:rsidRDefault="008D62B1">
      <w:pPr>
        <w:spacing w:after="0"/>
      </w:pPr>
      <w:r>
        <w:continuationSeparator/>
      </w:r>
    </w:p>
  </w:endnote>
  <w:endnote w:type="continuationNotice" w:id="1">
    <w:p w14:paraId="379583A8" w14:textId="77777777" w:rsidR="008D62B1" w:rsidRDefault="008D62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A531A" w14:textId="77777777" w:rsidR="008D62B1" w:rsidRDefault="008D62B1">
      <w:r>
        <w:separator/>
      </w:r>
    </w:p>
  </w:footnote>
  <w:footnote w:type="continuationSeparator" w:id="0">
    <w:p w14:paraId="5E93F61F" w14:textId="77777777" w:rsidR="008D62B1" w:rsidRDefault="008D62B1">
      <w:r>
        <w:continuationSeparator/>
      </w:r>
    </w:p>
  </w:footnote>
  <w:footnote w:type="continuationNotice" w:id="1">
    <w:p w14:paraId="16686E12" w14:textId="77777777" w:rsidR="008D62B1" w:rsidRDefault="008D62B1">
      <w:pPr>
        <w:spacing w:after="0"/>
      </w:pPr>
    </w:p>
  </w:footnote>
  <w:footnote w:id="2">
    <w:p w14:paraId="69898A51" w14:textId="77777777" w:rsidR="005A5EB8" w:rsidRDefault="005A5EB8">
      <w:pPr>
        <w:pStyle w:val="FootnoteText1"/>
        <w:rPr>
          <w:del w:id="134" w:author="Revision" w:date="2017-12-04T09:35:00Z"/>
        </w:rPr>
      </w:pPr>
      <w:del w:id="135" w:author="Revision" w:date="2017-12-04T09:35: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58E1421E" w14:textId="77777777" w:rsidR="005A5EB8" w:rsidRDefault="005A5EB8">
      <w:pPr>
        <w:pStyle w:val="FootnoteText"/>
        <w:rPr>
          <w:ins w:id="137" w:author="Revision" w:date="2017-12-04T09:35:00Z"/>
        </w:rPr>
      </w:pPr>
      <w:ins w:id="138" w:author="Revision" w:date="2017-12-04T09:35: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1852A697" w14:textId="77777777" w:rsidR="005A5EB8" w:rsidRDefault="005A5EB8">
      <w:pPr>
        <w:pStyle w:val="FootnoteText1"/>
        <w:rPr>
          <w:del w:id="210" w:author="Revision" w:date="2017-12-04T09:35:00Z"/>
        </w:rPr>
      </w:pPr>
      <w:del w:id="211" w:author="Revision" w:date="2017-12-04T09:35: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54B24BB1" w14:textId="77777777" w:rsidR="005A5EB8" w:rsidRDefault="005A5EB8">
      <w:pPr>
        <w:pStyle w:val="FootnoteText"/>
        <w:rPr>
          <w:ins w:id="213" w:author="Revision" w:date="2017-12-04T09:35:00Z"/>
        </w:rPr>
      </w:pPr>
      <w:ins w:id="214" w:author="Revision" w:date="2017-12-04T09:35: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3F2D3CC9" w14:textId="77777777" w:rsidR="005A5EB8" w:rsidRDefault="005A5EB8">
      <w:pPr>
        <w:pStyle w:val="FootnoteText1"/>
        <w:rPr>
          <w:del w:id="218" w:author="Revision" w:date="2017-12-04T09:35:00Z"/>
        </w:rPr>
      </w:pPr>
      <w:del w:id="219" w:author="Revision" w:date="2017-12-04T09:35: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570EBA7D" w14:textId="77777777" w:rsidR="005A5EB8" w:rsidRDefault="005A5EB8">
      <w:pPr>
        <w:pStyle w:val="FootnoteText"/>
        <w:rPr>
          <w:ins w:id="221" w:author="Revision" w:date="2017-12-04T09:35:00Z"/>
        </w:rPr>
      </w:pPr>
      <w:ins w:id="222" w:author="Revision" w:date="2017-12-04T09:35: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D6FD74A"/>
    <w:multiLevelType w:val="multilevel"/>
    <w:tmpl w:val="1978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FFFFFF7C"/>
    <w:multiLevelType w:val="singleLevel"/>
    <w:tmpl w:val="6180E7C6"/>
    <w:lvl w:ilvl="0">
      <w:start w:val="1"/>
      <w:numFmt w:val="decimal"/>
      <w:lvlText w:val="%1."/>
      <w:lvlJc w:val="left"/>
      <w:pPr>
        <w:tabs>
          <w:tab w:val="num" w:pos="1492"/>
        </w:tabs>
        <w:ind w:left="1492" w:hanging="360"/>
      </w:pPr>
    </w:lvl>
  </w:abstractNum>
  <w:abstractNum w:abstractNumId="5">
    <w:nsid w:val="FFFFFF7D"/>
    <w:multiLevelType w:val="singleLevel"/>
    <w:tmpl w:val="FE50EFA8"/>
    <w:lvl w:ilvl="0">
      <w:start w:val="1"/>
      <w:numFmt w:val="decimal"/>
      <w:lvlText w:val="%1."/>
      <w:lvlJc w:val="left"/>
      <w:pPr>
        <w:tabs>
          <w:tab w:val="num" w:pos="1209"/>
        </w:tabs>
        <w:ind w:left="1209" w:hanging="360"/>
      </w:pPr>
    </w:lvl>
  </w:abstractNum>
  <w:abstractNum w:abstractNumId="6">
    <w:nsid w:val="FFFFFF7E"/>
    <w:multiLevelType w:val="singleLevel"/>
    <w:tmpl w:val="81F283C8"/>
    <w:lvl w:ilvl="0">
      <w:start w:val="1"/>
      <w:numFmt w:val="decimal"/>
      <w:lvlText w:val="%1."/>
      <w:lvlJc w:val="left"/>
      <w:pPr>
        <w:tabs>
          <w:tab w:val="num" w:pos="926"/>
        </w:tabs>
        <w:ind w:left="926" w:hanging="360"/>
      </w:pPr>
    </w:lvl>
  </w:abstractNum>
  <w:abstractNum w:abstractNumId="7">
    <w:nsid w:val="FFFFFF7F"/>
    <w:multiLevelType w:val="singleLevel"/>
    <w:tmpl w:val="9090830A"/>
    <w:lvl w:ilvl="0">
      <w:start w:val="1"/>
      <w:numFmt w:val="decimal"/>
      <w:lvlText w:val="%1."/>
      <w:lvlJc w:val="left"/>
      <w:pPr>
        <w:tabs>
          <w:tab w:val="num" w:pos="643"/>
        </w:tabs>
        <w:ind w:left="643" w:hanging="360"/>
      </w:pPr>
    </w:lvl>
  </w:abstractNum>
  <w:abstractNum w:abstractNumId="8">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A7F633F2"/>
    <w:lvl w:ilvl="0">
      <w:start w:val="1"/>
      <w:numFmt w:val="decimal"/>
      <w:lvlText w:val="%1."/>
      <w:lvlJc w:val="left"/>
      <w:pPr>
        <w:tabs>
          <w:tab w:val="num" w:pos="360"/>
        </w:tabs>
        <w:ind w:left="360" w:hanging="360"/>
      </w:pPr>
    </w:lvl>
  </w:abstractNum>
  <w:abstractNum w:abstractNumId="13">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4">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0D1C6B"/>
    <w:rsid w:val="00136262"/>
    <w:rsid w:val="001C20A8"/>
    <w:rsid w:val="0026130C"/>
    <w:rsid w:val="002827D4"/>
    <w:rsid w:val="00283F7D"/>
    <w:rsid w:val="003706CA"/>
    <w:rsid w:val="003C6DB7"/>
    <w:rsid w:val="004D3BA1"/>
    <w:rsid w:val="004E29B3"/>
    <w:rsid w:val="00590D07"/>
    <w:rsid w:val="005A5EB8"/>
    <w:rsid w:val="005D0E24"/>
    <w:rsid w:val="005E1022"/>
    <w:rsid w:val="00784D58"/>
    <w:rsid w:val="00834C23"/>
    <w:rsid w:val="00866191"/>
    <w:rsid w:val="008D62B1"/>
    <w:rsid w:val="008D6863"/>
    <w:rsid w:val="008F315F"/>
    <w:rsid w:val="00A30DC6"/>
    <w:rsid w:val="00AC4936"/>
    <w:rsid w:val="00B034AD"/>
    <w:rsid w:val="00B15EFA"/>
    <w:rsid w:val="00B270DB"/>
    <w:rsid w:val="00B86B75"/>
    <w:rsid w:val="00BC48D5"/>
    <w:rsid w:val="00C36279"/>
    <w:rsid w:val="00D100EB"/>
    <w:rsid w:val="00D21249"/>
    <w:rsid w:val="00E315A3"/>
    <w:rsid w:val="00E712C3"/>
    <w:rsid w:val="00EE6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44D1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A5EB8"/>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5EB8"/>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5A5EB8"/>
    <w:pPr>
      <w:spacing w:before="36" w:after="36"/>
      <w:ind w:firstLine="0"/>
    </w:pPr>
  </w:style>
  <w:style w:type="paragraph" w:styleId="Title">
    <w:name w:val="Title"/>
    <w:basedOn w:val="Normal"/>
    <w:next w:val="BodyText"/>
    <w:qFormat/>
    <w:rsid w:val="005A5EB8"/>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5A5EB8"/>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5EB8"/>
    <w:pPr>
      <w:keepNext/>
      <w:spacing w:after="0" w:line="480" w:lineRule="auto"/>
    </w:pPr>
    <w:rPr>
      <w:rFonts w:ascii="Times New Roman" w:hAnsi="Times New Roman"/>
    </w:rPr>
  </w:style>
  <w:style w:type="paragraph" w:customStyle="1" w:styleId="ImageCaption">
    <w:name w:val="Image Caption"/>
    <w:basedOn w:val="Caption"/>
    <w:rsid w:val="005A5EB8"/>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5A5EB8"/>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5EB8"/>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5A5EB8"/>
    <w:pPr>
      <w:keepNext/>
      <w:keepLines/>
      <w:jc w:val="center"/>
    </w:pPr>
    <w:rPr>
      <w:rFonts w:ascii="Times" w:hAnsi="Times"/>
    </w:rPr>
  </w:style>
  <w:style w:type="paragraph" w:customStyle="1" w:styleId="Heading11">
    <w:name w:val="Heading 11"/>
    <w:basedOn w:val="Normal"/>
    <w:next w:val="Normal"/>
    <w:uiPriority w:val="9"/>
    <w:qFormat/>
    <w:rsid w:val="005A5EB8"/>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5A5EB8"/>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5A5EB8"/>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5A5EB8"/>
    <w:pPr>
      <w:framePr w:wrap="around"/>
    </w:pPr>
    <w:rPr>
      <w:bCs w:val="0"/>
      <w:i/>
      <w:szCs w:val="24"/>
    </w:rPr>
  </w:style>
  <w:style w:type="paragraph" w:customStyle="1" w:styleId="Heading51">
    <w:name w:val="Heading 51"/>
    <w:basedOn w:val="Heading31"/>
    <w:next w:val="Normal"/>
    <w:uiPriority w:val="9"/>
    <w:unhideWhenUsed/>
    <w:qFormat/>
    <w:rsid w:val="005A5EB8"/>
    <w:pPr>
      <w:framePr w:wrap="around"/>
      <w:spacing w:before="200"/>
    </w:pPr>
    <w:rPr>
      <w:b w:val="0"/>
      <w:i/>
      <w:iCs/>
      <w:szCs w:val="24"/>
    </w:rPr>
  </w:style>
  <w:style w:type="paragraph" w:customStyle="1" w:styleId="BlockQuote">
    <w:name w:val="Block Quote"/>
    <w:basedOn w:val="Normal"/>
    <w:next w:val="Normal"/>
    <w:uiPriority w:val="9"/>
    <w:unhideWhenUsed/>
    <w:qFormat/>
    <w:rsid w:val="005A5EB8"/>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5A5EB8"/>
    <w:pPr>
      <w:spacing w:before="180" w:after="240" w:line="360" w:lineRule="auto"/>
      <w:ind w:firstLine="567"/>
    </w:pPr>
    <w:rPr>
      <w:rFonts w:ascii="Times" w:hAnsi="Times"/>
    </w:rPr>
  </w:style>
  <w:style w:type="character" w:customStyle="1" w:styleId="FootnoteRef">
    <w:name w:val="Footnote Ref"/>
    <w:basedOn w:val="BodyTextChar"/>
    <w:rsid w:val="005A5EB8"/>
    <w:rPr>
      <w:rFonts w:ascii="Times New Roman" w:hAnsi="Times New Roman"/>
      <w:vertAlign w:val="superscript"/>
    </w:rPr>
  </w:style>
  <w:style w:type="character" w:customStyle="1" w:styleId="Link1">
    <w:name w:val="Link1"/>
    <w:basedOn w:val="BodyTextChar"/>
    <w:rsid w:val="005A5EB8"/>
    <w:rPr>
      <w:rFonts w:ascii="Times New Roman" w:hAnsi="Times New Roman"/>
      <w:color w:val="4F81BD" w:themeColor="accent1"/>
    </w:rPr>
  </w:style>
  <w:style w:type="character" w:styleId="CommentReference">
    <w:name w:val="annotation reference"/>
    <w:basedOn w:val="DefaultParagraphFont"/>
    <w:rsid w:val="005A5EB8"/>
    <w:rPr>
      <w:sz w:val="18"/>
      <w:szCs w:val="18"/>
    </w:rPr>
  </w:style>
  <w:style w:type="paragraph" w:styleId="CommentText">
    <w:name w:val="annotation text"/>
    <w:basedOn w:val="Normal"/>
    <w:link w:val="CommentTextChar"/>
    <w:rsid w:val="005A5EB8"/>
    <w:pPr>
      <w:spacing w:before="180" w:after="240"/>
      <w:ind w:firstLine="567"/>
    </w:pPr>
    <w:rPr>
      <w:rFonts w:ascii="Times" w:hAnsi="Times"/>
    </w:rPr>
  </w:style>
  <w:style w:type="character" w:customStyle="1" w:styleId="CommentTextChar">
    <w:name w:val="Comment Text Char"/>
    <w:basedOn w:val="DefaultParagraphFont"/>
    <w:link w:val="CommentText"/>
    <w:rsid w:val="005A5EB8"/>
    <w:rPr>
      <w:rFonts w:ascii="Times" w:hAnsi="Times"/>
    </w:rPr>
  </w:style>
  <w:style w:type="paragraph" w:styleId="CommentSubject">
    <w:name w:val="annotation subject"/>
    <w:basedOn w:val="CommentText"/>
    <w:next w:val="CommentText"/>
    <w:link w:val="CommentSubjectChar"/>
    <w:rsid w:val="005A5EB8"/>
    <w:rPr>
      <w:b/>
      <w:bCs/>
      <w:sz w:val="20"/>
      <w:szCs w:val="20"/>
    </w:rPr>
  </w:style>
  <w:style w:type="character" w:customStyle="1" w:styleId="CommentSubjectChar">
    <w:name w:val="Comment Subject Char"/>
    <w:basedOn w:val="CommentTextChar"/>
    <w:link w:val="CommentSubject"/>
    <w:rsid w:val="005A5EB8"/>
    <w:rPr>
      <w:rFonts w:ascii="Times" w:hAnsi="Times"/>
      <w:b/>
      <w:bCs/>
      <w:sz w:val="20"/>
      <w:szCs w:val="20"/>
    </w:rPr>
  </w:style>
  <w:style w:type="paragraph" w:styleId="Footer">
    <w:name w:val="footer"/>
    <w:basedOn w:val="Normal"/>
    <w:link w:val="FooterChar"/>
    <w:unhideWhenUsed/>
    <w:rsid w:val="005A5EB8"/>
    <w:pPr>
      <w:tabs>
        <w:tab w:val="center" w:pos="4680"/>
        <w:tab w:val="right" w:pos="9360"/>
      </w:tabs>
      <w:spacing w:after="0"/>
    </w:pPr>
  </w:style>
  <w:style w:type="character" w:customStyle="1" w:styleId="FooterChar">
    <w:name w:val="Footer Char"/>
    <w:basedOn w:val="DefaultParagraphFont"/>
    <w:link w:val="Footer"/>
    <w:rsid w:val="005A5EB8"/>
  </w:style>
  <w:style w:type="paragraph" w:styleId="Revision">
    <w:name w:val="Revision"/>
    <w:hidden/>
    <w:semiHidden/>
    <w:rsid w:val="005A5E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1C337CC-DB7A-4944-87CD-09F6DA74E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9</Pages>
  <Words>9158</Words>
  <Characters>52206</Characters>
  <Application>Microsoft Macintosh Word</Application>
  <DocSecurity>0</DocSecurity>
  <Lines>435</Lines>
  <Paragraphs>12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1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1</cp:revision>
  <dcterms:created xsi:type="dcterms:W3CDTF">2017-12-04T15:28:00Z</dcterms:created>
  <dcterms:modified xsi:type="dcterms:W3CDTF">2017-12-04T15:44:00Z</dcterms:modified>
</cp:coreProperties>
</file>